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8CE00" w14:textId="0C1E8477" w:rsidR="008D09BD" w:rsidRPr="002B7D00" w:rsidRDefault="002B7D00" w:rsidP="002B7D00">
      <w:pPr>
        <w:jc w:val="center"/>
        <w:rPr>
          <w:b/>
          <w:bCs/>
          <w:color w:val="4472C4" w:themeColor="accent1"/>
          <w:sz w:val="48"/>
          <w:szCs w:val="48"/>
        </w:rPr>
      </w:pPr>
      <w:proofErr w:type="spellStart"/>
      <w:r w:rsidRPr="002B7D00">
        <w:rPr>
          <w:b/>
          <w:bCs/>
          <w:color w:val="4472C4" w:themeColor="accent1"/>
          <w:sz w:val="48"/>
          <w:szCs w:val="48"/>
        </w:rPr>
        <w:t>Rockbuster</w:t>
      </w:r>
      <w:proofErr w:type="spellEnd"/>
      <w:r w:rsidRPr="002B7D00">
        <w:rPr>
          <w:b/>
          <w:bCs/>
          <w:color w:val="4472C4" w:themeColor="accent1"/>
          <w:sz w:val="48"/>
          <w:szCs w:val="48"/>
        </w:rPr>
        <w:t xml:space="preserve"> Stealth</w:t>
      </w:r>
    </w:p>
    <w:p w14:paraId="09CC7957" w14:textId="0457A340" w:rsidR="002B7D00" w:rsidRPr="002B7D00" w:rsidRDefault="002B7D00" w:rsidP="002B7D00">
      <w:pPr>
        <w:jc w:val="center"/>
        <w:rPr>
          <w:b/>
          <w:bCs/>
          <w:color w:val="4472C4" w:themeColor="accent1"/>
          <w:sz w:val="48"/>
          <w:szCs w:val="48"/>
        </w:rPr>
      </w:pPr>
    </w:p>
    <w:p w14:paraId="311E7AE9" w14:textId="79CF5823" w:rsidR="002B7D00" w:rsidRDefault="002B7D00" w:rsidP="002B7D00">
      <w:pPr>
        <w:jc w:val="center"/>
        <w:rPr>
          <w:b/>
          <w:bCs/>
          <w:color w:val="4472C4" w:themeColor="accent1"/>
          <w:sz w:val="48"/>
          <w:szCs w:val="48"/>
        </w:rPr>
      </w:pPr>
      <w:r w:rsidRPr="002B7D00">
        <w:rPr>
          <w:b/>
          <w:bCs/>
          <w:color w:val="4472C4" w:themeColor="accent1"/>
          <w:sz w:val="48"/>
          <w:szCs w:val="48"/>
        </w:rPr>
        <w:t>DATA DICTIONARY</w:t>
      </w:r>
    </w:p>
    <w:p w14:paraId="227523F6" w14:textId="02F167EB" w:rsidR="002B7D00" w:rsidRDefault="002B7D00" w:rsidP="002B7D00">
      <w:pPr>
        <w:jc w:val="center"/>
        <w:rPr>
          <w:b/>
          <w:bCs/>
          <w:color w:val="4472C4" w:themeColor="accent1"/>
          <w:sz w:val="48"/>
          <w:szCs w:val="48"/>
        </w:rPr>
      </w:pPr>
    </w:p>
    <w:p w14:paraId="022C43CB" w14:textId="773176AC" w:rsidR="002B7D00" w:rsidRDefault="002B7D00" w:rsidP="002B7D00">
      <w:pPr>
        <w:jc w:val="center"/>
        <w:rPr>
          <w:b/>
          <w:bCs/>
          <w:color w:val="4472C4" w:themeColor="accent1"/>
          <w:sz w:val="48"/>
          <w:szCs w:val="48"/>
        </w:rPr>
      </w:pPr>
    </w:p>
    <w:p w14:paraId="3FA2909A" w14:textId="5A923A56" w:rsidR="002B7D00" w:rsidRDefault="002B7D00" w:rsidP="002B7D00">
      <w:pPr>
        <w:jc w:val="center"/>
        <w:rPr>
          <w:b/>
          <w:bCs/>
          <w:color w:val="4472C4" w:themeColor="accent1"/>
          <w:sz w:val="48"/>
          <w:szCs w:val="48"/>
        </w:rPr>
      </w:pPr>
    </w:p>
    <w:p w14:paraId="36D4DFA4" w14:textId="12C93B0B" w:rsidR="002B7D00" w:rsidRPr="002B7D00" w:rsidRDefault="002B7D00" w:rsidP="002B7D00">
      <w:pPr>
        <w:jc w:val="center"/>
        <w:rPr>
          <w:b/>
          <w:bCs/>
          <w:color w:val="4472C4" w:themeColor="accent1"/>
          <w:sz w:val="48"/>
          <w:szCs w:val="48"/>
        </w:rPr>
      </w:pPr>
      <w:r>
        <w:rPr>
          <w:b/>
          <w:bCs/>
          <w:color w:val="4472C4" w:themeColor="accent1"/>
          <w:sz w:val="48"/>
          <w:szCs w:val="48"/>
        </w:rPr>
        <w:t>Carlos Keglevich</w:t>
      </w:r>
    </w:p>
    <w:p w14:paraId="24E267A8" w14:textId="63178713" w:rsidR="002B7D00" w:rsidRDefault="002B7D00"/>
    <w:p w14:paraId="18A5DA5E" w14:textId="77777777" w:rsidR="002B7D00" w:rsidRDefault="002B7D00">
      <w:r>
        <w:br w:type="page"/>
      </w:r>
    </w:p>
    <w:p w14:paraId="2EF7A37E" w14:textId="77777777" w:rsidR="000A2AA3" w:rsidRDefault="000A2AA3">
      <w:pPr>
        <w:rPr>
          <w:noProof/>
        </w:rPr>
        <w:sectPr w:rsidR="000A2AA3" w:rsidSect="000A2AA3">
          <w:headerReference w:type="default" r:id="rId7"/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  <w:r>
        <w:lastRenderedPageBreak/>
        <w:fldChar w:fldCharType="begin"/>
      </w:r>
      <w:r>
        <w:instrText xml:space="preserve"> INDEX \e "</w:instrText>
      </w:r>
      <w:r>
        <w:tab/>
        <w:instrText xml:space="preserve">" \c "1" \z "1033" </w:instrText>
      </w:r>
      <w:r>
        <w:fldChar w:fldCharType="separate"/>
      </w:r>
    </w:p>
    <w:p w14:paraId="6D47E2BA" w14:textId="77777777" w:rsidR="000A2AA3" w:rsidRDefault="000A2AA3">
      <w:pPr>
        <w:pStyle w:val="Index1"/>
        <w:tabs>
          <w:tab w:val="right" w:leader="dot" w:pos="9062"/>
        </w:tabs>
        <w:rPr>
          <w:bCs/>
          <w:noProof/>
        </w:rPr>
      </w:pPr>
      <w:r w:rsidRPr="00AE54B3">
        <w:rPr>
          <w:b/>
          <w:bCs/>
          <w:noProof/>
          <w:color w:val="70AD47" w:themeColor="accent6"/>
        </w:rPr>
        <w:t>Actor</w:t>
      </w:r>
      <w:r>
        <w:rPr>
          <w:noProof/>
        </w:rPr>
        <w:tab/>
      </w:r>
      <w:r>
        <w:rPr>
          <w:b/>
          <w:bCs/>
          <w:noProof/>
        </w:rPr>
        <w:t>8</w:t>
      </w:r>
    </w:p>
    <w:p w14:paraId="79D1DE1F" w14:textId="77777777" w:rsidR="000A2AA3" w:rsidRDefault="000A2AA3">
      <w:pPr>
        <w:pStyle w:val="Index1"/>
        <w:tabs>
          <w:tab w:val="right" w:leader="dot" w:pos="9062"/>
        </w:tabs>
        <w:rPr>
          <w:bCs/>
          <w:noProof/>
        </w:rPr>
      </w:pPr>
      <w:r w:rsidRPr="00AE54B3">
        <w:rPr>
          <w:b/>
          <w:bCs/>
          <w:noProof/>
          <w:color w:val="70AD47" w:themeColor="accent6"/>
        </w:rPr>
        <w:t>Address</w:t>
      </w:r>
      <w:r>
        <w:rPr>
          <w:noProof/>
        </w:rPr>
        <w:tab/>
      </w:r>
      <w:r>
        <w:rPr>
          <w:b/>
          <w:bCs/>
          <w:noProof/>
        </w:rPr>
        <w:t>9</w:t>
      </w:r>
    </w:p>
    <w:p w14:paraId="0343427A" w14:textId="77777777" w:rsidR="000A2AA3" w:rsidRDefault="000A2AA3">
      <w:pPr>
        <w:pStyle w:val="Index1"/>
        <w:tabs>
          <w:tab w:val="right" w:leader="dot" w:pos="9062"/>
        </w:tabs>
        <w:rPr>
          <w:bCs/>
          <w:noProof/>
        </w:rPr>
      </w:pPr>
      <w:r w:rsidRPr="00AE54B3">
        <w:rPr>
          <w:b/>
          <w:bCs/>
          <w:noProof/>
          <w:color w:val="70AD47" w:themeColor="accent6"/>
        </w:rPr>
        <w:t>Category</w:t>
      </w:r>
      <w:r>
        <w:rPr>
          <w:noProof/>
        </w:rPr>
        <w:tab/>
      </w:r>
      <w:r>
        <w:rPr>
          <w:b/>
          <w:bCs/>
          <w:noProof/>
        </w:rPr>
        <w:t>9</w:t>
      </w:r>
    </w:p>
    <w:p w14:paraId="4659F57F" w14:textId="77777777" w:rsidR="000A2AA3" w:rsidRDefault="000A2AA3">
      <w:pPr>
        <w:pStyle w:val="Index1"/>
        <w:tabs>
          <w:tab w:val="right" w:leader="dot" w:pos="9062"/>
        </w:tabs>
        <w:rPr>
          <w:bCs/>
          <w:noProof/>
        </w:rPr>
      </w:pPr>
      <w:r w:rsidRPr="00AE54B3">
        <w:rPr>
          <w:b/>
          <w:bCs/>
          <w:noProof/>
          <w:color w:val="70AD47" w:themeColor="accent6"/>
        </w:rPr>
        <w:t>City</w:t>
      </w:r>
      <w:r>
        <w:rPr>
          <w:noProof/>
        </w:rPr>
        <w:tab/>
      </w:r>
      <w:r>
        <w:rPr>
          <w:b/>
          <w:bCs/>
          <w:noProof/>
        </w:rPr>
        <w:t>9</w:t>
      </w:r>
    </w:p>
    <w:p w14:paraId="042BE54E" w14:textId="77777777" w:rsidR="000A2AA3" w:rsidRDefault="000A2AA3">
      <w:pPr>
        <w:pStyle w:val="Index1"/>
        <w:tabs>
          <w:tab w:val="right" w:leader="dot" w:pos="9062"/>
        </w:tabs>
        <w:rPr>
          <w:bCs/>
          <w:noProof/>
        </w:rPr>
      </w:pPr>
      <w:r w:rsidRPr="00AE54B3">
        <w:rPr>
          <w:b/>
          <w:bCs/>
          <w:noProof/>
          <w:color w:val="70AD47" w:themeColor="accent6"/>
        </w:rPr>
        <w:t>Country</w:t>
      </w:r>
      <w:r>
        <w:rPr>
          <w:noProof/>
        </w:rPr>
        <w:tab/>
      </w:r>
      <w:r>
        <w:rPr>
          <w:b/>
          <w:bCs/>
          <w:noProof/>
        </w:rPr>
        <w:t>10</w:t>
      </w:r>
    </w:p>
    <w:p w14:paraId="2308957D" w14:textId="77777777" w:rsidR="000A2AA3" w:rsidRDefault="000A2AA3">
      <w:pPr>
        <w:pStyle w:val="Index1"/>
        <w:tabs>
          <w:tab w:val="right" w:leader="dot" w:pos="9062"/>
        </w:tabs>
        <w:rPr>
          <w:bCs/>
          <w:noProof/>
        </w:rPr>
      </w:pPr>
      <w:r w:rsidRPr="00AE54B3">
        <w:rPr>
          <w:b/>
          <w:bCs/>
          <w:noProof/>
          <w:color w:val="70AD47" w:themeColor="accent6"/>
        </w:rPr>
        <w:t>Customer</w:t>
      </w:r>
      <w:r>
        <w:rPr>
          <w:noProof/>
        </w:rPr>
        <w:tab/>
      </w:r>
      <w:r>
        <w:rPr>
          <w:b/>
          <w:bCs/>
          <w:noProof/>
        </w:rPr>
        <w:t>5</w:t>
      </w:r>
      <w:r>
        <w:rPr>
          <w:bCs/>
          <w:noProof/>
        </w:rPr>
        <w:t xml:space="preserve">, </w:t>
      </w:r>
      <w:r>
        <w:rPr>
          <w:b/>
          <w:bCs/>
          <w:noProof/>
        </w:rPr>
        <w:t>6</w:t>
      </w:r>
      <w:r>
        <w:rPr>
          <w:bCs/>
          <w:noProof/>
        </w:rPr>
        <w:t xml:space="preserve">, </w:t>
      </w:r>
      <w:r>
        <w:rPr>
          <w:b/>
          <w:bCs/>
          <w:noProof/>
        </w:rPr>
        <w:t>9</w:t>
      </w:r>
    </w:p>
    <w:p w14:paraId="1B5BA013" w14:textId="77777777" w:rsidR="000A2AA3" w:rsidRDefault="000A2AA3">
      <w:pPr>
        <w:pStyle w:val="Index1"/>
        <w:tabs>
          <w:tab w:val="right" w:leader="dot" w:pos="9062"/>
        </w:tabs>
        <w:rPr>
          <w:noProof/>
        </w:rPr>
      </w:pPr>
      <w:r w:rsidRPr="00AE54B3">
        <w:rPr>
          <w:b/>
          <w:bCs/>
          <w:noProof/>
          <w:color w:val="70AD47" w:themeColor="accent6"/>
        </w:rPr>
        <w:t>Dimension tables</w:t>
      </w:r>
      <w:r>
        <w:rPr>
          <w:noProof/>
        </w:rPr>
        <w:tab/>
        <w:t>5</w:t>
      </w:r>
    </w:p>
    <w:p w14:paraId="2518AD34" w14:textId="77777777" w:rsidR="000A2AA3" w:rsidRDefault="000A2AA3">
      <w:pPr>
        <w:pStyle w:val="Index1"/>
        <w:tabs>
          <w:tab w:val="right" w:leader="dot" w:pos="9062"/>
        </w:tabs>
        <w:rPr>
          <w:bCs/>
          <w:noProof/>
        </w:rPr>
      </w:pPr>
      <w:r w:rsidRPr="00AE54B3">
        <w:rPr>
          <w:b/>
          <w:bCs/>
          <w:noProof/>
          <w:color w:val="538135" w:themeColor="accent6" w:themeShade="BF"/>
        </w:rPr>
        <w:t>ENTITY RELATIONSHIP DIAGRAM</w:t>
      </w:r>
      <w:r>
        <w:rPr>
          <w:noProof/>
        </w:rPr>
        <w:tab/>
      </w:r>
      <w:r>
        <w:rPr>
          <w:b/>
          <w:bCs/>
          <w:noProof/>
        </w:rPr>
        <w:t>3</w:t>
      </w:r>
    </w:p>
    <w:p w14:paraId="3EB9757D" w14:textId="77777777" w:rsidR="000A2AA3" w:rsidRDefault="000A2AA3">
      <w:pPr>
        <w:pStyle w:val="Index1"/>
        <w:tabs>
          <w:tab w:val="right" w:leader="dot" w:pos="9062"/>
        </w:tabs>
        <w:rPr>
          <w:bCs/>
          <w:noProof/>
        </w:rPr>
      </w:pPr>
      <w:r w:rsidRPr="00AE54B3">
        <w:rPr>
          <w:b/>
          <w:bCs/>
          <w:noProof/>
          <w:color w:val="538135" w:themeColor="accent6" w:themeShade="BF"/>
        </w:rPr>
        <w:t>FACT TABLE</w:t>
      </w:r>
      <w:r>
        <w:rPr>
          <w:noProof/>
        </w:rPr>
        <w:tab/>
      </w:r>
      <w:r>
        <w:rPr>
          <w:b/>
          <w:bCs/>
          <w:noProof/>
        </w:rPr>
        <w:t>4</w:t>
      </w:r>
    </w:p>
    <w:p w14:paraId="6BDD0ED4" w14:textId="77777777" w:rsidR="000A2AA3" w:rsidRDefault="000A2AA3">
      <w:pPr>
        <w:pStyle w:val="Index1"/>
        <w:tabs>
          <w:tab w:val="right" w:leader="dot" w:pos="9062"/>
        </w:tabs>
        <w:rPr>
          <w:bCs/>
          <w:noProof/>
        </w:rPr>
      </w:pPr>
      <w:r w:rsidRPr="00AE54B3">
        <w:rPr>
          <w:b/>
          <w:bCs/>
          <w:noProof/>
          <w:color w:val="70AD47" w:themeColor="accent6"/>
        </w:rPr>
        <w:t>Film</w:t>
      </w:r>
      <w:r>
        <w:rPr>
          <w:noProof/>
        </w:rPr>
        <w:tab/>
      </w:r>
      <w:r>
        <w:rPr>
          <w:b/>
          <w:bCs/>
          <w:noProof/>
        </w:rPr>
        <w:t>8</w:t>
      </w:r>
    </w:p>
    <w:p w14:paraId="1A8ED3BA" w14:textId="77777777" w:rsidR="000A2AA3" w:rsidRDefault="000A2AA3">
      <w:pPr>
        <w:pStyle w:val="Index1"/>
        <w:tabs>
          <w:tab w:val="right" w:leader="dot" w:pos="9062"/>
        </w:tabs>
        <w:rPr>
          <w:bCs/>
          <w:noProof/>
        </w:rPr>
      </w:pPr>
      <w:r w:rsidRPr="00AE54B3">
        <w:rPr>
          <w:b/>
          <w:bCs/>
          <w:noProof/>
          <w:color w:val="70AD47" w:themeColor="accent6"/>
        </w:rPr>
        <w:t>Film Category</w:t>
      </w:r>
      <w:r>
        <w:rPr>
          <w:noProof/>
        </w:rPr>
        <w:tab/>
      </w:r>
      <w:r>
        <w:rPr>
          <w:b/>
          <w:bCs/>
          <w:noProof/>
        </w:rPr>
        <w:t>7</w:t>
      </w:r>
    </w:p>
    <w:p w14:paraId="745D5205" w14:textId="77777777" w:rsidR="000A2AA3" w:rsidRDefault="000A2AA3">
      <w:pPr>
        <w:pStyle w:val="Index1"/>
        <w:tabs>
          <w:tab w:val="right" w:leader="dot" w:pos="9062"/>
        </w:tabs>
        <w:rPr>
          <w:bCs/>
          <w:noProof/>
        </w:rPr>
      </w:pPr>
      <w:r w:rsidRPr="00AE54B3">
        <w:rPr>
          <w:b/>
          <w:bCs/>
          <w:noProof/>
          <w:color w:val="70AD47" w:themeColor="accent6"/>
        </w:rPr>
        <w:t>Film_actor</w:t>
      </w:r>
      <w:r>
        <w:rPr>
          <w:noProof/>
        </w:rPr>
        <w:tab/>
      </w:r>
      <w:r>
        <w:rPr>
          <w:b/>
          <w:bCs/>
          <w:noProof/>
        </w:rPr>
        <w:t>6</w:t>
      </w:r>
    </w:p>
    <w:p w14:paraId="3B2086A6" w14:textId="77777777" w:rsidR="000A2AA3" w:rsidRDefault="000A2AA3">
      <w:pPr>
        <w:pStyle w:val="Index1"/>
        <w:tabs>
          <w:tab w:val="right" w:leader="dot" w:pos="9062"/>
        </w:tabs>
        <w:rPr>
          <w:bCs/>
          <w:noProof/>
        </w:rPr>
      </w:pPr>
      <w:r w:rsidRPr="00AE54B3">
        <w:rPr>
          <w:b/>
          <w:bCs/>
          <w:noProof/>
          <w:color w:val="70AD47" w:themeColor="accent6"/>
        </w:rPr>
        <w:t>Inventory</w:t>
      </w:r>
      <w:r>
        <w:rPr>
          <w:noProof/>
        </w:rPr>
        <w:tab/>
      </w:r>
      <w:r>
        <w:rPr>
          <w:b/>
          <w:bCs/>
          <w:noProof/>
        </w:rPr>
        <w:t>6</w:t>
      </w:r>
    </w:p>
    <w:p w14:paraId="69DA5975" w14:textId="77777777" w:rsidR="000A2AA3" w:rsidRDefault="000A2AA3">
      <w:pPr>
        <w:pStyle w:val="Index1"/>
        <w:tabs>
          <w:tab w:val="right" w:leader="dot" w:pos="9062"/>
        </w:tabs>
        <w:rPr>
          <w:bCs/>
          <w:noProof/>
        </w:rPr>
      </w:pPr>
      <w:r w:rsidRPr="00AE54B3">
        <w:rPr>
          <w:b/>
          <w:bCs/>
          <w:noProof/>
          <w:color w:val="70AD47" w:themeColor="accent6"/>
        </w:rPr>
        <w:t>Language</w:t>
      </w:r>
      <w:r>
        <w:rPr>
          <w:noProof/>
        </w:rPr>
        <w:tab/>
      </w:r>
      <w:r>
        <w:rPr>
          <w:b/>
          <w:bCs/>
          <w:noProof/>
        </w:rPr>
        <w:t>9</w:t>
      </w:r>
    </w:p>
    <w:p w14:paraId="78A6BE75" w14:textId="77777777" w:rsidR="000A2AA3" w:rsidRDefault="000A2AA3">
      <w:pPr>
        <w:pStyle w:val="Index1"/>
        <w:tabs>
          <w:tab w:val="right" w:leader="dot" w:pos="9062"/>
        </w:tabs>
        <w:rPr>
          <w:bCs/>
          <w:noProof/>
        </w:rPr>
      </w:pPr>
      <w:r w:rsidRPr="00AE54B3">
        <w:rPr>
          <w:b/>
          <w:bCs/>
          <w:noProof/>
          <w:color w:val="70AD47" w:themeColor="accent6"/>
        </w:rPr>
        <w:t>Payment</w:t>
      </w:r>
      <w:r>
        <w:rPr>
          <w:noProof/>
        </w:rPr>
        <w:tab/>
      </w:r>
      <w:r>
        <w:rPr>
          <w:b/>
          <w:bCs/>
          <w:noProof/>
        </w:rPr>
        <w:t>5</w:t>
      </w:r>
      <w:r>
        <w:rPr>
          <w:bCs/>
          <w:noProof/>
        </w:rPr>
        <w:t xml:space="preserve">, </w:t>
      </w:r>
      <w:r>
        <w:rPr>
          <w:b/>
          <w:bCs/>
          <w:noProof/>
        </w:rPr>
        <w:t>6</w:t>
      </w:r>
      <w:r>
        <w:rPr>
          <w:bCs/>
          <w:noProof/>
        </w:rPr>
        <w:t xml:space="preserve">, </w:t>
      </w:r>
      <w:r>
        <w:rPr>
          <w:b/>
          <w:bCs/>
          <w:noProof/>
        </w:rPr>
        <w:t>7</w:t>
      </w:r>
    </w:p>
    <w:p w14:paraId="2FE5905B" w14:textId="77777777" w:rsidR="000A2AA3" w:rsidRDefault="000A2AA3">
      <w:pPr>
        <w:pStyle w:val="Index1"/>
        <w:tabs>
          <w:tab w:val="right" w:leader="dot" w:pos="9062"/>
        </w:tabs>
        <w:rPr>
          <w:bCs/>
          <w:noProof/>
        </w:rPr>
      </w:pPr>
      <w:r w:rsidRPr="00AE54B3">
        <w:rPr>
          <w:b/>
          <w:bCs/>
          <w:noProof/>
          <w:color w:val="70AD47" w:themeColor="accent6"/>
        </w:rPr>
        <w:t>Rental</w:t>
      </w:r>
      <w:r>
        <w:rPr>
          <w:noProof/>
        </w:rPr>
        <w:tab/>
      </w:r>
      <w:r>
        <w:rPr>
          <w:b/>
          <w:bCs/>
          <w:noProof/>
        </w:rPr>
        <w:t>5</w:t>
      </w:r>
    </w:p>
    <w:p w14:paraId="14DFC4A9" w14:textId="77777777" w:rsidR="000A2AA3" w:rsidRDefault="000A2AA3">
      <w:pPr>
        <w:pStyle w:val="Index1"/>
        <w:tabs>
          <w:tab w:val="right" w:leader="dot" w:pos="9062"/>
        </w:tabs>
        <w:rPr>
          <w:bCs/>
          <w:noProof/>
        </w:rPr>
      </w:pPr>
      <w:r w:rsidRPr="00AE54B3">
        <w:rPr>
          <w:b/>
          <w:bCs/>
          <w:noProof/>
          <w:color w:val="70AD47" w:themeColor="accent6"/>
        </w:rPr>
        <w:t>Staff</w:t>
      </w:r>
      <w:r>
        <w:rPr>
          <w:noProof/>
        </w:rPr>
        <w:tab/>
      </w:r>
      <w:r>
        <w:rPr>
          <w:b/>
          <w:bCs/>
          <w:noProof/>
        </w:rPr>
        <w:t>7</w:t>
      </w:r>
    </w:p>
    <w:p w14:paraId="67883373" w14:textId="77777777" w:rsidR="000A2AA3" w:rsidRDefault="000A2AA3">
      <w:pPr>
        <w:pStyle w:val="Index1"/>
        <w:tabs>
          <w:tab w:val="right" w:leader="dot" w:pos="9062"/>
        </w:tabs>
        <w:rPr>
          <w:bCs/>
          <w:noProof/>
        </w:rPr>
      </w:pPr>
      <w:r w:rsidRPr="00AE54B3">
        <w:rPr>
          <w:b/>
          <w:bCs/>
          <w:noProof/>
          <w:color w:val="70AD47" w:themeColor="accent6"/>
        </w:rPr>
        <w:t>Store</w:t>
      </w:r>
      <w:r>
        <w:rPr>
          <w:noProof/>
        </w:rPr>
        <w:tab/>
      </w:r>
      <w:r>
        <w:rPr>
          <w:b/>
          <w:bCs/>
          <w:noProof/>
        </w:rPr>
        <w:t>6</w:t>
      </w:r>
      <w:r>
        <w:rPr>
          <w:bCs/>
          <w:noProof/>
        </w:rPr>
        <w:t xml:space="preserve">, </w:t>
      </w:r>
      <w:r>
        <w:rPr>
          <w:b/>
          <w:bCs/>
          <w:noProof/>
        </w:rPr>
        <w:t>9</w:t>
      </w:r>
    </w:p>
    <w:p w14:paraId="7AAF37AB" w14:textId="77777777" w:rsidR="000A2AA3" w:rsidRDefault="000A2AA3">
      <w:pPr>
        <w:rPr>
          <w:noProof/>
        </w:rPr>
        <w:sectPr w:rsidR="000A2AA3" w:rsidSect="000A2AA3">
          <w:type w:val="continuous"/>
          <w:pgSz w:w="11906" w:h="16838"/>
          <w:pgMar w:top="1417" w:right="1417" w:bottom="1134" w:left="1417" w:header="708" w:footer="708" w:gutter="0"/>
          <w:cols w:space="720"/>
          <w:docGrid w:linePitch="360"/>
        </w:sectPr>
      </w:pPr>
    </w:p>
    <w:p w14:paraId="50F1B0C6" w14:textId="2A50D95B" w:rsidR="00597AF3" w:rsidRDefault="000A2AA3">
      <w:r>
        <w:fldChar w:fldCharType="end"/>
      </w:r>
    </w:p>
    <w:p w14:paraId="1065B88F" w14:textId="2966068A" w:rsidR="00597AF3" w:rsidRDefault="00597AF3"/>
    <w:p w14:paraId="4A15A5A3" w14:textId="3B803F53" w:rsidR="00597AF3" w:rsidRDefault="00597AF3"/>
    <w:p w14:paraId="420A1637" w14:textId="18030543" w:rsidR="00597AF3" w:rsidRDefault="00597AF3"/>
    <w:p w14:paraId="46EDA78B" w14:textId="26414EEC" w:rsidR="00597AF3" w:rsidRDefault="00597AF3"/>
    <w:p w14:paraId="327D7BE4" w14:textId="1306B099" w:rsidR="00597AF3" w:rsidRDefault="00597AF3"/>
    <w:p w14:paraId="02B19E19" w14:textId="730AE79E" w:rsidR="00597AF3" w:rsidRDefault="00597AF3"/>
    <w:p w14:paraId="06C3E574" w14:textId="244650A9" w:rsidR="00597AF3" w:rsidRDefault="00597AF3"/>
    <w:p w14:paraId="38911BBE" w14:textId="31E21247" w:rsidR="00597AF3" w:rsidRDefault="00597AF3"/>
    <w:p w14:paraId="48E407DB" w14:textId="6F0E4322" w:rsidR="00597AF3" w:rsidRDefault="00597AF3"/>
    <w:p w14:paraId="113262BF" w14:textId="5502E25F" w:rsidR="00597AF3" w:rsidRDefault="00597AF3"/>
    <w:p w14:paraId="6AB33E0F" w14:textId="7960C6B3" w:rsidR="00597AF3" w:rsidRDefault="00597AF3"/>
    <w:p w14:paraId="10B3A788" w14:textId="572ED277" w:rsidR="00597AF3" w:rsidRDefault="00597AF3"/>
    <w:p w14:paraId="3A4CF2B4" w14:textId="3507A434" w:rsidR="00597AF3" w:rsidRDefault="00597AF3"/>
    <w:p w14:paraId="01333D4E" w14:textId="25C387B8" w:rsidR="00597AF3" w:rsidRDefault="00597AF3"/>
    <w:p w14:paraId="593A6207" w14:textId="2FCF9720" w:rsidR="00597AF3" w:rsidRDefault="00597AF3"/>
    <w:p w14:paraId="49E56A0F" w14:textId="0122AD93" w:rsidR="00597AF3" w:rsidRDefault="00597AF3"/>
    <w:p w14:paraId="2A699800" w14:textId="2FF9094D" w:rsidR="00597AF3" w:rsidRDefault="00597AF3"/>
    <w:p w14:paraId="7FE69105" w14:textId="4B565E4C" w:rsidR="00597AF3" w:rsidRDefault="00597AF3"/>
    <w:p w14:paraId="4B6C5403" w14:textId="15DFDF18" w:rsidR="00597AF3" w:rsidRDefault="00597AF3"/>
    <w:p w14:paraId="2590B3C1" w14:textId="0FFFEB81" w:rsidR="00597AF3" w:rsidRPr="00452E45" w:rsidRDefault="00452E45">
      <w:pPr>
        <w:rPr>
          <w:b/>
          <w:bCs/>
          <w:color w:val="538135" w:themeColor="accent6" w:themeShade="BF"/>
          <w:sz w:val="28"/>
          <w:szCs w:val="28"/>
        </w:rPr>
      </w:pPr>
      <w:r w:rsidRPr="00452E45">
        <w:rPr>
          <w:b/>
          <w:bCs/>
          <w:color w:val="538135" w:themeColor="accent6" w:themeShade="BF"/>
          <w:sz w:val="28"/>
          <w:szCs w:val="28"/>
        </w:rPr>
        <w:lastRenderedPageBreak/>
        <w:t>ENTITY RELATIONSHIP DIAGRAM</w:t>
      </w:r>
      <w:r w:rsidR="00DE54A6">
        <w:rPr>
          <w:b/>
          <w:bCs/>
          <w:color w:val="538135" w:themeColor="accent6" w:themeShade="BF"/>
          <w:sz w:val="28"/>
          <w:szCs w:val="28"/>
        </w:rPr>
        <w:fldChar w:fldCharType="begin"/>
      </w:r>
      <w:r w:rsidR="00DE54A6">
        <w:instrText xml:space="preserve"> XE "</w:instrText>
      </w:r>
      <w:r w:rsidR="00DE54A6" w:rsidRPr="00222F9F">
        <w:rPr>
          <w:b/>
          <w:bCs/>
          <w:color w:val="538135" w:themeColor="accent6" w:themeShade="BF"/>
          <w:sz w:val="28"/>
          <w:szCs w:val="28"/>
        </w:rPr>
        <w:instrText>ENTITY RELATIONSHIP DIAGRAM</w:instrText>
      </w:r>
      <w:r w:rsidR="00DE54A6">
        <w:instrText xml:space="preserve">" \b </w:instrText>
      </w:r>
      <w:r w:rsidR="00DE54A6">
        <w:rPr>
          <w:b/>
          <w:bCs/>
          <w:color w:val="538135" w:themeColor="accent6" w:themeShade="BF"/>
          <w:sz w:val="28"/>
          <w:szCs w:val="28"/>
        </w:rPr>
        <w:fldChar w:fldCharType="end"/>
      </w:r>
    </w:p>
    <w:p w14:paraId="08858AAD" w14:textId="652F949D" w:rsidR="00597AF3" w:rsidRDefault="00597AF3">
      <w:r>
        <w:rPr>
          <w:noProof/>
        </w:rPr>
        <w:drawing>
          <wp:inline distT="0" distB="0" distL="0" distR="0" wp14:anchorId="6D652EC3" wp14:editId="2D7B6997">
            <wp:extent cx="5760720" cy="7437120"/>
            <wp:effectExtent l="0" t="0" r="0" b="0"/>
            <wp:docPr id="1" name="Picture 1" descr="Timeli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3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866D0" w14:textId="077D3E57" w:rsidR="00597AF3" w:rsidRDefault="00597AF3"/>
    <w:p w14:paraId="6ACD3DFC" w14:textId="1667A7F1" w:rsidR="00597AF3" w:rsidRDefault="00597AF3"/>
    <w:p w14:paraId="21A2876B" w14:textId="4A99EFB4" w:rsidR="00597AF3" w:rsidRDefault="00597AF3"/>
    <w:p w14:paraId="0E8DAD93" w14:textId="77777777" w:rsidR="000A2AA3" w:rsidRDefault="000A2AA3"/>
    <w:p w14:paraId="5A00F8C0" w14:textId="02BE8E43" w:rsidR="00597AF3" w:rsidRPr="00452E45" w:rsidRDefault="00452E45">
      <w:pPr>
        <w:rPr>
          <w:b/>
          <w:bCs/>
          <w:color w:val="538135" w:themeColor="accent6" w:themeShade="BF"/>
          <w:sz w:val="32"/>
          <w:szCs w:val="32"/>
        </w:rPr>
      </w:pPr>
      <w:r w:rsidRPr="00452E45">
        <w:rPr>
          <w:b/>
          <w:bCs/>
          <w:color w:val="538135" w:themeColor="accent6" w:themeShade="BF"/>
          <w:sz w:val="32"/>
          <w:szCs w:val="32"/>
        </w:rPr>
        <w:lastRenderedPageBreak/>
        <w:t>FACT TABLE</w:t>
      </w:r>
      <w:r w:rsidR="00DE54A6">
        <w:rPr>
          <w:b/>
          <w:bCs/>
          <w:color w:val="538135" w:themeColor="accent6" w:themeShade="BF"/>
          <w:sz w:val="32"/>
          <w:szCs w:val="32"/>
        </w:rPr>
        <w:fldChar w:fldCharType="begin"/>
      </w:r>
      <w:r w:rsidR="00DE54A6">
        <w:instrText xml:space="preserve"> XE "</w:instrText>
      </w:r>
      <w:r w:rsidR="00DE54A6" w:rsidRPr="00F90BC5">
        <w:rPr>
          <w:b/>
          <w:bCs/>
          <w:color w:val="538135" w:themeColor="accent6" w:themeShade="BF"/>
          <w:sz w:val="32"/>
          <w:szCs w:val="32"/>
        </w:rPr>
        <w:instrText>FACT TABLE</w:instrText>
      </w:r>
      <w:r w:rsidR="00DE54A6">
        <w:instrText xml:space="preserve">" \b </w:instrText>
      </w:r>
      <w:r w:rsidR="00DE54A6">
        <w:rPr>
          <w:b/>
          <w:bCs/>
          <w:color w:val="538135" w:themeColor="accent6" w:themeShade="BF"/>
          <w:sz w:val="32"/>
          <w:szCs w:val="32"/>
        </w:rPr>
        <w:fldChar w:fldCharType="end"/>
      </w:r>
      <w:r w:rsidRPr="00452E45">
        <w:rPr>
          <w:b/>
          <w:bCs/>
          <w:color w:val="538135" w:themeColor="accent6" w:themeShade="BF"/>
          <w:sz w:val="32"/>
          <w:szCs w:val="32"/>
        </w:rPr>
        <w:t xml:space="preserve"> </w:t>
      </w:r>
    </w:p>
    <w:p w14:paraId="6C704BFA" w14:textId="1E35174E" w:rsidR="005C3366" w:rsidRPr="004F4D29" w:rsidRDefault="005C3366" w:rsidP="005C3366">
      <w:pPr>
        <w:rPr>
          <w:b/>
          <w:bCs/>
          <w:color w:val="70AD47" w:themeColor="accent6"/>
        </w:rPr>
      </w:pPr>
      <w:r w:rsidRPr="004F4D29">
        <w:rPr>
          <w:b/>
          <w:bCs/>
          <w:color w:val="70AD47" w:themeColor="accent6"/>
        </w:rPr>
        <w:t>Rental</w:t>
      </w:r>
      <w:r w:rsidR="00DE54A6">
        <w:rPr>
          <w:b/>
          <w:bCs/>
          <w:color w:val="70AD47" w:themeColor="accent6"/>
        </w:rPr>
        <w:fldChar w:fldCharType="begin"/>
      </w:r>
      <w:r w:rsidR="00DE54A6">
        <w:instrText xml:space="preserve"> XE "</w:instrText>
      </w:r>
      <w:r w:rsidR="00DE54A6" w:rsidRPr="00631D34">
        <w:rPr>
          <w:b/>
          <w:bCs/>
          <w:color w:val="70AD47" w:themeColor="accent6"/>
        </w:rPr>
        <w:instrText>Rental</w:instrText>
      </w:r>
      <w:r w:rsidR="00DE54A6">
        <w:instrText xml:space="preserve">" \b </w:instrText>
      </w:r>
      <w:r w:rsidR="00DE54A6">
        <w:rPr>
          <w:b/>
          <w:bCs/>
          <w:color w:val="70AD47" w:themeColor="accent6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3"/>
        <w:gridCol w:w="2016"/>
        <w:gridCol w:w="1879"/>
        <w:gridCol w:w="1098"/>
        <w:gridCol w:w="1098"/>
        <w:gridCol w:w="1098"/>
      </w:tblGrid>
      <w:tr w:rsidR="00AF00C2" w:rsidRPr="004F4D29" w14:paraId="672D9D98" w14:textId="346EF33B" w:rsidTr="00AF00C2">
        <w:tc>
          <w:tcPr>
            <w:tcW w:w="1873" w:type="dxa"/>
          </w:tcPr>
          <w:p w14:paraId="34204DF6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Column</w:t>
            </w:r>
          </w:p>
        </w:tc>
        <w:tc>
          <w:tcPr>
            <w:tcW w:w="2016" w:type="dxa"/>
          </w:tcPr>
          <w:p w14:paraId="565BB021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ata Type</w:t>
            </w:r>
          </w:p>
        </w:tc>
        <w:tc>
          <w:tcPr>
            <w:tcW w:w="1879" w:type="dxa"/>
          </w:tcPr>
          <w:p w14:paraId="1680D30F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escription</w:t>
            </w:r>
          </w:p>
        </w:tc>
        <w:tc>
          <w:tcPr>
            <w:tcW w:w="1098" w:type="dxa"/>
          </w:tcPr>
          <w:p w14:paraId="7F814141" w14:textId="5ECFFD57" w:rsidR="00AF00C2" w:rsidRPr="004F4D29" w:rsidRDefault="00E44F90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KEY</w:t>
            </w:r>
          </w:p>
        </w:tc>
        <w:tc>
          <w:tcPr>
            <w:tcW w:w="1098" w:type="dxa"/>
          </w:tcPr>
          <w:p w14:paraId="343C32FD" w14:textId="6D6FBFFA" w:rsidR="00AF00C2" w:rsidRPr="004F4D29" w:rsidRDefault="00E44F90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S to</w:t>
            </w:r>
          </w:p>
        </w:tc>
        <w:tc>
          <w:tcPr>
            <w:tcW w:w="1098" w:type="dxa"/>
          </w:tcPr>
          <w:p w14:paraId="1F75F5BA" w14:textId="6781231E" w:rsidR="00AF00C2" w:rsidRPr="004F4D29" w:rsidRDefault="00E44F90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s From</w:t>
            </w:r>
          </w:p>
        </w:tc>
      </w:tr>
      <w:tr w:rsidR="00AF00C2" w:rsidRPr="004F4D29" w14:paraId="66668D44" w14:textId="0B60AB81" w:rsidTr="00AF00C2">
        <w:tc>
          <w:tcPr>
            <w:tcW w:w="1873" w:type="dxa"/>
          </w:tcPr>
          <w:p w14:paraId="5C03C46E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rental_id</w:t>
            </w:r>
            <w:proofErr w:type="spellEnd"/>
          </w:p>
        </w:tc>
        <w:tc>
          <w:tcPr>
            <w:tcW w:w="2016" w:type="dxa"/>
          </w:tcPr>
          <w:p w14:paraId="1793A59A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serial</w:t>
            </w:r>
          </w:p>
        </w:tc>
        <w:tc>
          <w:tcPr>
            <w:tcW w:w="1879" w:type="dxa"/>
          </w:tcPr>
          <w:p w14:paraId="1644BF2B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rental</w:t>
            </w:r>
          </w:p>
        </w:tc>
        <w:tc>
          <w:tcPr>
            <w:tcW w:w="1098" w:type="dxa"/>
          </w:tcPr>
          <w:p w14:paraId="584F7431" w14:textId="197933E4" w:rsidR="00AF00C2" w:rsidRPr="004F4D29" w:rsidRDefault="00FA21BC" w:rsidP="00A01CF9">
            <w:r w:rsidRPr="004F4D29">
              <w:t>Primary Key</w:t>
            </w:r>
          </w:p>
        </w:tc>
        <w:tc>
          <w:tcPr>
            <w:tcW w:w="1098" w:type="dxa"/>
          </w:tcPr>
          <w:p w14:paraId="45470C9D" w14:textId="77777777" w:rsidR="00AF00C2" w:rsidRPr="004F4D29" w:rsidRDefault="00AF00C2" w:rsidP="00A01CF9"/>
        </w:tc>
        <w:tc>
          <w:tcPr>
            <w:tcW w:w="1098" w:type="dxa"/>
          </w:tcPr>
          <w:p w14:paraId="16A0198E" w14:textId="3C943E67" w:rsidR="00AF00C2" w:rsidRPr="004F4D29" w:rsidRDefault="00FA21BC" w:rsidP="00A01CF9">
            <w:r w:rsidRPr="004F4D29">
              <w:t>Payment</w:t>
            </w:r>
            <w:r w:rsidR="00DE54A6">
              <w:fldChar w:fldCharType="begin"/>
            </w:r>
            <w:r w:rsidR="00DE54A6">
              <w:instrText xml:space="preserve"> XE "</w:instrText>
            </w:r>
            <w:r w:rsidR="00DE54A6" w:rsidRPr="002534C6">
              <w:rPr>
                <w:b/>
                <w:bCs/>
                <w:color w:val="70AD47" w:themeColor="accent6"/>
              </w:rPr>
              <w:instrText>Payment</w:instrText>
            </w:r>
            <w:r w:rsidR="00DE54A6">
              <w:instrText xml:space="preserve">" \b </w:instrText>
            </w:r>
            <w:r w:rsidR="00DE54A6">
              <w:fldChar w:fldCharType="end"/>
            </w:r>
          </w:p>
        </w:tc>
      </w:tr>
      <w:tr w:rsidR="00AF00C2" w:rsidRPr="004F4D29" w14:paraId="2BC58692" w14:textId="17011E13" w:rsidTr="00AF00C2">
        <w:tc>
          <w:tcPr>
            <w:tcW w:w="1873" w:type="dxa"/>
          </w:tcPr>
          <w:p w14:paraId="07464FD6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rental_date</w:t>
            </w:r>
            <w:proofErr w:type="spellEnd"/>
          </w:p>
        </w:tc>
        <w:tc>
          <w:tcPr>
            <w:tcW w:w="2016" w:type="dxa"/>
          </w:tcPr>
          <w:p w14:paraId="2F7167F6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TIMESTAMP(</w:t>
            </w:r>
            <w:proofErr w:type="gramEnd"/>
            <w:r w:rsidRPr="004F4D29">
              <w:t>6) WITHOUT TIMEZONE</w:t>
            </w:r>
          </w:p>
        </w:tc>
        <w:tc>
          <w:tcPr>
            <w:tcW w:w="1879" w:type="dxa"/>
          </w:tcPr>
          <w:p w14:paraId="2CAE0A15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ate of rental</w:t>
            </w:r>
          </w:p>
        </w:tc>
        <w:tc>
          <w:tcPr>
            <w:tcW w:w="1098" w:type="dxa"/>
          </w:tcPr>
          <w:p w14:paraId="7EC6C3B7" w14:textId="77777777" w:rsidR="00AF00C2" w:rsidRPr="004F4D29" w:rsidRDefault="00AF00C2" w:rsidP="00A01CF9"/>
        </w:tc>
        <w:tc>
          <w:tcPr>
            <w:tcW w:w="1098" w:type="dxa"/>
          </w:tcPr>
          <w:p w14:paraId="2C9F9426" w14:textId="77777777" w:rsidR="00AF00C2" w:rsidRPr="004F4D29" w:rsidRDefault="00AF00C2" w:rsidP="00A01CF9"/>
        </w:tc>
        <w:tc>
          <w:tcPr>
            <w:tcW w:w="1098" w:type="dxa"/>
          </w:tcPr>
          <w:p w14:paraId="20EB8F4D" w14:textId="77777777" w:rsidR="00AF00C2" w:rsidRPr="004F4D29" w:rsidRDefault="00AF00C2" w:rsidP="00A01CF9"/>
        </w:tc>
      </w:tr>
      <w:tr w:rsidR="00AF00C2" w:rsidRPr="004F4D29" w14:paraId="40166433" w14:textId="07E552FE" w:rsidTr="00AF00C2">
        <w:tc>
          <w:tcPr>
            <w:tcW w:w="1873" w:type="dxa"/>
          </w:tcPr>
          <w:p w14:paraId="53C858B1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inventory_id</w:t>
            </w:r>
            <w:proofErr w:type="spellEnd"/>
          </w:p>
        </w:tc>
        <w:tc>
          <w:tcPr>
            <w:tcW w:w="2016" w:type="dxa"/>
          </w:tcPr>
          <w:p w14:paraId="47FF6D58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INTEGER</w:t>
            </w:r>
          </w:p>
        </w:tc>
        <w:tc>
          <w:tcPr>
            <w:tcW w:w="1879" w:type="dxa"/>
          </w:tcPr>
          <w:p w14:paraId="2D12AA27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item in the table</w:t>
            </w:r>
          </w:p>
        </w:tc>
        <w:tc>
          <w:tcPr>
            <w:tcW w:w="1098" w:type="dxa"/>
          </w:tcPr>
          <w:p w14:paraId="3FAA8DE3" w14:textId="77777777" w:rsidR="00AF00C2" w:rsidRPr="004F4D29" w:rsidRDefault="00AF00C2" w:rsidP="00A01CF9"/>
        </w:tc>
        <w:tc>
          <w:tcPr>
            <w:tcW w:w="1098" w:type="dxa"/>
          </w:tcPr>
          <w:p w14:paraId="75081626" w14:textId="27454EEC" w:rsidR="00AF00C2" w:rsidRPr="004F4D29" w:rsidRDefault="00FA21BC" w:rsidP="00A01CF9">
            <w:r w:rsidRPr="004F4D29">
              <w:t>Inventory</w:t>
            </w:r>
          </w:p>
        </w:tc>
        <w:tc>
          <w:tcPr>
            <w:tcW w:w="1098" w:type="dxa"/>
          </w:tcPr>
          <w:p w14:paraId="03ADA1D5" w14:textId="77777777" w:rsidR="00AF00C2" w:rsidRPr="004F4D29" w:rsidRDefault="00AF00C2" w:rsidP="00A01CF9"/>
        </w:tc>
      </w:tr>
      <w:tr w:rsidR="00AF00C2" w:rsidRPr="004F4D29" w14:paraId="36044F8C" w14:textId="37262DC3" w:rsidTr="00AF00C2">
        <w:tc>
          <w:tcPr>
            <w:tcW w:w="1873" w:type="dxa"/>
          </w:tcPr>
          <w:p w14:paraId="360EBDB0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customer_id</w:t>
            </w:r>
            <w:proofErr w:type="spellEnd"/>
          </w:p>
        </w:tc>
        <w:tc>
          <w:tcPr>
            <w:tcW w:w="2016" w:type="dxa"/>
          </w:tcPr>
          <w:p w14:paraId="6E8FD583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879" w:type="dxa"/>
          </w:tcPr>
          <w:p w14:paraId="1EFEF4DC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customer</w:t>
            </w:r>
          </w:p>
        </w:tc>
        <w:tc>
          <w:tcPr>
            <w:tcW w:w="1098" w:type="dxa"/>
          </w:tcPr>
          <w:p w14:paraId="0B372FF3" w14:textId="77777777" w:rsidR="00AF00C2" w:rsidRPr="004F4D29" w:rsidRDefault="00AF00C2" w:rsidP="00A01CF9"/>
        </w:tc>
        <w:tc>
          <w:tcPr>
            <w:tcW w:w="1098" w:type="dxa"/>
          </w:tcPr>
          <w:p w14:paraId="7A34B888" w14:textId="0CCA7CDF" w:rsidR="00AF00C2" w:rsidRPr="004F4D29" w:rsidRDefault="00FA21BC" w:rsidP="00A01CF9">
            <w:r w:rsidRPr="004F4D29">
              <w:t>Customer</w:t>
            </w:r>
            <w:r w:rsidR="00DE54A6">
              <w:fldChar w:fldCharType="begin"/>
            </w:r>
            <w:r w:rsidR="00DE54A6">
              <w:instrText xml:space="preserve"> XE "</w:instrText>
            </w:r>
            <w:r w:rsidR="00DE54A6" w:rsidRPr="00167B36">
              <w:rPr>
                <w:b/>
                <w:bCs/>
                <w:color w:val="70AD47" w:themeColor="accent6"/>
              </w:rPr>
              <w:instrText>Customer</w:instrText>
            </w:r>
            <w:r w:rsidR="00DE54A6">
              <w:instrText xml:space="preserve">" \b </w:instrText>
            </w:r>
            <w:r w:rsidR="00DE54A6">
              <w:fldChar w:fldCharType="end"/>
            </w:r>
          </w:p>
        </w:tc>
        <w:tc>
          <w:tcPr>
            <w:tcW w:w="1098" w:type="dxa"/>
          </w:tcPr>
          <w:p w14:paraId="4EB67352" w14:textId="77777777" w:rsidR="00AF00C2" w:rsidRPr="004F4D29" w:rsidRDefault="00AF00C2" w:rsidP="00A01CF9"/>
        </w:tc>
      </w:tr>
      <w:tr w:rsidR="00AF00C2" w:rsidRPr="004F4D29" w14:paraId="32CCD9B6" w14:textId="4872F6B1" w:rsidTr="00AF00C2">
        <w:tc>
          <w:tcPr>
            <w:tcW w:w="1873" w:type="dxa"/>
          </w:tcPr>
          <w:p w14:paraId="5E6C8D77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return_date</w:t>
            </w:r>
            <w:proofErr w:type="spellEnd"/>
          </w:p>
        </w:tc>
        <w:tc>
          <w:tcPr>
            <w:tcW w:w="2016" w:type="dxa"/>
          </w:tcPr>
          <w:p w14:paraId="057C05BF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TIMESTAMP(</w:t>
            </w:r>
            <w:proofErr w:type="gramEnd"/>
            <w:r w:rsidRPr="004F4D29">
              <w:t>6) WITHOUT TIMEZONE</w:t>
            </w:r>
          </w:p>
        </w:tc>
        <w:tc>
          <w:tcPr>
            <w:tcW w:w="1879" w:type="dxa"/>
          </w:tcPr>
          <w:p w14:paraId="01F51901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ate rental was returned</w:t>
            </w:r>
          </w:p>
        </w:tc>
        <w:tc>
          <w:tcPr>
            <w:tcW w:w="1098" w:type="dxa"/>
          </w:tcPr>
          <w:p w14:paraId="6422449A" w14:textId="77777777" w:rsidR="00AF00C2" w:rsidRPr="004F4D29" w:rsidRDefault="00AF00C2" w:rsidP="00A01CF9"/>
        </w:tc>
        <w:tc>
          <w:tcPr>
            <w:tcW w:w="1098" w:type="dxa"/>
          </w:tcPr>
          <w:p w14:paraId="0EFE68D8" w14:textId="77777777" w:rsidR="00AF00C2" w:rsidRPr="004F4D29" w:rsidRDefault="00AF00C2" w:rsidP="00A01CF9"/>
        </w:tc>
        <w:tc>
          <w:tcPr>
            <w:tcW w:w="1098" w:type="dxa"/>
          </w:tcPr>
          <w:p w14:paraId="7D6EBF56" w14:textId="77777777" w:rsidR="00AF00C2" w:rsidRPr="004F4D29" w:rsidRDefault="00AF00C2" w:rsidP="00A01CF9"/>
        </w:tc>
      </w:tr>
      <w:tr w:rsidR="00AF00C2" w:rsidRPr="004F4D29" w14:paraId="6D654B6A" w14:textId="1CAF3AAF" w:rsidTr="00AF00C2">
        <w:tc>
          <w:tcPr>
            <w:tcW w:w="1873" w:type="dxa"/>
          </w:tcPr>
          <w:p w14:paraId="77C8E43F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staff_id</w:t>
            </w:r>
            <w:proofErr w:type="spellEnd"/>
          </w:p>
        </w:tc>
        <w:tc>
          <w:tcPr>
            <w:tcW w:w="2016" w:type="dxa"/>
          </w:tcPr>
          <w:p w14:paraId="70E94084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879" w:type="dxa"/>
          </w:tcPr>
          <w:p w14:paraId="3F5CFD11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employee</w:t>
            </w:r>
          </w:p>
        </w:tc>
        <w:tc>
          <w:tcPr>
            <w:tcW w:w="1098" w:type="dxa"/>
          </w:tcPr>
          <w:p w14:paraId="759535C3" w14:textId="77777777" w:rsidR="00AF00C2" w:rsidRPr="004F4D29" w:rsidRDefault="00AF00C2" w:rsidP="00A01CF9"/>
        </w:tc>
        <w:tc>
          <w:tcPr>
            <w:tcW w:w="1098" w:type="dxa"/>
          </w:tcPr>
          <w:p w14:paraId="5A871721" w14:textId="52935D44" w:rsidR="00AF00C2" w:rsidRPr="004F4D29" w:rsidRDefault="00FA21BC" w:rsidP="00A01CF9">
            <w:r w:rsidRPr="004F4D29">
              <w:t>Staff</w:t>
            </w:r>
          </w:p>
        </w:tc>
        <w:tc>
          <w:tcPr>
            <w:tcW w:w="1098" w:type="dxa"/>
          </w:tcPr>
          <w:p w14:paraId="096B098B" w14:textId="77777777" w:rsidR="00AF00C2" w:rsidRPr="004F4D29" w:rsidRDefault="00AF00C2" w:rsidP="00A01CF9"/>
        </w:tc>
      </w:tr>
      <w:tr w:rsidR="00AF00C2" w:rsidRPr="004F4D29" w14:paraId="13B8DF09" w14:textId="6A59D549" w:rsidTr="00AF00C2">
        <w:tc>
          <w:tcPr>
            <w:tcW w:w="1873" w:type="dxa"/>
          </w:tcPr>
          <w:p w14:paraId="620B2455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st_update</w:t>
            </w:r>
            <w:proofErr w:type="spellEnd"/>
          </w:p>
        </w:tc>
        <w:tc>
          <w:tcPr>
            <w:tcW w:w="2016" w:type="dxa"/>
          </w:tcPr>
          <w:p w14:paraId="607DB069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TIMESTAMP(</w:t>
            </w:r>
            <w:proofErr w:type="gramEnd"/>
            <w:r w:rsidRPr="004F4D29">
              <w:t>6) WITHOUT TIMEZONE</w:t>
            </w:r>
          </w:p>
        </w:tc>
        <w:tc>
          <w:tcPr>
            <w:tcW w:w="1879" w:type="dxa"/>
          </w:tcPr>
          <w:p w14:paraId="50E59CB0" w14:textId="77777777" w:rsidR="00AF00C2" w:rsidRPr="004F4D29" w:rsidRDefault="00AF00C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ate entry was last updated</w:t>
            </w:r>
          </w:p>
        </w:tc>
        <w:tc>
          <w:tcPr>
            <w:tcW w:w="1098" w:type="dxa"/>
          </w:tcPr>
          <w:p w14:paraId="43CC6230" w14:textId="77777777" w:rsidR="00AF00C2" w:rsidRPr="004F4D29" w:rsidRDefault="00AF00C2" w:rsidP="00A01CF9"/>
        </w:tc>
        <w:tc>
          <w:tcPr>
            <w:tcW w:w="1098" w:type="dxa"/>
          </w:tcPr>
          <w:p w14:paraId="102A29A9" w14:textId="77777777" w:rsidR="00AF00C2" w:rsidRPr="004F4D29" w:rsidRDefault="00AF00C2" w:rsidP="00A01CF9"/>
        </w:tc>
        <w:tc>
          <w:tcPr>
            <w:tcW w:w="1098" w:type="dxa"/>
          </w:tcPr>
          <w:p w14:paraId="13584FC7" w14:textId="77777777" w:rsidR="00AF00C2" w:rsidRPr="004F4D29" w:rsidRDefault="00AF00C2" w:rsidP="00A01CF9"/>
        </w:tc>
      </w:tr>
    </w:tbl>
    <w:p w14:paraId="3CCD897D" w14:textId="0C607671" w:rsidR="005C3366" w:rsidRPr="004F4D29" w:rsidRDefault="005C3366"/>
    <w:p w14:paraId="69A30CB0" w14:textId="59C60E15" w:rsidR="005C3366" w:rsidRPr="004F4D29" w:rsidRDefault="005C3366" w:rsidP="005C3366">
      <w:pPr>
        <w:rPr>
          <w:b/>
          <w:bCs/>
          <w:color w:val="70AD47" w:themeColor="accent6"/>
        </w:rPr>
      </w:pPr>
      <w:r w:rsidRPr="004F4D29">
        <w:rPr>
          <w:b/>
          <w:bCs/>
          <w:color w:val="70AD47" w:themeColor="accent6"/>
        </w:rPr>
        <w:t>Dimension tables</w:t>
      </w:r>
      <w:r w:rsidR="00DE54A6">
        <w:rPr>
          <w:b/>
          <w:bCs/>
          <w:color w:val="70AD47" w:themeColor="accent6"/>
        </w:rPr>
        <w:fldChar w:fldCharType="begin"/>
      </w:r>
      <w:r w:rsidR="00DE54A6">
        <w:instrText xml:space="preserve"> XE "</w:instrText>
      </w:r>
      <w:r w:rsidR="00DE54A6" w:rsidRPr="00FC4B5D">
        <w:rPr>
          <w:b/>
          <w:bCs/>
          <w:color w:val="70AD47" w:themeColor="accent6"/>
        </w:rPr>
        <w:instrText>Dimension tables</w:instrText>
      </w:r>
      <w:r w:rsidR="00DE54A6">
        <w:instrText xml:space="preserve">" </w:instrText>
      </w:r>
      <w:r w:rsidR="00DE54A6">
        <w:rPr>
          <w:b/>
          <w:bCs/>
          <w:color w:val="70AD47" w:themeColor="accent6"/>
        </w:rPr>
        <w:fldChar w:fldCharType="end"/>
      </w:r>
    </w:p>
    <w:p w14:paraId="2F2A9B06" w14:textId="2A673F62" w:rsidR="005C3366" w:rsidRPr="004F4D29" w:rsidRDefault="005C3366" w:rsidP="005C3366">
      <w:pPr>
        <w:rPr>
          <w:b/>
          <w:bCs/>
          <w:color w:val="70AD47" w:themeColor="accent6"/>
        </w:rPr>
      </w:pPr>
      <w:r w:rsidRPr="004F4D29">
        <w:rPr>
          <w:b/>
          <w:bCs/>
          <w:color w:val="70AD47" w:themeColor="accent6"/>
        </w:rPr>
        <w:t>Customer</w:t>
      </w:r>
      <w:r w:rsidR="00DE54A6">
        <w:rPr>
          <w:b/>
          <w:bCs/>
          <w:color w:val="70AD47" w:themeColor="accent6"/>
        </w:rPr>
        <w:fldChar w:fldCharType="begin"/>
      </w:r>
      <w:r w:rsidR="00DE54A6">
        <w:instrText xml:space="preserve"> XE "</w:instrText>
      </w:r>
      <w:r w:rsidR="00DE54A6" w:rsidRPr="00167B36">
        <w:rPr>
          <w:b/>
          <w:bCs/>
          <w:color w:val="70AD47" w:themeColor="accent6"/>
        </w:rPr>
        <w:instrText>Customer</w:instrText>
      </w:r>
      <w:r w:rsidR="00DE54A6">
        <w:instrText xml:space="preserve">" \b </w:instrText>
      </w:r>
      <w:r w:rsidR="00DE54A6">
        <w:rPr>
          <w:b/>
          <w:bCs/>
          <w:color w:val="70AD47" w:themeColor="accent6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5"/>
        <w:gridCol w:w="3144"/>
        <w:gridCol w:w="1483"/>
        <w:gridCol w:w="915"/>
        <w:gridCol w:w="933"/>
        <w:gridCol w:w="1012"/>
      </w:tblGrid>
      <w:tr w:rsidR="00141292" w:rsidRPr="004F4D29" w14:paraId="2469A5C5" w14:textId="7239C2BD" w:rsidTr="00141292">
        <w:tc>
          <w:tcPr>
            <w:tcW w:w="1755" w:type="dxa"/>
          </w:tcPr>
          <w:p w14:paraId="355892C3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Column</w:t>
            </w:r>
          </w:p>
        </w:tc>
        <w:tc>
          <w:tcPr>
            <w:tcW w:w="3254" w:type="dxa"/>
          </w:tcPr>
          <w:p w14:paraId="220315A3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ata Type</w:t>
            </w:r>
          </w:p>
        </w:tc>
        <w:tc>
          <w:tcPr>
            <w:tcW w:w="1668" w:type="dxa"/>
          </w:tcPr>
          <w:p w14:paraId="6B61DD09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escription</w:t>
            </w:r>
          </w:p>
        </w:tc>
        <w:tc>
          <w:tcPr>
            <w:tcW w:w="795" w:type="dxa"/>
          </w:tcPr>
          <w:p w14:paraId="3E3268CB" w14:textId="0E44EC31" w:rsidR="00141292" w:rsidRPr="004F4D29" w:rsidRDefault="00141292" w:rsidP="00A01CF9">
            <w:r w:rsidRPr="004F4D29">
              <w:t xml:space="preserve"> Key</w:t>
            </w:r>
          </w:p>
        </w:tc>
        <w:tc>
          <w:tcPr>
            <w:tcW w:w="795" w:type="dxa"/>
          </w:tcPr>
          <w:p w14:paraId="64BC14DF" w14:textId="3FBDB31E" w:rsidR="00141292" w:rsidRPr="004F4D29" w:rsidRDefault="00141292" w:rsidP="00A01CF9">
            <w:r w:rsidRPr="004F4D29">
              <w:t>Links from</w:t>
            </w:r>
          </w:p>
        </w:tc>
        <w:tc>
          <w:tcPr>
            <w:tcW w:w="795" w:type="dxa"/>
          </w:tcPr>
          <w:p w14:paraId="2CF0BE1A" w14:textId="505F1266" w:rsidR="00141292" w:rsidRPr="004F4D29" w:rsidRDefault="00141292" w:rsidP="00A01CF9">
            <w:r w:rsidRPr="004F4D29">
              <w:t>Links to</w:t>
            </w:r>
          </w:p>
        </w:tc>
      </w:tr>
      <w:tr w:rsidR="00141292" w:rsidRPr="004F4D29" w14:paraId="6581F6FF" w14:textId="2AB9C596" w:rsidTr="00141292">
        <w:tc>
          <w:tcPr>
            <w:tcW w:w="1755" w:type="dxa"/>
          </w:tcPr>
          <w:p w14:paraId="04094804" w14:textId="77777777" w:rsidR="00141292" w:rsidRPr="004F4D29" w:rsidRDefault="00141292" w:rsidP="00A01CF9">
            <w:pPr>
              <w:rPr>
                <w:color w:val="70AD47" w:themeColor="accent6"/>
              </w:rPr>
            </w:pPr>
            <w:proofErr w:type="spellStart"/>
            <w:r w:rsidRPr="004F4D29">
              <w:t>customer_id</w:t>
            </w:r>
            <w:proofErr w:type="spellEnd"/>
          </w:p>
        </w:tc>
        <w:tc>
          <w:tcPr>
            <w:tcW w:w="3254" w:type="dxa"/>
          </w:tcPr>
          <w:p w14:paraId="731C85EF" w14:textId="77777777" w:rsidR="00141292" w:rsidRPr="004F4D29" w:rsidRDefault="00141292" w:rsidP="00A01CF9">
            <w:r w:rsidRPr="004F4D29">
              <w:t>Serial</w:t>
            </w:r>
          </w:p>
        </w:tc>
        <w:tc>
          <w:tcPr>
            <w:tcW w:w="1668" w:type="dxa"/>
          </w:tcPr>
          <w:p w14:paraId="284B22C7" w14:textId="77777777" w:rsidR="00141292" w:rsidRPr="004F4D29" w:rsidRDefault="00141292" w:rsidP="00A01CF9">
            <w:pPr>
              <w:rPr>
                <w:color w:val="70AD47" w:themeColor="accent6"/>
              </w:rPr>
            </w:pPr>
            <w:r w:rsidRPr="004F4D29">
              <w:t>Number assigned to customer</w:t>
            </w:r>
          </w:p>
        </w:tc>
        <w:tc>
          <w:tcPr>
            <w:tcW w:w="795" w:type="dxa"/>
          </w:tcPr>
          <w:p w14:paraId="0BB9D68E" w14:textId="085E71D7" w:rsidR="00141292" w:rsidRPr="004F4D29" w:rsidRDefault="00141292" w:rsidP="00A01CF9">
            <w:r w:rsidRPr="004F4D29">
              <w:t>Primary key</w:t>
            </w:r>
          </w:p>
        </w:tc>
        <w:tc>
          <w:tcPr>
            <w:tcW w:w="795" w:type="dxa"/>
          </w:tcPr>
          <w:p w14:paraId="3821FDC1" w14:textId="77777777" w:rsidR="00141292" w:rsidRPr="004F4D29" w:rsidRDefault="00141292" w:rsidP="00A01CF9"/>
        </w:tc>
        <w:tc>
          <w:tcPr>
            <w:tcW w:w="795" w:type="dxa"/>
          </w:tcPr>
          <w:p w14:paraId="33DDD2AD" w14:textId="6D1F834E" w:rsidR="00141292" w:rsidRPr="004F4D29" w:rsidRDefault="00141292" w:rsidP="00A01CF9">
            <w:r w:rsidRPr="004F4D29">
              <w:t>Rental</w:t>
            </w:r>
            <w:r w:rsidR="00DE54A6">
              <w:fldChar w:fldCharType="begin"/>
            </w:r>
            <w:r w:rsidR="00DE54A6">
              <w:instrText xml:space="preserve"> XE "</w:instrText>
            </w:r>
            <w:r w:rsidR="00DE54A6" w:rsidRPr="00631D34">
              <w:rPr>
                <w:b/>
                <w:bCs/>
                <w:color w:val="70AD47" w:themeColor="accent6"/>
              </w:rPr>
              <w:instrText>Rental</w:instrText>
            </w:r>
            <w:r w:rsidR="00DE54A6">
              <w:instrText xml:space="preserve">" \b </w:instrText>
            </w:r>
            <w:r w:rsidR="00DE54A6">
              <w:fldChar w:fldCharType="end"/>
            </w:r>
            <w:r w:rsidRPr="004F4D29">
              <w:t>, payment</w:t>
            </w:r>
          </w:p>
        </w:tc>
      </w:tr>
      <w:tr w:rsidR="00141292" w:rsidRPr="004F4D29" w14:paraId="1A490DEC" w14:textId="5FE7FFC0" w:rsidTr="00141292">
        <w:tc>
          <w:tcPr>
            <w:tcW w:w="1755" w:type="dxa"/>
          </w:tcPr>
          <w:p w14:paraId="45ED7226" w14:textId="77777777" w:rsidR="00141292" w:rsidRPr="004F4D29" w:rsidRDefault="00141292" w:rsidP="00A01CF9">
            <w:pPr>
              <w:rPr>
                <w:color w:val="70AD47" w:themeColor="accent6"/>
              </w:rPr>
            </w:pPr>
            <w:proofErr w:type="spellStart"/>
            <w:r w:rsidRPr="004F4D29">
              <w:t>store_id</w:t>
            </w:r>
            <w:proofErr w:type="spellEnd"/>
          </w:p>
        </w:tc>
        <w:tc>
          <w:tcPr>
            <w:tcW w:w="3254" w:type="dxa"/>
          </w:tcPr>
          <w:p w14:paraId="4140E9A8" w14:textId="77777777" w:rsidR="00141292" w:rsidRPr="004F4D29" w:rsidRDefault="00141292" w:rsidP="00A01CF9">
            <w:proofErr w:type="spellStart"/>
            <w:r w:rsidRPr="004F4D29">
              <w:t>smalllint</w:t>
            </w:r>
            <w:proofErr w:type="spellEnd"/>
          </w:p>
        </w:tc>
        <w:tc>
          <w:tcPr>
            <w:tcW w:w="1668" w:type="dxa"/>
          </w:tcPr>
          <w:p w14:paraId="7250A14D" w14:textId="77777777" w:rsidR="00141292" w:rsidRPr="004F4D29" w:rsidRDefault="00141292" w:rsidP="00A01CF9">
            <w:pPr>
              <w:rPr>
                <w:color w:val="70AD47" w:themeColor="accent6"/>
              </w:rPr>
            </w:pPr>
            <w:r w:rsidRPr="004F4D29">
              <w:t>Number assigned to store</w:t>
            </w:r>
          </w:p>
        </w:tc>
        <w:tc>
          <w:tcPr>
            <w:tcW w:w="795" w:type="dxa"/>
          </w:tcPr>
          <w:p w14:paraId="12B31672" w14:textId="77777777" w:rsidR="00141292" w:rsidRPr="004F4D29" w:rsidRDefault="00141292" w:rsidP="00A01CF9"/>
        </w:tc>
        <w:tc>
          <w:tcPr>
            <w:tcW w:w="795" w:type="dxa"/>
          </w:tcPr>
          <w:p w14:paraId="1A8A7303" w14:textId="77777777" w:rsidR="00141292" w:rsidRPr="004F4D29" w:rsidRDefault="00141292" w:rsidP="00A01CF9"/>
        </w:tc>
        <w:tc>
          <w:tcPr>
            <w:tcW w:w="795" w:type="dxa"/>
          </w:tcPr>
          <w:p w14:paraId="624B5ED6" w14:textId="77777777" w:rsidR="00141292" w:rsidRPr="004F4D29" w:rsidRDefault="00141292" w:rsidP="00A01CF9"/>
        </w:tc>
      </w:tr>
      <w:tr w:rsidR="00141292" w:rsidRPr="004F4D29" w14:paraId="03CE4CDA" w14:textId="00821BC7" w:rsidTr="00141292">
        <w:tc>
          <w:tcPr>
            <w:tcW w:w="1755" w:type="dxa"/>
          </w:tcPr>
          <w:p w14:paraId="7FA7CF74" w14:textId="77777777" w:rsidR="00141292" w:rsidRPr="004F4D29" w:rsidRDefault="00141292" w:rsidP="00A01CF9">
            <w:pPr>
              <w:rPr>
                <w:color w:val="70AD47" w:themeColor="accent6"/>
              </w:rPr>
            </w:pPr>
            <w:proofErr w:type="spellStart"/>
            <w:r w:rsidRPr="004F4D29">
              <w:t>first_name</w:t>
            </w:r>
            <w:proofErr w:type="spellEnd"/>
          </w:p>
        </w:tc>
        <w:tc>
          <w:tcPr>
            <w:tcW w:w="3254" w:type="dxa"/>
          </w:tcPr>
          <w:p w14:paraId="63CE823C" w14:textId="77777777" w:rsidR="00141292" w:rsidRPr="004F4D29" w:rsidRDefault="00141292" w:rsidP="00A01CF9">
            <w:proofErr w:type="spellStart"/>
            <w:proofErr w:type="gramStart"/>
            <w:r w:rsidRPr="004F4D29">
              <w:t>Charachtervarying</w:t>
            </w:r>
            <w:proofErr w:type="spellEnd"/>
            <w:r w:rsidRPr="004F4D29">
              <w:t>(</w:t>
            </w:r>
            <w:proofErr w:type="gramEnd"/>
            <w:r w:rsidRPr="004F4D29">
              <w:t>50)</w:t>
            </w:r>
          </w:p>
        </w:tc>
        <w:tc>
          <w:tcPr>
            <w:tcW w:w="1668" w:type="dxa"/>
          </w:tcPr>
          <w:p w14:paraId="0467239F" w14:textId="77777777" w:rsidR="00141292" w:rsidRPr="004F4D29" w:rsidRDefault="00141292" w:rsidP="00A01CF9">
            <w:pPr>
              <w:rPr>
                <w:color w:val="70AD47" w:themeColor="accent6"/>
              </w:rPr>
            </w:pPr>
            <w:r w:rsidRPr="004F4D29">
              <w:t>First name of customer</w:t>
            </w:r>
          </w:p>
        </w:tc>
        <w:tc>
          <w:tcPr>
            <w:tcW w:w="795" w:type="dxa"/>
          </w:tcPr>
          <w:p w14:paraId="320C192C" w14:textId="77777777" w:rsidR="00141292" w:rsidRPr="004F4D29" w:rsidRDefault="00141292" w:rsidP="00A01CF9"/>
        </w:tc>
        <w:tc>
          <w:tcPr>
            <w:tcW w:w="795" w:type="dxa"/>
          </w:tcPr>
          <w:p w14:paraId="40841EAE" w14:textId="77777777" w:rsidR="00141292" w:rsidRPr="004F4D29" w:rsidRDefault="00141292" w:rsidP="00A01CF9"/>
        </w:tc>
        <w:tc>
          <w:tcPr>
            <w:tcW w:w="795" w:type="dxa"/>
          </w:tcPr>
          <w:p w14:paraId="1A704137" w14:textId="77777777" w:rsidR="00141292" w:rsidRPr="004F4D29" w:rsidRDefault="00141292" w:rsidP="00A01CF9"/>
        </w:tc>
      </w:tr>
      <w:tr w:rsidR="00141292" w:rsidRPr="004F4D29" w14:paraId="6163B673" w14:textId="5F829CFE" w:rsidTr="00141292">
        <w:tc>
          <w:tcPr>
            <w:tcW w:w="1755" w:type="dxa"/>
          </w:tcPr>
          <w:p w14:paraId="1C67029E" w14:textId="77777777" w:rsidR="00141292" w:rsidRPr="004F4D29" w:rsidRDefault="00141292" w:rsidP="00A01CF9">
            <w:proofErr w:type="spellStart"/>
            <w:r w:rsidRPr="004F4D29">
              <w:t>last_name</w:t>
            </w:r>
            <w:proofErr w:type="spellEnd"/>
          </w:p>
        </w:tc>
        <w:tc>
          <w:tcPr>
            <w:tcW w:w="3254" w:type="dxa"/>
          </w:tcPr>
          <w:p w14:paraId="36DC1C73" w14:textId="77777777" w:rsidR="00141292" w:rsidRPr="004F4D29" w:rsidRDefault="00141292" w:rsidP="00A01CF9">
            <w:proofErr w:type="spellStart"/>
            <w:proofErr w:type="gramStart"/>
            <w:r w:rsidRPr="004F4D29">
              <w:t>Charachtervarying</w:t>
            </w:r>
            <w:proofErr w:type="spellEnd"/>
            <w:r w:rsidRPr="004F4D29">
              <w:t>(</w:t>
            </w:r>
            <w:proofErr w:type="gramEnd"/>
            <w:r w:rsidRPr="004F4D29">
              <w:t>45)</w:t>
            </w:r>
          </w:p>
        </w:tc>
        <w:tc>
          <w:tcPr>
            <w:tcW w:w="1668" w:type="dxa"/>
          </w:tcPr>
          <w:p w14:paraId="353C3255" w14:textId="77777777" w:rsidR="00141292" w:rsidRPr="004F4D29" w:rsidRDefault="00141292" w:rsidP="00A01CF9">
            <w:r w:rsidRPr="004F4D29">
              <w:t>Last name of customer</w:t>
            </w:r>
          </w:p>
        </w:tc>
        <w:tc>
          <w:tcPr>
            <w:tcW w:w="795" w:type="dxa"/>
          </w:tcPr>
          <w:p w14:paraId="32A1393A" w14:textId="77777777" w:rsidR="00141292" w:rsidRPr="004F4D29" w:rsidRDefault="00141292" w:rsidP="00A01CF9"/>
        </w:tc>
        <w:tc>
          <w:tcPr>
            <w:tcW w:w="795" w:type="dxa"/>
          </w:tcPr>
          <w:p w14:paraId="5281D40F" w14:textId="77777777" w:rsidR="00141292" w:rsidRPr="004F4D29" w:rsidRDefault="00141292" w:rsidP="00A01CF9"/>
        </w:tc>
        <w:tc>
          <w:tcPr>
            <w:tcW w:w="795" w:type="dxa"/>
          </w:tcPr>
          <w:p w14:paraId="30CDA297" w14:textId="77777777" w:rsidR="00141292" w:rsidRPr="004F4D29" w:rsidRDefault="00141292" w:rsidP="00A01CF9"/>
        </w:tc>
      </w:tr>
      <w:tr w:rsidR="00141292" w:rsidRPr="004F4D29" w14:paraId="6C3B6B5D" w14:textId="5BE342A3" w:rsidTr="00141292">
        <w:tc>
          <w:tcPr>
            <w:tcW w:w="1755" w:type="dxa"/>
          </w:tcPr>
          <w:p w14:paraId="495B563C" w14:textId="77777777" w:rsidR="00141292" w:rsidRPr="004F4D29" w:rsidRDefault="00141292" w:rsidP="00A01CF9">
            <w:r w:rsidRPr="004F4D29">
              <w:t>email</w:t>
            </w:r>
          </w:p>
        </w:tc>
        <w:tc>
          <w:tcPr>
            <w:tcW w:w="3254" w:type="dxa"/>
          </w:tcPr>
          <w:p w14:paraId="50080A52" w14:textId="77777777" w:rsidR="00141292" w:rsidRPr="004F4D29" w:rsidRDefault="00141292" w:rsidP="00A01CF9">
            <w:proofErr w:type="spellStart"/>
            <w:proofErr w:type="gramStart"/>
            <w:r w:rsidRPr="004F4D29">
              <w:t>Charactervarying</w:t>
            </w:r>
            <w:proofErr w:type="spellEnd"/>
            <w:r w:rsidRPr="004F4D29">
              <w:t>(</w:t>
            </w:r>
            <w:proofErr w:type="gramEnd"/>
            <w:r w:rsidRPr="004F4D29">
              <w:t>50)</w:t>
            </w:r>
          </w:p>
        </w:tc>
        <w:tc>
          <w:tcPr>
            <w:tcW w:w="1668" w:type="dxa"/>
          </w:tcPr>
          <w:p w14:paraId="5F80D36A" w14:textId="77777777" w:rsidR="00141292" w:rsidRPr="004F4D29" w:rsidRDefault="00141292" w:rsidP="00A01CF9">
            <w:r w:rsidRPr="004F4D29">
              <w:t>Email address of customer</w:t>
            </w:r>
          </w:p>
        </w:tc>
        <w:tc>
          <w:tcPr>
            <w:tcW w:w="795" w:type="dxa"/>
          </w:tcPr>
          <w:p w14:paraId="6F528B8B" w14:textId="77777777" w:rsidR="00141292" w:rsidRPr="004F4D29" w:rsidRDefault="00141292" w:rsidP="00A01CF9"/>
        </w:tc>
        <w:tc>
          <w:tcPr>
            <w:tcW w:w="795" w:type="dxa"/>
          </w:tcPr>
          <w:p w14:paraId="7BCE8544" w14:textId="77777777" w:rsidR="00141292" w:rsidRPr="004F4D29" w:rsidRDefault="00141292" w:rsidP="00A01CF9"/>
        </w:tc>
        <w:tc>
          <w:tcPr>
            <w:tcW w:w="795" w:type="dxa"/>
          </w:tcPr>
          <w:p w14:paraId="38804181" w14:textId="77777777" w:rsidR="00141292" w:rsidRPr="004F4D29" w:rsidRDefault="00141292" w:rsidP="00A01CF9"/>
        </w:tc>
      </w:tr>
      <w:tr w:rsidR="00141292" w:rsidRPr="004F4D29" w14:paraId="04E9A7BC" w14:textId="2B5DC6FC" w:rsidTr="00141292">
        <w:tc>
          <w:tcPr>
            <w:tcW w:w="1755" w:type="dxa"/>
          </w:tcPr>
          <w:p w14:paraId="3E92B12B" w14:textId="77777777" w:rsidR="00141292" w:rsidRPr="004F4D29" w:rsidRDefault="00141292" w:rsidP="00A01CF9">
            <w:proofErr w:type="spellStart"/>
            <w:r w:rsidRPr="004F4D29">
              <w:t>address_id</w:t>
            </w:r>
            <w:proofErr w:type="spellEnd"/>
          </w:p>
        </w:tc>
        <w:tc>
          <w:tcPr>
            <w:tcW w:w="3254" w:type="dxa"/>
          </w:tcPr>
          <w:p w14:paraId="1CA38522" w14:textId="77777777" w:rsidR="00141292" w:rsidRPr="004F4D29" w:rsidRDefault="00141292" w:rsidP="00A01CF9">
            <w:proofErr w:type="spellStart"/>
            <w:r w:rsidRPr="004F4D29">
              <w:t>Smallint</w:t>
            </w:r>
            <w:proofErr w:type="spellEnd"/>
          </w:p>
        </w:tc>
        <w:tc>
          <w:tcPr>
            <w:tcW w:w="1668" w:type="dxa"/>
          </w:tcPr>
          <w:p w14:paraId="483719E8" w14:textId="77777777" w:rsidR="00141292" w:rsidRPr="004F4D29" w:rsidRDefault="00141292" w:rsidP="00A01CF9">
            <w:r w:rsidRPr="004F4D29">
              <w:t>Number assigned to customer’s address</w:t>
            </w:r>
          </w:p>
        </w:tc>
        <w:tc>
          <w:tcPr>
            <w:tcW w:w="795" w:type="dxa"/>
          </w:tcPr>
          <w:p w14:paraId="07C55DE2" w14:textId="77777777" w:rsidR="00141292" w:rsidRPr="004F4D29" w:rsidRDefault="00141292" w:rsidP="00A01CF9"/>
        </w:tc>
        <w:tc>
          <w:tcPr>
            <w:tcW w:w="795" w:type="dxa"/>
          </w:tcPr>
          <w:p w14:paraId="4AD4614F" w14:textId="5C13FA4A" w:rsidR="00141292" w:rsidRPr="004F4D29" w:rsidRDefault="00141292" w:rsidP="00A01CF9">
            <w:r w:rsidRPr="004F4D29">
              <w:t>Address</w:t>
            </w:r>
          </w:p>
        </w:tc>
        <w:tc>
          <w:tcPr>
            <w:tcW w:w="795" w:type="dxa"/>
          </w:tcPr>
          <w:p w14:paraId="47A77236" w14:textId="77777777" w:rsidR="00141292" w:rsidRPr="004F4D29" w:rsidRDefault="00141292" w:rsidP="00A01CF9"/>
        </w:tc>
      </w:tr>
      <w:tr w:rsidR="00141292" w:rsidRPr="004F4D29" w14:paraId="161123EC" w14:textId="7DD55216" w:rsidTr="00141292">
        <w:tc>
          <w:tcPr>
            <w:tcW w:w="1755" w:type="dxa"/>
          </w:tcPr>
          <w:p w14:paraId="12D49198" w14:textId="77777777" w:rsidR="00141292" w:rsidRPr="004F4D29" w:rsidRDefault="00141292" w:rsidP="00A01CF9">
            <w:proofErr w:type="spellStart"/>
            <w:r w:rsidRPr="004F4D29">
              <w:t>activebool</w:t>
            </w:r>
            <w:proofErr w:type="spellEnd"/>
          </w:p>
        </w:tc>
        <w:tc>
          <w:tcPr>
            <w:tcW w:w="3254" w:type="dxa"/>
          </w:tcPr>
          <w:p w14:paraId="7FE233D4" w14:textId="77777777" w:rsidR="00141292" w:rsidRPr="004F4D29" w:rsidRDefault="00141292" w:rsidP="00A01CF9">
            <w:r w:rsidRPr="004F4D29">
              <w:t>Boolean</w:t>
            </w:r>
          </w:p>
        </w:tc>
        <w:tc>
          <w:tcPr>
            <w:tcW w:w="1668" w:type="dxa"/>
          </w:tcPr>
          <w:p w14:paraId="23EB5463" w14:textId="43C268B2" w:rsidR="00141292" w:rsidRPr="004F4D29" w:rsidRDefault="00141292" w:rsidP="00A01CF9">
            <w:r w:rsidRPr="004F4D29">
              <w:t>Customer</w:t>
            </w:r>
            <w:r w:rsidR="00DE54A6">
              <w:fldChar w:fldCharType="begin"/>
            </w:r>
            <w:r w:rsidR="00DE54A6">
              <w:instrText xml:space="preserve"> XE "</w:instrText>
            </w:r>
            <w:r w:rsidR="00DE54A6" w:rsidRPr="00167B36">
              <w:rPr>
                <w:b/>
                <w:bCs/>
                <w:color w:val="70AD47" w:themeColor="accent6"/>
              </w:rPr>
              <w:instrText>Customer</w:instrText>
            </w:r>
            <w:r w:rsidR="00DE54A6">
              <w:instrText xml:space="preserve">" \b </w:instrText>
            </w:r>
            <w:r w:rsidR="00DE54A6">
              <w:fldChar w:fldCharType="end"/>
            </w:r>
            <w:r w:rsidRPr="004F4D29">
              <w:t>’s active status</w:t>
            </w:r>
          </w:p>
        </w:tc>
        <w:tc>
          <w:tcPr>
            <w:tcW w:w="795" w:type="dxa"/>
          </w:tcPr>
          <w:p w14:paraId="1866439A" w14:textId="77777777" w:rsidR="00141292" w:rsidRPr="004F4D29" w:rsidRDefault="00141292" w:rsidP="00A01CF9"/>
        </w:tc>
        <w:tc>
          <w:tcPr>
            <w:tcW w:w="795" w:type="dxa"/>
          </w:tcPr>
          <w:p w14:paraId="08153EA1" w14:textId="77777777" w:rsidR="00141292" w:rsidRPr="004F4D29" w:rsidRDefault="00141292" w:rsidP="00A01CF9"/>
        </w:tc>
        <w:tc>
          <w:tcPr>
            <w:tcW w:w="795" w:type="dxa"/>
          </w:tcPr>
          <w:p w14:paraId="7BBB1957" w14:textId="77777777" w:rsidR="00141292" w:rsidRPr="004F4D29" w:rsidRDefault="00141292" w:rsidP="00A01CF9"/>
        </w:tc>
      </w:tr>
      <w:tr w:rsidR="00141292" w:rsidRPr="004F4D29" w14:paraId="43C521A7" w14:textId="53C8087A" w:rsidTr="00141292">
        <w:tc>
          <w:tcPr>
            <w:tcW w:w="1755" w:type="dxa"/>
          </w:tcPr>
          <w:p w14:paraId="2A9BD2ED" w14:textId="77777777" w:rsidR="00141292" w:rsidRPr="004F4D29" w:rsidRDefault="00141292" w:rsidP="00A01CF9">
            <w:proofErr w:type="spellStart"/>
            <w:r w:rsidRPr="004F4D29">
              <w:t>create_date</w:t>
            </w:r>
            <w:proofErr w:type="spellEnd"/>
          </w:p>
        </w:tc>
        <w:tc>
          <w:tcPr>
            <w:tcW w:w="3254" w:type="dxa"/>
          </w:tcPr>
          <w:p w14:paraId="36F79ECC" w14:textId="77777777" w:rsidR="00141292" w:rsidRPr="004F4D29" w:rsidRDefault="00141292" w:rsidP="00A01CF9">
            <w:r w:rsidRPr="004F4D29">
              <w:t>Date</w:t>
            </w:r>
          </w:p>
        </w:tc>
        <w:tc>
          <w:tcPr>
            <w:tcW w:w="1668" w:type="dxa"/>
          </w:tcPr>
          <w:p w14:paraId="5493C3A3" w14:textId="77777777" w:rsidR="00141292" w:rsidRPr="004F4D29" w:rsidRDefault="00141292" w:rsidP="00A01CF9">
            <w:r w:rsidRPr="004F4D29">
              <w:t>Date entry was created</w:t>
            </w:r>
          </w:p>
        </w:tc>
        <w:tc>
          <w:tcPr>
            <w:tcW w:w="795" w:type="dxa"/>
          </w:tcPr>
          <w:p w14:paraId="6E3F262F" w14:textId="77777777" w:rsidR="00141292" w:rsidRPr="004F4D29" w:rsidRDefault="00141292" w:rsidP="00A01CF9"/>
        </w:tc>
        <w:tc>
          <w:tcPr>
            <w:tcW w:w="795" w:type="dxa"/>
          </w:tcPr>
          <w:p w14:paraId="3752962C" w14:textId="77777777" w:rsidR="00141292" w:rsidRPr="004F4D29" w:rsidRDefault="00141292" w:rsidP="00A01CF9"/>
        </w:tc>
        <w:tc>
          <w:tcPr>
            <w:tcW w:w="795" w:type="dxa"/>
          </w:tcPr>
          <w:p w14:paraId="3BFA237C" w14:textId="77777777" w:rsidR="00141292" w:rsidRPr="004F4D29" w:rsidRDefault="00141292" w:rsidP="00A01CF9"/>
        </w:tc>
      </w:tr>
      <w:tr w:rsidR="00141292" w:rsidRPr="004F4D29" w14:paraId="1A44BBCA" w14:textId="06302CDC" w:rsidTr="00141292">
        <w:tc>
          <w:tcPr>
            <w:tcW w:w="1755" w:type="dxa"/>
          </w:tcPr>
          <w:p w14:paraId="7CA8CA8C" w14:textId="77777777" w:rsidR="00141292" w:rsidRPr="004F4D29" w:rsidRDefault="00141292" w:rsidP="00A01CF9">
            <w:proofErr w:type="spellStart"/>
            <w:r w:rsidRPr="004F4D29">
              <w:lastRenderedPageBreak/>
              <w:t>Last_update</w:t>
            </w:r>
            <w:proofErr w:type="spellEnd"/>
          </w:p>
        </w:tc>
        <w:tc>
          <w:tcPr>
            <w:tcW w:w="3254" w:type="dxa"/>
          </w:tcPr>
          <w:p w14:paraId="726F569D" w14:textId="77777777" w:rsidR="00141292" w:rsidRPr="004F4D29" w:rsidRDefault="00141292" w:rsidP="00A01CF9">
            <w:proofErr w:type="gramStart"/>
            <w:r w:rsidRPr="004F4D29">
              <w:t>Timestamp(</w:t>
            </w:r>
            <w:proofErr w:type="gramEnd"/>
            <w:r w:rsidRPr="004F4D29">
              <w:t>6)</w:t>
            </w:r>
            <w:proofErr w:type="spellStart"/>
            <w:r w:rsidRPr="004F4D29">
              <w:t>withouttimezone</w:t>
            </w:r>
            <w:proofErr w:type="spellEnd"/>
          </w:p>
        </w:tc>
        <w:tc>
          <w:tcPr>
            <w:tcW w:w="1668" w:type="dxa"/>
          </w:tcPr>
          <w:p w14:paraId="345ACBAF" w14:textId="77777777" w:rsidR="00141292" w:rsidRPr="004F4D29" w:rsidRDefault="00141292" w:rsidP="00A01CF9">
            <w:r w:rsidRPr="004F4D29">
              <w:t>Date entry was last updated</w:t>
            </w:r>
          </w:p>
        </w:tc>
        <w:tc>
          <w:tcPr>
            <w:tcW w:w="795" w:type="dxa"/>
          </w:tcPr>
          <w:p w14:paraId="728D7728" w14:textId="77777777" w:rsidR="00141292" w:rsidRPr="004F4D29" w:rsidRDefault="00141292" w:rsidP="00A01CF9"/>
        </w:tc>
        <w:tc>
          <w:tcPr>
            <w:tcW w:w="795" w:type="dxa"/>
          </w:tcPr>
          <w:p w14:paraId="253C72F9" w14:textId="77777777" w:rsidR="00141292" w:rsidRPr="004F4D29" w:rsidRDefault="00141292" w:rsidP="00A01CF9"/>
        </w:tc>
        <w:tc>
          <w:tcPr>
            <w:tcW w:w="795" w:type="dxa"/>
          </w:tcPr>
          <w:p w14:paraId="01359B1D" w14:textId="77777777" w:rsidR="00141292" w:rsidRPr="004F4D29" w:rsidRDefault="00141292" w:rsidP="00A01CF9"/>
        </w:tc>
      </w:tr>
      <w:tr w:rsidR="00141292" w:rsidRPr="004F4D29" w14:paraId="63AEABCC" w14:textId="008C5AF1" w:rsidTr="00141292">
        <w:tc>
          <w:tcPr>
            <w:tcW w:w="1755" w:type="dxa"/>
          </w:tcPr>
          <w:p w14:paraId="59E4E53C" w14:textId="77777777" w:rsidR="00141292" w:rsidRPr="004F4D29" w:rsidRDefault="00141292" w:rsidP="00A01CF9">
            <w:r w:rsidRPr="004F4D29">
              <w:t>active</w:t>
            </w:r>
          </w:p>
        </w:tc>
        <w:tc>
          <w:tcPr>
            <w:tcW w:w="3254" w:type="dxa"/>
          </w:tcPr>
          <w:p w14:paraId="3D3B191F" w14:textId="77777777" w:rsidR="00141292" w:rsidRPr="004F4D29" w:rsidRDefault="00141292" w:rsidP="00A01CF9">
            <w:r w:rsidRPr="004F4D29">
              <w:t>integer</w:t>
            </w:r>
          </w:p>
        </w:tc>
        <w:tc>
          <w:tcPr>
            <w:tcW w:w="1668" w:type="dxa"/>
          </w:tcPr>
          <w:p w14:paraId="1F3F8A70" w14:textId="6E2464B8" w:rsidR="00141292" w:rsidRPr="004F4D29" w:rsidRDefault="00141292" w:rsidP="00A01CF9">
            <w:r w:rsidRPr="004F4D29">
              <w:t>Customer</w:t>
            </w:r>
            <w:r w:rsidR="00DE54A6">
              <w:fldChar w:fldCharType="begin"/>
            </w:r>
            <w:r w:rsidR="00DE54A6">
              <w:instrText xml:space="preserve"> XE "</w:instrText>
            </w:r>
            <w:r w:rsidR="00DE54A6" w:rsidRPr="00167B36">
              <w:rPr>
                <w:b/>
                <w:bCs/>
                <w:color w:val="70AD47" w:themeColor="accent6"/>
              </w:rPr>
              <w:instrText>Customer</w:instrText>
            </w:r>
            <w:r w:rsidR="00DE54A6">
              <w:instrText xml:space="preserve">" \b </w:instrText>
            </w:r>
            <w:r w:rsidR="00DE54A6">
              <w:fldChar w:fldCharType="end"/>
            </w:r>
            <w:r w:rsidRPr="004F4D29">
              <w:t>’s active status</w:t>
            </w:r>
          </w:p>
        </w:tc>
        <w:tc>
          <w:tcPr>
            <w:tcW w:w="795" w:type="dxa"/>
          </w:tcPr>
          <w:p w14:paraId="6C60623F" w14:textId="77777777" w:rsidR="00141292" w:rsidRPr="004F4D29" w:rsidRDefault="00141292" w:rsidP="00A01CF9"/>
        </w:tc>
        <w:tc>
          <w:tcPr>
            <w:tcW w:w="795" w:type="dxa"/>
          </w:tcPr>
          <w:p w14:paraId="591BBA0E" w14:textId="77777777" w:rsidR="00141292" w:rsidRPr="004F4D29" w:rsidRDefault="00141292" w:rsidP="00A01CF9"/>
        </w:tc>
        <w:tc>
          <w:tcPr>
            <w:tcW w:w="795" w:type="dxa"/>
          </w:tcPr>
          <w:p w14:paraId="238973E5" w14:textId="77777777" w:rsidR="00141292" w:rsidRPr="004F4D29" w:rsidRDefault="00141292" w:rsidP="00A01CF9"/>
        </w:tc>
      </w:tr>
    </w:tbl>
    <w:p w14:paraId="6BAC88EB" w14:textId="30877073" w:rsidR="005C3366" w:rsidRPr="004F4D29" w:rsidRDefault="005C3366"/>
    <w:p w14:paraId="2211EEA3" w14:textId="6FCDC76A" w:rsidR="005C3366" w:rsidRPr="004F4D29" w:rsidRDefault="005C3366" w:rsidP="005C3366">
      <w:pPr>
        <w:rPr>
          <w:b/>
          <w:bCs/>
          <w:color w:val="70AD47" w:themeColor="accent6"/>
        </w:rPr>
      </w:pPr>
      <w:r w:rsidRPr="004F4D29">
        <w:rPr>
          <w:b/>
          <w:bCs/>
          <w:color w:val="70AD47" w:themeColor="accent6"/>
        </w:rPr>
        <w:t>Payment</w:t>
      </w:r>
      <w:r w:rsidR="00DE54A6">
        <w:rPr>
          <w:b/>
          <w:bCs/>
          <w:color w:val="70AD47" w:themeColor="accent6"/>
        </w:rPr>
        <w:fldChar w:fldCharType="begin"/>
      </w:r>
      <w:r w:rsidR="00DE54A6">
        <w:instrText xml:space="preserve"> XE "</w:instrText>
      </w:r>
      <w:r w:rsidR="00DE54A6" w:rsidRPr="002534C6">
        <w:rPr>
          <w:b/>
          <w:bCs/>
          <w:color w:val="70AD47" w:themeColor="accent6"/>
        </w:rPr>
        <w:instrText>Payment</w:instrText>
      </w:r>
      <w:r w:rsidR="00DE54A6">
        <w:instrText xml:space="preserve">" \b </w:instrText>
      </w:r>
      <w:r w:rsidR="00DE54A6">
        <w:rPr>
          <w:b/>
          <w:bCs/>
          <w:color w:val="70AD47" w:themeColor="accent6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7"/>
        <w:gridCol w:w="1999"/>
        <w:gridCol w:w="1859"/>
        <w:gridCol w:w="1071"/>
        <w:gridCol w:w="1087"/>
        <w:gridCol w:w="1069"/>
      </w:tblGrid>
      <w:tr w:rsidR="000D2E5E" w:rsidRPr="004F4D29" w14:paraId="6ED3EB89" w14:textId="4454B44A" w:rsidTr="000D2E5E">
        <w:tc>
          <w:tcPr>
            <w:tcW w:w="1981" w:type="dxa"/>
          </w:tcPr>
          <w:p w14:paraId="619D2AE9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Column</w:t>
            </w:r>
          </w:p>
        </w:tc>
        <w:tc>
          <w:tcPr>
            <w:tcW w:w="2002" w:type="dxa"/>
          </w:tcPr>
          <w:p w14:paraId="6584134B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ata Type</w:t>
            </w:r>
          </w:p>
        </w:tc>
        <w:tc>
          <w:tcPr>
            <w:tcW w:w="1863" w:type="dxa"/>
          </w:tcPr>
          <w:p w14:paraId="16E51E9B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escription</w:t>
            </w:r>
          </w:p>
        </w:tc>
        <w:tc>
          <w:tcPr>
            <w:tcW w:w="1072" w:type="dxa"/>
          </w:tcPr>
          <w:p w14:paraId="70C51184" w14:textId="74A38A61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Key</w:t>
            </w:r>
          </w:p>
        </w:tc>
        <w:tc>
          <w:tcPr>
            <w:tcW w:w="1072" w:type="dxa"/>
          </w:tcPr>
          <w:p w14:paraId="486C2FB0" w14:textId="61601BC6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 to</w:t>
            </w:r>
          </w:p>
        </w:tc>
        <w:tc>
          <w:tcPr>
            <w:tcW w:w="1072" w:type="dxa"/>
          </w:tcPr>
          <w:p w14:paraId="009566B5" w14:textId="6D736550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 from</w:t>
            </w:r>
          </w:p>
        </w:tc>
      </w:tr>
      <w:tr w:rsidR="000D2E5E" w:rsidRPr="004F4D29" w14:paraId="2E8B2EA9" w14:textId="7E91EFD6" w:rsidTr="000D2E5E">
        <w:tc>
          <w:tcPr>
            <w:tcW w:w="1981" w:type="dxa"/>
          </w:tcPr>
          <w:p w14:paraId="52FFCEB2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payment_id</w:t>
            </w:r>
            <w:proofErr w:type="spellEnd"/>
          </w:p>
        </w:tc>
        <w:tc>
          <w:tcPr>
            <w:tcW w:w="2002" w:type="dxa"/>
          </w:tcPr>
          <w:p w14:paraId="3AA95A1B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ERIAL</w:t>
            </w:r>
          </w:p>
        </w:tc>
        <w:tc>
          <w:tcPr>
            <w:tcW w:w="1863" w:type="dxa"/>
          </w:tcPr>
          <w:p w14:paraId="0DF296AD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payment</w:t>
            </w:r>
          </w:p>
        </w:tc>
        <w:tc>
          <w:tcPr>
            <w:tcW w:w="1072" w:type="dxa"/>
          </w:tcPr>
          <w:p w14:paraId="0A9C9529" w14:textId="39D263FB" w:rsidR="000D2E5E" w:rsidRPr="004F4D29" w:rsidRDefault="00B362AF" w:rsidP="00A01CF9">
            <w:r w:rsidRPr="004F4D29">
              <w:t>Primary Key</w:t>
            </w:r>
          </w:p>
        </w:tc>
        <w:tc>
          <w:tcPr>
            <w:tcW w:w="1072" w:type="dxa"/>
          </w:tcPr>
          <w:p w14:paraId="16566D8C" w14:textId="77777777" w:rsidR="000D2E5E" w:rsidRPr="004F4D29" w:rsidRDefault="000D2E5E" w:rsidP="00A01CF9"/>
        </w:tc>
        <w:tc>
          <w:tcPr>
            <w:tcW w:w="1072" w:type="dxa"/>
          </w:tcPr>
          <w:p w14:paraId="3FAAECE3" w14:textId="77777777" w:rsidR="000D2E5E" w:rsidRPr="004F4D29" w:rsidRDefault="000D2E5E" w:rsidP="00A01CF9"/>
        </w:tc>
      </w:tr>
      <w:tr w:rsidR="000D2E5E" w:rsidRPr="004F4D29" w14:paraId="79F2DBE6" w14:textId="1B4EA77E" w:rsidTr="000D2E5E">
        <w:tc>
          <w:tcPr>
            <w:tcW w:w="1981" w:type="dxa"/>
          </w:tcPr>
          <w:p w14:paraId="2C89CBA2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customer_id</w:t>
            </w:r>
            <w:proofErr w:type="spellEnd"/>
          </w:p>
        </w:tc>
        <w:tc>
          <w:tcPr>
            <w:tcW w:w="2002" w:type="dxa"/>
          </w:tcPr>
          <w:p w14:paraId="3D55CF35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863" w:type="dxa"/>
          </w:tcPr>
          <w:p w14:paraId="1FFAF76D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customer</w:t>
            </w:r>
          </w:p>
        </w:tc>
        <w:tc>
          <w:tcPr>
            <w:tcW w:w="1072" w:type="dxa"/>
          </w:tcPr>
          <w:p w14:paraId="59374930" w14:textId="77777777" w:rsidR="000D2E5E" w:rsidRPr="004F4D29" w:rsidRDefault="000D2E5E" w:rsidP="00A01CF9"/>
        </w:tc>
        <w:tc>
          <w:tcPr>
            <w:tcW w:w="1072" w:type="dxa"/>
          </w:tcPr>
          <w:p w14:paraId="230B2E12" w14:textId="0C35E81F" w:rsidR="000D2E5E" w:rsidRPr="004F4D29" w:rsidRDefault="00B362AF" w:rsidP="00A01CF9">
            <w:r w:rsidRPr="004F4D29">
              <w:t>Customer</w:t>
            </w:r>
            <w:r w:rsidR="00DE54A6">
              <w:fldChar w:fldCharType="begin"/>
            </w:r>
            <w:r w:rsidR="00DE54A6">
              <w:instrText xml:space="preserve"> XE "</w:instrText>
            </w:r>
            <w:r w:rsidR="00DE54A6" w:rsidRPr="00167B36">
              <w:rPr>
                <w:b/>
                <w:bCs/>
                <w:color w:val="70AD47" w:themeColor="accent6"/>
              </w:rPr>
              <w:instrText>Customer</w:instrText>
            </w:r>
            <w:r w:rsidR="00DE54A6">
              <w:instrText xml:space="preserve">" \b </w:instrText>
            </w:r>
            <w:r w:rsidR="00DE54A6">
              <w:fldChar w:fldCharType="end"/>
            </w:r>
          </w:p>
        </w:tc>
        <w:tc>
          <w:tcPr>
            <w:tcW w:w="1072" w:type="dxa"/>
          </w:tcPr>
          <w:p w14:paraId="337C5D3F" w14:textId="77777777" w:rsidR="000D2E5E" w:rsidRPr="004F4D29" w:rsidRDefault="000D2E5E" w:rsidP="00A01CF9"/>
        </w:tc>
      </w:tr>
      <w:tr w:rsidR="000D2E5E" w:rsidRPr="004F4D29" w14:paraId="6C186E7E" w14:textId="451216DF" w:rsidTr="000D2E5E">
        <w:tc>
          <w:tcPr>
            <w:tcW w:w="1981" w:type="dxa"/>
          </w:tcPr>
          <w:p w14:paraId="74EAF572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staff_id</w:t>
            </w:r>
            <w:proofErr w:type="spellEnd"/>
          </w:p>
        </w:tc>
        <w:tc>
          <w:tcPr>
            <w:tcW w:w="2002" w:type="dxa"/>
          </w:tcPr>
          <w:p w14:paraId="74D71005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863" w:type="dxa"/>
          </w:tcPr>
          <w:p w14:paraId="798E8886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employee</w:t>
            </w:r>
          </w:p>
        </w:tc>
        <w:tc>
          <w:tcPr>
            <w:tcW w:w="1072" w:type="dxa"/>
          </w:tcPr>
          <w:p w14:paraId="41964B36" w14:textId="77777777" w:rsidR="000D2E5E" w:rsidRPr="004F4D29" w:rsidRDefault="000D2E5E" w:rsidP="00A01CF9"/>
        </w:tc>
        <w:tc>
          <w:tcPr>
            <w:tcW w:w="1072" w:type="dxa"/>
          </w:tcPr>
          <w:p w14:paraId="50780C43" w14:textId="00A5AE71" w:rsidR="000D2E5E" w:rsidRPr="004F4D29" w:rsidRDefault="00B362AF" w:rsidP="00A01CF9">
            <w:r w:rsidRPr="004F4D29">
              <w:t>Staff</w:t>
            </w:r>
          </w:p>
        </w:tc>
        <w:tc>
          <w:tcPr>
            <w:tcW w:w="1072" w:type="dxa"/>
          </w:tcPr>
          <w:p w14:paraId="620452CF" w14:textId="77777777" w:rsidR="000D2E5E" w:rsidRPr="004F4D29" w:rsidRDefault="000D2E5E" w:rsidP="00A01CF9"/>
        </w:tc>
      </w:tr>
      <w:tr w:rsidR="000D2E5E" w:rsidRPr="004F4D29" w14:paraId="70C272D6" w14:textId="5AE9BB52" w:rsidTr="000D2E5E">
        <w:tc>
          <w:tcPr>
            <w:tcW w:w="1981" w:type="dxa"/>
          </w:tcPr>
          <w:p w14:paraId="0053D4AF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rental_id</w:t>
            </w:r>
            <w:proofErr w:type="spellEnd"/>
          </w:p>
        </w:tc>
        <w:tc>
          <w:tcPr>
            <w:tcW w:w="2002" w:type="dxa"/>
          </w:tcPr>
          <w:p w14:paraId="2B12E942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t>INTEGER</w:t>
            </w:r>
          </w:p>
        </w:tc>
        <w:tc>
          <w:tcPr>
            <w:tcW w:w="1863" w:type="dxa"/>
          </w:tcPr>
          <w:p w14:paraId="0F8B5ED9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rental</w:t>
            </w:r>
          </w:p>
        </w:tc>
        <w:tc>
          <w:tcPr>
            <w:tcW w:w="1072" w:type="dxa"/>
          </w:tcPr>
          <w:p w14:paraId="77EB1E25" w14:textId="77777777" w:rsidR="000D2E5E" w:rsidRPr="004F4D29" w:rsidRDefault="000D2E5E" w:rsidP="00A01CF9"/>
        </w:tc>
        <w:tc>
          <w:tcPr>
            <w:tcW w:w="1072" w:type="dxa"/>
          </w:tcPr>
          <w:p w14:paraId="1B2BF874" w14:textId="4D0E722A" w:rsidR="000D2E5E" w:rsidRPr="004F4D29" w:rsidRDefault="00B362AF" w:rsidP="00A01CF9">
            <w:r w:rsidRPr="004F4D29">
              <w:t>rental</w:t>
            </w:r>
          </w:p>
        </w:tc>
        <w:tc>
          <w:tcPr>
            <w:tcW w:w="1072" w:type="dxa"/>
          </w:tcPr>
          <w:p w14:paraId="53C416C0" w14:textId="77777777" w:rsidR="000D2E5E" w:rsidRPr="004F4D29" w:rsidRDefault="000D2E5E" w:rsidP="00A01CF9"/>
        </w:tc>
      </w:tr>
      <w:tr w:rsidR="000D2E5E" w:rsidRPr="004F4D29" w14:paraId="547E792B" w14:textId="24A9950D" w:rsidTr="000D2E5E">
        <w:tc>
          <w:tcPr>
            <w:tcW w:w="1981" w:type="dxa"/>
          </w:tcPr>
          <w:p w14:paraId="6EBC6AEF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t>amount</w:t>
            </w:r>
          </w:p>
        </w:tc>
        <w:tc>
          <w:tcPr>
            <w:tcW w:w="2002" w:type="dxa"/>
          </w:tcPr>
          <w:p w14:paraId="4D5F41F1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ERIC (5,2)</w:t>
            </w:r>
          </w:p>
        </w:tc>
        <w:tc>
          <w:tcPr>
            <w:tcW w:w="1863" w:type="dxa"/>
          </w:tcPr>
          <w:p w14:paraId="5A71A2C6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t>Amount paid</w:t>
            </w:r>
          </w:p>
        </w:tc>
        <w:tc>
          <w:tcPr>
            <w:tcW w:w="1072" w:type="dxa"/>
          </w:tcPr>
          <w:p w14:paraId="5041B8E4" w14:textId="77777777" w:rsidR="000D2E5E" w:rsidRPr="004F4D29" w:rsidRDefault="000D2E5E" w:rsidP="00A01CF9"/>
        </w:tc>
        <w:tc>
          <w:tcPr>
            <w:tcW w:w="1072" w:type="dxa"/>
          </w:tcPr>
          <w:p w14:paraId="43DE6941" w14:textId="77777777" w:rsidR="000D2E5E" w:rsidRPr="004F4D29" w:rsidRDefault="000D2E5E" w:rsidP="00A01CF9"/>
        </w:tc>
        <w:tc>
          <w:tcPr>
            <w:tcW w:w="1072" w:type="dxa"/>
          </w:tcPr>
          <w:p w14:paraId="18C7CA46" w14:textId="77777777" w:rsidR="000D2E5E" w:rsidRPr="004F4D29" w:rsidRDefault="000D2E5E" w:rsidP="00A01CF9"/>
        </w:tc>
      </w:tr>
      <w:tr w:rsidR="000D2E5E" w:rsidRPr="004F4D29" w14:paraId="0E25F39F" w14:textId="43A79BE6" w:rsidTr="000D2E5E">
        <w:tc>
          <w:tcPr>
            <w:tcW w:w="1981" w:type="dxa"/>
          </w:tcPr>
          <w:p w14:paraId="12FB4E66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payment_date</w:t>
            </w:r>
            <w:proofErr w:type="spellEnd"/>
          </w:p>
        </w:tc>
        <w:tc>
          <w:tcPr>
            <w:tcW w:w="2002" w:type="dxa"/>
          </w:tcPr>
          <w:p w14:paraId="4DFB687C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TIMESTAMP(</w:t>
            </w:r>
            <w:proofErr w:type="gramEnd"/>
            <w:r w:rsidRPr="004F4D29">
              <w:t>6) WITHOUT TIMEZONE</w:t>
            </w:r>
          </w:p>
        </w:tc>
        <w:tc>
          <w:tcPr>
            <w:tcW w:w="1863" w:type="dxa"/>
          </w:tcPr>
          <w:p w14:paraId="40E43730" w14:textId="77777777" w:rsidR="000D2E5E" w:rsidRPr="004F4D29" w:rsidRDefault="000D2E5E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ate of payment</w:t>
            </w:r>
          </w:p>
        </w:tc>
        <w:tc>
          <w:tcPr>
            <w:tcW w:w="1072" w:type="dxa"/>
          </w:tcPr>
          <w:p w14:paraId="48E7DF67" w14:textId="77777777" w:rsidR="000D2E5E" w:rsidRPr="004F4D29" w:rsidRDefault="000D2E5E" w:rsidP="00A01CF9"/>
        </w:tc>
        <w:tc>
          <w:tcPr>
            <w:tcW w:w="1072" w:type="dxa"/>
          </w:tcPr>
          <w:p w14:paraId="2178048E" w14:textId="77777777" w:rsidR="000D2E5E" w:rsidRPr="004F4D29" w:rsidRDefault="000D2E5E" w:rsidP="00A01CF9"/>
        </w:tc>
        <w:tc>
          <w:tcPr>
            <w:tcW w:w="1072" w:type="dxa"/>
          </w:tcPr>
          <w:p w14:paraId="10149070" w14:textId="77777777" w:rsidR="000D2E5E" w:rsidRPr="004F4D29" w:rsidRDefault="000D2E5E" w:rsidP="00A01CF9"/>
        </w:tc>
      </w:tr>
    </w:tbl>
    <w:p w14:paraId="4A940138" w14:textId="77777777" w:rsidR="004F4D29" w:rsidRDefault="004F4D29" w:rsidP="005C3366">
      <w:pPr>
        <w:rPr>
          <w:b/>
          <w:bCs/>
          <w:color w:val="70AD47" w:themeColor="accent6"/>
        </w:rPr>
      </w:pPr>
    </w:p>
    <w:p w14:paraId="68244208" w14:textId="43FFC29B" w:rsidR="005C3366" w:rsidRPr="004F4D29" w:rsidRDefault="005C3366" w:rsidP="005C3366">
      <w:pPr>
        <w:rPr>
          <w:b/>
          <w:bCs/>
          <w:color w:val="70AD47" w:themeColor="accent6"/>
        </w:rPr>
      </w:pPr>
      <w:r w:rsidRPr="004F4D29">
        <w:rPr>
          <w:b/>
          <w:bCs/>
          <w:color w:val="70AD47" w:themeColor="accent6"/>
        </w:rPr>
        <w:t>Store</w:t>
      </w:r>
      <w:r w:rsidR="00DE54A6">
        <w:rPr>
          <w:b/>
          <w:bCs/>
          <w:color w:val="70AD47" w:themeColor="accent6"/>
        </w:rPr>
        <w:fldChar w:fldCharType="begin"/>
      </w:r>
      <w:r w:rsidR="00DE54A6">
        <w:instrText xml:space="preserve"> XE "</w:instrText>
      </w:r>
      <w:r w:rsidR="00DE54A6" w:rsidRPr="00EC63DD">
        <w:rPr>
          <w:b/>
          <w:bCs/>
          <w:color w:val="70AD47" w:themeColor="accent6"/>
        </w:rPr>
        <w:instrText>Store</w:instrText>
      </w:r>
      <w:r w:rsidR="00DE54A6">
        <w:instrText xml:space="preserve">" \b </w:instrText>
      </w:r>
      <w:r w:rsidR="00DE54A6">
        <w:rPr>
          <w:b/>
          <w:bCs/>
          <w:color w:val="70AD47" w:themeColor="accent6"/>
        </w:rPr>
        <w:fldChar w:fldCharType="end"/>
      </w:r>
    </w:p>
    <w:p w14:paraId="179FE71C" w14:textId="3F68A641" w:rsidR="005C3366" w:rsidRPr="004F4D29" w:rsidRDefault="005C33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7"/>
        <w:gridCol w:w="1980"/>
        <w:gridCol w:w="1839"/>
        <w:gridCol w:w="1032"/>
        <w:gridCol w:w="1032"/>
        <w:gridCol w:w="1032"/>
      </w:tblGrid>
      <w:tr w:rsidR="00B362AF" w:rsidRPr="004F4D29" w14:paraId="308195DF" w14:textId="7C124632" w:rsidTr="00B362AF">
        <w:tc>
          <w:tcPr>
            <w:tcW w:w="2147" w:type="dxa"/>
          </w:tcPr>
          <w:p w14:paraId="2F957374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Column</w:t>
            </w:r>
          </w:p>
        </w:tc>
        <w:tc>
          <w:tcPr>
            <w:tcW w:w="1980" w:type="dxa"/>
          </w:tcPr>
          <w:p w14:paraId="137AFF9C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ata Type</w:t>
            </w:r>
          </w:p>
        </w:tc>
        <w:tc>
          <w:tcPr>
            <w:tcW w:w="1839" w:type="dxa"/>
          </w:tcPr>
          <w:p w14:paraId="70ACCEAC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escription</w:t>
            </w:r>
          </w:p>
        </w:tc>
        <w:tc>
          <w:tcPr>
            <w:tcW w:w="1032" w:type="dxa"/>
          </w:tcPr>
          <w:p w14:paraId="1DB28905" w14:textId="7C3F2CE1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Key</w:t>
            </w:r>
          </w:p>
        </w:tc>
        <w:tc>
          <w:tcPr>
            <w:tcW w:w="1032" w:type="dxa"/>
          </w:tcPr>
          <w:p w14:paraId="4FB0323F" w14:textId="32D09E51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 to</w:t>
            </w:r>
          </w:p>
        </w:tc>
        <w:tc>
          <w:tcPr>
            <w:tcW w:w="1032" w:type="dxa"/>
          </w:tcPr>
          <w:p w14:paraId="641BD6DC" w14:textId="0AC1566E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 from</w:t>
            </w:r>
          </w:p>
        </w:tc>
      </w:tr>
      <w:tr w:rsidR="00B362AF" w:rsidRPr="004F4D29" w14:paraId="73093B8C" w14:textId="1B0EA8F0" w:rsidTr="00B362AF">
        <w:tc>
          <w:tcPr>
            <w:tcW w:w="2147" w:type="dxa"/>
          </w:tcPr>
          <w:p w14:paraId="765F4960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store_id</w:t>
            </w:r>
            <w:proofErr w:type="spellEnd"/>
          </w:p>
        </w:tc>
        <w:tc>
          <w:tcPr>
            <w:tcW w:w="1980" w:type="dxa"/>
          </w:tcPr>
          <w:p w14:paraId="408EDF03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ERIAL</w:t>
            </w:r>
          </w:p>
        </w:tc>
        <w:tc>
          <w:tcPr>
            <w:tcW w:w="1839" w:type="dxa"/>
          </w:tcPr>
          <w:p w14:paraId="440E48BC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store</w:t>
            </w:r>
          </w:p>
        </w:tc>
        <w:tc>
          <w:tcPr>
            <w:tcW w:w="1032" w:type="dxa"/>
          </w:tcPr>
          <w:p w14:paraId="46C3D6E2" w14:textId="67CE638A" w:rsidR="00B362AF" w:rsidRPr="004F4D29" w:rsidRDefault="00B362AF" w:rsidP="00A01CF9">
            <w:r w:rsidRPr="004F4D29">
              <w:t>Primary key</w:t>
            </w:r>
          </w:p>
        </w:tc>
        <w:tc>
          <w:tcPr>
            <w:tcW w:w="1032" w:type="dxa"/>
          </w:tcPr>
          <w:p w14:paraId="36F4846E" w14:textId="77777777" w:rsidR="00B362AF" w:rsidRPr="004F4D29" w:rsidRDefault="00B362AF" w:rsidP="00A01CF9"/>
        </w:tc>
        <w:tc>
          <w:tcPr>
            <w:tcW w:w="1032" w:type="dxa"/>
          </w:tcPr>
          <w:p w14:paraId="1C73D210" w14:textId="77777777" w:rsidR="00B362AF" w:rsidRPr="004F4D29" w:rsidRDefault="00B362AF" w:rsidP="00A01CF9"/>
        </w:tc>
      </w:tr>
      <w:tr w:rsidR="00B362AF" w:rsidRPr="004F4D29" w14:paraId="6B000F36" w14:textId="224E5F3F" w:rsidTr="00B362AF">
        <w:tc>
          <w:tcPr>
            <w:tcW w:w="2147" w:type="dxa"/>
          </w:tcPr>
          <w:p w14:paraId="443E4F3D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manager_staff_id</w:t>
            </w:r>
            <w:proofErr w:type="spellEnd"/>
          </w:p>
        </w:tc>
        <w:tc>
          <w:tcPr>
            <w:tcW w:w="1980" w:type="dxa"/>
          </w:tcPr>
          <w:p w14:paraId="2572A7DC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839" w:type="dxa"/>
          </w:tcPr>
          <w:p w14:paraId="3A9E6E73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store manager</w:t>
            </w:r>
          </w:p>
        </w:tc>
        <w:tc>
          <w:tcPr>
            <w:tcW w:w="1032" w:type="dxa"/>
          </w:tcPr>
          <w:p w14:paraId="372BC635" w14:textId="77777777" w:rsidR="00B362AF" w:rsidRPr="004F4D29" w:rsidRDefault="00B362AF" w:rsidP="00A01CF9"/>
        </w:tc>
        <w:tc>
          <w:tcPr>
            <w:tcW w:w="1032" w:type="dxa"/>
          </w:tcPr>
          <w:p w14:paraId="77038D97" w14:textId="1F444CAC" w:rsidR="00B362AF" w:rsidRPr="004F4D29" w:rsidRDefault="00B362AF" w:rsidP="00A01CF9">
            <w:r w:rsidRPr="004F4D29">
              <w:t>staff</w:t>
            </w:r>
          </w:p>
        </w:tc>
        <w:tc>
          <w:tcPr>
            <w:tcW w:w="1032" w:type="dxa"/>
          </w:tcPr>
          <w:p w14:paraId="33A8A68A" w14:textId="77777777" w:rsidR="00B362AF" w:rsidRPr="004F4D29" w:rsidRDefault="00B362AF" w:rsidP="00A01CF9"/>
        </w:tc>
      </w:tr>
      <w:tr w:rsidR="00B362AF" w:rsidRPr="004F4D29" w14:paraId="2D82720E" w14:textId="6809CDE1" w:rsidTr="00B362AF">
        <w:tc>
          <w:tcPr>
            <w:tcW w:w="2147" w:type="dxa"/>
          </w:tcPr>
          <w:p w14:paraId="7C5477DC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address_id</w:t>
            </w:r>
            <w:proofErr w:type="spellEnd"/>
          </w:p>
        </w:tc>
        <w:tc>
          <w:tcPr>
            <w:tcW w:w="1980" w:type="dxa"/>
          </w:tcPr>
          <w:p w14:paraId="4F872CD4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839" w:type="dxa"/>
          </w:tcPr>
          <w:p w14:paraId="0FCFAF3D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store address</w:t>
            </w:r>
          </w:p>
        </w:tc>
        <w:tc>
          <w:tcPr>
            <w:tcW w:w="1032" w:type="dxa"/>
          </w:tcPr>
          <w:p w14:paraId="65BC8ED6" w14:textId="77777777" w:rsidR="00B362AF" w:rsidRPr="004F4D29" w:rsidRDefault="00B362AF" w:rsidP="00A01CF9"/>
        </w:tc>
        <w:tc>
          <w:tcPr>
            <w:tcW w:w="1032" w:type="dxa"/>
          </w:tcPr>
          <w:p w14:paraId="030E971E" w14:textId="7CF66E79" w:rsidR="00B362AF" w:rsidRPr="004F4D29" w:rsidRDefault="00B362AF" w:rsidP="00A01CF9">
            <w:r w:rsidRPr="004F4D29">
              <w:t>address</w:t>
            </w:r>
          </w:p>
        </w:tc>
        <w:tc>
          <w:tcPr>
            <w:tcW w:w="1032" w:type="dxa"/>
          </w:tcPr>
          <w:p w14:paraId="5B2C1118" w14:textId="77777777" w:rsidR="00B362AF" w:rsidRPr="004F4D29" w:rsidRDefault="00B362AF" w:rsidP="00A01CF9"/>
        </w:tc>
      </w:tr>
      <w:tr w:rsidR="00B362AF" w:rsidRPr="004F4D29" w14:paraId="3EC84AB0" w14:textId="4498B630" w:rsidTr="00B362AF">
        <w:tc>
          <w:tcPr>
            <w:tcW w:w="2147" w:type="dxa"/>
          </w:tcPr>
          <w:p w14:paraId="005E5416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st_update</w:t>
            </w:r>
            <w:proofErr w:type="spellEnd"/>
          </w:p>
        </w:tc>
        <w:tc>
          <w:tcPr>
            <w:tcW w:w="1980" w:type="dxa"/>
          </w:tcPr>
          <w:p w14:paraId="3DCC9108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TIMESTAMP(</w:t>
            </w:r>
            <w:proofErr w:type="gramEnd"/>
            <w:r w:rsidRPr="004F4D29">
              <w:t>6) WITHOUT TIMEZONE</w:t>
            </w:r>
          </w:p>
        </w:tc>
        <w:tc>
          <w:tcPr>
            <w:tcW w:w="1839" w:type="dxa"/>
          </w:tcPr>
          <w:p w14:paraId="6BE4ACDB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ate entry was last updated</w:t>
            </w:r>
          </w:p>
        </w:tc>
        <w:tc>
          <w:tcPr>
            <w:tcW w:w="1032" w:type="dxa"/>
          </w:tcPr>
          <w:p w14:paraId="2E96B306" w14:textId="77777777" w:rsidR="00B362AF" w:rsidRPr="004F4D29" w:rsidRDefault="00B362AF" w:rsidP="00A01CF9"/>
        </w:tc>
        <w:tc>
          <w:tcPr>
            <w:tcW w:w="1032" w:type="dxa"/>
          </w:tcPr>
          <w:p w14:paraId="510F608F" w14:textId="77777777" w:rsidR="00B362AF" w:rsidRPr="004F4D29" w:rsidRDefault="00B362AF" w:rsidP="00A01CF9"/>
        </w:tc>
        <w:tc>
          <w:tcPr>
            <w:tcW w:w="1032" w:type="dxa"/>
          </w:tcPr>
          <w:p w14:paraId="31921B91" w14:textId="77777777" w:rsidR="00B362AF" w:rsidRPr="004F4D29" w:rsidRDefault="00B362AF" w:rsidP="00A01CF9"/>
        </w:tc>
      </w:tr>
    </w:tbl>
    <w:p w14:paraId="2CBEE4C8" w14:textId="258442CC" w:rsidR="005C3366" w:rsidRPr="004F4D29" w:rsidRDefault="005C3366"/>
    <w:p w14:paraId="45A4ED27" w14:textId="71365941" w:rsidR="005C3366" w:rsidRPr="004F4D29" w:rsidRDefault="005C3366" w:rsidP="005C3366">
      <w:pPr>
        <w:rPr>
          <w:b/>
          <w:bCs/>
          <w:color w:val="70AD47" w:themeColor="accent6"/>
        </w:rPr>
      </w:pPr>
      <w:proofErr w:type="spellStart"/>
      <w:r w:rsidRPr="004F4D29">
        <w:rPr>
          <w:b/>
          <w:bCs/>
          <w:color w:val="70AD47" w:themeColor="accent6"/>
        </w:rPr>
        <w:t>Film_actor</w:t>
      </w:r>
      <w:proofErr w:type="spellEnd"/>
      <w:r w:rsidR="00DE54A6">
        <w:rPr>
          <w:b/>
          <w:bCs/>
          <w:color w:val="70AD47" w:themeColor="accent6"/>
        </w:rPr>
        <w:fldChar w:fldCharType="begin"/>
      </w:r>
      <w:r w:rsidR="00DE54A6">
        <w:instrText xml:space="preserve"> XE "</w:instrText>
      </w:r>
      <w:r w:rsidR="00DE54A6" w:rsidRPr="00883B80">
        <w:rPr>
          <w:b/>
          <w:bCs/>
          <w:color w:val="70AD47" w:themeColor="accent6"/>
        </w:rPr>
        <w:instrText>Film_actor</w:instrText>
      </w:r>
      <w:r w:rsidR="00DE54A6">
        <w:instrText xml:space="preserve">" \b </w:instrText>
      </w:r>
      <w:r w:rsidR="00DE54A6">
        <w:rPr>
          <w:b/>
          <w:bCs/>
          <w:color w:val="70AD47" w:themeColor="accent6"/>
        </w:rPr>
        <w:fldChar w:fldCharType="end"/>
      </w:r>
    </w:p>
    <w:p w14:paraId="5E0346C7" w14:textId="3D5D11E4" w:rsidR="005C3366" w:rsidRPr="004F4D29" w:rsidRDefault="005C33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9"/>
        <w:gridCol w:w="2021"/>
        <w:gridCol w:w="1885"/>
        <w:gridCol w:w="1109"/>
        <w:gridCol w:w="1109"/>
        <w:gridCol w:w="1109"/>
      </w:tblGrid>
      <w:tr w:rsidR="005304FB" w:rsidRPr="004F4D29" w14:paraId="5C6BF03A" w14:textId="32D775D5" w:rsidTr="005304FB">
        <w:tc>
          <w:tcPr>
            <w:tcW w:w="1829" w:type="dxa"/>
          </w:tcPr>
          <w:p w14:paraId="27043AF0" w14:textId="77777777" w:rsidR="005304FB" w:rsidRPr="004F4D29" w:rsidRDefault="005304FB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Column</w:t>
            </w:r>
          </w:p>
        </w:tc>
        <w:tc>
          <w:tcPr>
            <w:tcW w:w="2021" w:type="dxa"/>
          </w:tcPr>
          <w:p w14:paraId="6855E1C0" w14:textId="77777777" w:rsidR="005304FB" w:rsidRPr="004F4D29" w:rsidRDefault="005304FB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ata Type</w:t>
            </w:r>
          </w:p>
        </w:tc>
        <w:tc>
          <w:tcPr>
            <w:tcW w:w="1885" w:type="dxa"/>
          </w:tcPr>
          <w:p w14:paraId="41C2776A" w14:textId="77777777" w:rsidR="005304FB" w:rsidRPr="004F4D29" w:rsidRDefault="005304FB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escription</w:t>
            </w:r>
          </w:p>
        </w:tc>
        <w:tc>
          <w:tcPr>
            <w:tcW w:w="1109" w:type="dxa"/>
          </w:tcPr>
          <w:p w14:paraId="6E0ADB50" w14:textId="021B4EBB" w:rsidR="005304FB" w:rsidRPr="004F4D29" w:rsidRDefault="005304FB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Key</w:t>
            </w:r>
          </w:p>
        </w:tc>
        <w:tc>
          <w:tcPr>
            <w:tcW w:w="1109" w:type="dxa"/>
          </w:tcPr>
          <w:p w14:paraId="4276885E" w14:textId="231351C5" w:rsidR="005304FB" w:rsidRPr="004F4D29" w:rsidRDefault="005304FB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 to</w:t>
            </w:r>
          </w:p>
        </w:tc>
        <w:tc>
          <w:tcPr>
            <w:tcW w:w="1109" w:type="dxa"/>
          </w:tcPr>
          <w:p w14:paraId="0ED0483F" w14:textId="39A77C50" w:rsidR="005304FB" w:rsidRPr="004F4D29" w:rsidRDefault="005304FB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 from</w:t>
            </w:r>
          </w:p>
        </w:tc>
      </w:tr>
      <w:tr w:rsidR="005304FB" w:rsidRPr="004F4D29" w14:paraId="7EEE2160" w14:textId="67704086" w:rsidTr="005304FB">
        <w:tc>
          <w:tcPr>
            <w:tcW w:w="1829" w:type="dxa"/>
          </w:tcPr>
          <w:p w14:paraId="33EBCF4A" w14:textId="77777777" w:rsidR="005304FB" w:rsidRPr="004F4D29" w:rsidRDefault="005304FB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actor_id</w:t>
            </w:r>
            <w:proofErr w:type="spellEnd"/>
          </w:p>
        </w:tc>
        <w:tc>
          <w:tcPr>
            <w:tcW w:w="2021" w:type="dxa"/>
          </w:tcPr>
          <w:p w14:paraId="787C2B23" w14:textId="77777777" w:rsidR="005304FB" w:rsidRPr="004F4D29" w:rsidRDefault="005304FB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885" w:type="dxa"/>
          </w:tcPr>
          <w:p w14:paraId="4E8FD513" w14:textId="77777777" w:rsidR="005304FB" w:rsidRPr="004F4D29" w:rsidRDefault="005304FB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actor</w:t>
            </w:r>
          </w:p>
        </w:tc>
        <w:tc>
          <w:tcPr>
            <w:tcW w:w="1109" w:type="dxa"/>
          </w:tcPr>
          <w:p w14:paraId="75307E01" w14:textId="0D6EB36D" w:rsidR="005304FB" w:rsidRPr="004F4D29" w:rsidRDefault="00F75746" w:rsidP="00A01CF9">
            <w:r w:rsidRPr="004F4D29">
              <w:t>Primary Key</w:t>
            </w:r>
          </w:p>
        </w:tc>
        <w:tc>
          <w:tcPr>
            <w:tcW w:w="1109" w:type="dxa"/>
          </w:tcPr>
          <w:p w14:paraId="1CD477C0" w14:textId="262A5030" w:rsidR="005304FB" w:rsidRPr="004F4D29" w:rsidRDefault="00F75746" w:rsidP="00A01CF9">
            <w:r w:rsidRPr="004F4D29">
              <w:t>Actor</w:t>
            </w:r>
          </w:p>
        </w:tc>
        <w:tc>
          <w:tcPr>
            <w:tcW w:w="1109" w:type="dxa"/>
          </w:tcPr>
          <w:p w14:paraId="586831E4" w14:textId="77777777" w:rsidR="005304FB" w:rsidRPr="004F4D29" w:rsidRDefault="005304FB" w:rsidP="00A01CF9"/>
        </w:tc>
      </w:tr>
      <w:tr w:rsidR="005304FB" w:rsidRPr="004F4D29" w14:paraId="67BCFBF8" w14:textId="304ED02B" w:rsidTr="005304FB">
        <w:tc>
          <w:tcPr>
            <w:tcW w:w="1829" w:type="dxa"/>
          </w:tcPr>
          <w:p w14:paraId="10835A29" w14:textId="77777777" w:rsidR="005304FB" w:rsidRPr="004F4D29" w:rsidRDefault="005304FB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film_id</w:t>
            </w:r>
            <w:proofErr w:type="spellEnd"/>
          </w:p>
        </w:tc>
        <w:tc>
          <w:tcPr>
            <w:tcW w:w="2021" w:type="dxa"/>
          </w:tcPr>
          <w:p w14:paraId="1A269B28" w14:textId="77777777" w:rsidR="005304FB" w:rsidRPr="004F4D29" w:rsidRDefault="005304FB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885" w:type="dxa"/>
          </w:tcPr>
          <w:p w14:paraId="561B1337" w14:textId="77777777" w:rsidR="005304FB" w:rsidRPr="004F4D29" w:rsidRDefault="005304FB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film</w:t>
            </w:r>
          </w:p>
        </w:tc>
        <w:tc>
          <w:tcPr>
            <w:tcW w:w="1109" w:type="dxa"/>
          </w:tcPr>
          <w:p w14:paraId="3117117F" w14:textId="2EF461EE" w:rsidR="005304FB" w:rsidRPr="004F4D29" w:rsidRDefault="00CE0EA9" w:rsidP="00A01CF9">
            <w:r>
              <w:t xml:space="preserve">Primary </w:t>
            </w:r>
            <w:r w:rsidR="00F75746" w:rsidRPr="004F4D29">
              <w:t>Key</w:t>
            </w:r>
          </w:p>
        </w:tc>
        <w:tc>
          <w:tcPr>
            <w:tcW w:w="1109" w:type="dxa"/>
          </w:tcPr>
          <w:p w14:paraId="6886C9B7" w14:textId="7CCC6359" w:rsidR="005304FB" w:rsidRPr="004F4D29" w:rsidRDefault="00F75746" w:rsidP="00A01CF9">
            <w:proofErr w:type="spellStart"/>
            <w:r w:rsidRPr="004F4D29">
              <w:t>Film</w:t>
            </w:r>
            <w:r w:rsidR="00CE0EA9">
              <w:t>_id</w:t>
            </w:r>
            <w:proofErr w:type="spellEnd"/>
          </w:p>
        </w:tc>
        <w:tc>
          <w:tcPr>
            <w:tcW w:w="1109" w:type="dxa"/>
          </w:tcPr>
          <w:p w14:paraId="5A94E161" w14:textId="77777777" w:rsidR="005304FB" w:rsidRPr="004F4D29" w:rsidRDefault="005304FB" w:rsidP="00A01CF9"/>
        </w:tc>
      </w:tr>
      <w:tr w:rsidR="005304FB" w:rsidRPr="004F4D29" w14:paraId="5386DE1F" w14:textId="1C972553" w:rsidTr="005304FB">
        <w:tc>
          <w:tcPr>
            <w:tcW w:w="1829" w:type="dxa"/>
          </w:tcPr>
          <w:p w14:paraId="581B54E0" w14:textId="77777777" w:rsidR="005304FB" w:rsidRPr="004F4D29" w:rsidRDefault="005304FB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st_update</w:t>
            </w:r>
            <w:proofErr w:type="spellEnd"/>
          </w:p>
        </w:tc>
        <w:tc>
          <w:tcPr>
            <w:tcW w:w="2021" w:type="dxa"/>
          </w:tcPr>
          <w:p w14:paraId="2B93F1EA" w14:textId="77777777" w:rsidR="005304FB" w:rsidRPr="004F4D29" w:rsidRDefault="005304FB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TIMESTAMP(</w:t>
            </w:r>
            <w:proofErr w:type="gramEnd"/>
            <w:r w:rsidRPr="004F4D29">
              <w:t>6) WITHOUT TIMEZONE</w:t>
            </w:r>
          </w:p>
        </w:tc>
        <w:tc>
          <w:tcPr>
            <w:tcW w:w="1885" w:type="dxa"/>
          </w:tcPr>
          <w:p w14:paraId="65B45DFF" w14:textId="77777777" w:rsidR="005304FB" w:rsidRPr="004F4D29" w:rsidRDefault="005304FB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ate entry was last updated</w:t>
            </w:r>
          </w:p>
        </w:tc>
        <w:tc>
          <w:tcPr>
            <w:tcW w:w="1109" w:type="dxa"/>
          </w:tcPr>
          <w:p w14:paraId="6F69A5EF" w14:textId="77777777" w:rsidR="005304FB" w:rsidRPr="004F4D29" w:rsidRDefault="005304FB" w:rsidP="00A01CF9"/>
        </w:tc>
        <w:tc>
          <w:tcPr>
            <w:tcW w:w="1109" w:type="dxa"/>
          </w:tcPr>
          <w:p w14:paraId="00FADC13" w14:textId="77777777" w:rsidR="005304FB" w:rsidRPr="004F4D29" w:rsidRDefault="005304FB" w:rsidP="00A01CF9"/>
        </w:tc>
        <w:tc>
          <w:tcPr>
            <w:tcW w:w="1109" w:type="dxa"/>
          </w:tcPr>
          <w:p w14:paraId="6D7FA7E2" w14:textId="77777777" w:rsidR="005304FB" w:rsidRPr="004F4D29" w:rsidRDefault="005304FB" w:rsidP="00A01CF9"/>
        </w:tc>
      </w:tr>
    </w:tbl>
    <w:p w14:paraId="36842CDF" w14:textId="3BF3938D" w:rsidR="005C3366" w:rsidRPr="004F4D29" w:rsidRDefault="005C3366"/>
    <w:p w14:paraId="2C23ACF5" w14:textId="63969562" w:rsidR="005C3366" w:rsidRPr="004F4D29" w:rsidRDefault="005C3366" w:rsidP="005C3366">
      <w:pPr>
        <w:rPr>
          <w:b/>
          <w:bCs/>
          <w:color w:val="70AD47" w:themeColor="accent6"/>
        </w:rPr>
      </w:pPr>
      <w:r w:rsidRPr="004F4D29">
        <w:rPr>
          <w:b/>
          <w:bCs/>
          <w:color w:val="70AD47" w:themeColor="accent6"/>
        </w:rPr>
        <w:t>Inventory</w:t>
      </w:r>
      <w:r w:rsidR="00DE54A6">
        <w:rPr>
          <w:b/>
          <w:bCs/>
          <w:color w:val="70AD47" w:themeColor="accent6"/>
        </w:rPr>
        <w:fldChar w:fldCharType="begin"/>
      </w:r>
      <w:r w:rsidR="00DE54A6">
        <w:instrText xml:space="preserve"> XE "</w:instrText>
      </w:r>
      <w:r w:rsidR="00DE54A6" w:rsidRPr="005A73F7">
        <w:rPr>
          <w:b/>
          <w:bCs/>
          <w:color w:val="70AD47" w:themeColor="accent6"/>
        </w:rPr>
        <w:instrText>Inventory</w:instrText>
      </w:r>
      <w:r w:rsidR="00DE54A6">
        <w:instrText xml:space="preserve">" \b </w:instrText>
      </w:r>
      <w:r w:rsidR="00DE54A6">
        <w:rPr>
          <w:b/>
          <w:bCs/>
          <w:color w:val="70AD47" w:themeColor="accent6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3"/>
        <w:gridCol w:w="2016"/>
        <w:gridCol w:w="1879"/>
        <w:gridCol w:w="1098"/>
        <w:gridCol w:w="1098"/>
        <w:gridCol w:w="1098"/>
      </w:tblGrid>
      <w:tr w:rsidR="009A4ADF" w:rsidRPr="004F4D29" w14:paraId="5A20D9E3" w14:textId="00C81FD8" w:rsidTr="009A4ADF">
        <w:tc>
          <w:tcPr>
            <w:tcW w:w="1873" w:type="dxa"/>
          </w:tcPr>
          <w:p w14:paraId="7B3D42A2" w14:textId="77777777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Column</w:t>
            </w:r>
          </w:p>
        </w:tc>
        <w:tc>
          <w:tcPr>
            <w:tcW w:w="2016" w:type="dxa"/>
          </w:tcPr>
          <w:p w14:paraId="78323570" w14:textId="77777777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ata Type</w:t>
            </w:r>
          </w:p>
        </w:tc>
        <w:tc>
          <w:tcPr>
            <w:tcW w:w="1879" w:type="dxa"/>
          </w:tcPr>
          <w:p w14:paraId="3938FBCE" w14:textId="77777777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escription</w:t>
            </w:r>
          </w:p>
        </w:tc>
        <w:tc>
          <w:tcPr>
            <w:tcW w:w="1098" w:type="dxa"/>
          </w:tcPr>
          <w:p w14:paraId="422A1868" w14:textId="0121F472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Key</w:t>
            </w:r>
          </w:p>
        </w:tc>
        <w:tc>
          <w:tcPr>
            <w:tcW w:w="1098" w:type="dxa"/>
          </w:tcPr>
          <w:p w14:paraId="5C3D812E" w14:textId="62A54FDF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s to</w:t>
            </w:r>
          </w:p>
        </w:tc>
        <w:tc>
          <w:tcPr>
            <w:tcW w:w="1098" w:type="dxa"/>
          </w:tcPr>
          <w:p w14:paraId="187A5001" w14:textId="7A29845C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s from</w:t>
            </w:r>
          </w:p>
        </w:tc>
      </w:tr>
      <w:tr w:rsidR="009A4ADF" w:rsidRPr="004F4D29" w14:paraId="32ED420B" w14:textId="275BE220" w:rsidTr="009A4ADF">
        <w:tc>
          <w:tcPr>
            <w:tcW w:w="1873" w:type="dxa"/>
          </w:tcPr>
          <w:p w14:paraId="3953C151" w14:textId="77777777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inventory_id</w:t>
            </w:r>
            <w:proofErr w:type="spellEnd"/>
          </w:p>
        </w:tc>
        <w:tc>
          <w:tcPr>
            <w:tcW w:w="2016" w:type="dxa"/>
          </w:tcPr>
          <w:p w14:paraId="5D2C10D3" w14:textId="77777777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ERIAL</w:t>
            </w:r>
          </w:p>
        </w:tc>
        <w:tc>
          <w:tcPr>
            <w:tcW w:w="1879" w:type="dxa"/>
          </w:tcPr>
          <w:p w14:paraId="7E8E44AB" w14:textId="77777777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item</w:t>
            </w:r>
          </w:p>
        </w:tc>
        <w:tc>
          <w:tcPr>
            <w:tcW w:w="1098" w:type="dxa"/>
          </w:tcPr>
          <w:p w14:paraId="1D196087" w14:textId="7D5293C4" w:rsidR="009A4ADF" w:rsidRPr="004F4D29" w:rsidRDefault="00D70C60" w:rsidP="00A01CF9">
            <w:r w:rsidRPr="004F4D29">
              <w:t>Primary Key</w:t>
            </w:r>
          </w:p>
        </w:tc>
        <w:tc>
          <w:tcPr>
            <w:tcW w:w="1098" w:type="dxa"/>
          </w:tcPr>
          <w:p w14:paraId="741775BC" w14:textId="77777777" w:rsidR="009A4ADF" w:rsidRPr="004F4D29" w:rsidRDefault="009A4ADF" w:rsidP="00A01CF9"/>
        </w:tc>
        <w:tc>
          <w:tcPr>
            <w:tcW w:w="1098" w:type="dxa"/>
          </w:tcPr>
          <w:p w14:paraId="0AFEA79A" w14:textId="17D26EED" w:rsidR="009A4ADF" w:rsidRPr="004F4D29" w:rsidRDefault="00CE0EA9" w:rsidP="00A01CF9">
            <w:r>
              <w:t>rental</w:t>
            </w:r>
          </w:p>
        </w:tc>
      </w:tr>
      <w:tr w:rsidR="009A4ADF" w:rsidRPr="004F4D29" w14:paraId="5EE295B3" w14:textId="66708317" w:rsidTr="009A4ADF">
        <w:tc>
          <w:tcPr>
            <w:tcW w:w="1873" w:type="dxa"/>
          </w:tcPr>
          <w:p w14:paraId="530B6574" w14:textId="77777777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film_id</w:t>
            </w:r>
            <w:proofErr w:type="spellEnd"/>
          </w:p>
        </w:tc>
        <w:tc>
          <w:tcPr>
            <w:tcW w:w="2016" w:type="dxa"/>
          </w:tcPr>
          <w:p w14:paraId="773FFB96" w14:textId="77777777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879" w:type="dxa"/>
          </w:tcPr>
          <w:p w14:paraId="6CA3B1A2" w14:textId="77777777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film</w:t>
            </w:r>
          </w:p>
        </w:tc>
        <w:tc>
          <w:tcPr>
            <w:tcW w:w="1098" w:type="dxa"/>
          </w:tcPr>
          <w:p w14:paraId="12ACC2A6" w14:textId="3B95ADE1" w:rsidR="009A4ADF" w:rsidRPr="004F4D29" w:rsidRDefault="00CE0EA9" w:rsidP="00A01CF9">
            <w:r>
              <w:t>Foreign Key</w:t>
            </w:r>
          </w:p>
        </w:tc>
        <w:tc>
          <w:tcPr>
            <w:tcW w:w="1098" w:type="dxa"/>
          </w:tcPr>
          <w:p w14:paraId="57C7E07D" w14:textId="0EA0A1D7" w:rsidR="009A4ADF" w:rsidRPr="004F4D29" w:rsidRDefault="00D70C60" w:rsidP="00A01CF9">
            <w:r w:rsidRPr="004F4D29">
              <w:t>Film</w:t>
            </w:r>
          </w:p>
        </w:tc>
        <w:tc>
          <w:tcPr>
            <w:tcW w:w="1098" w:type="dxa"/>
          </w:tcPr>
          <w:p w14:paraId="0561FE23" w14:textId="77777777" w:rsidR="009A4ADF" w:rsidRPr="004F4D29" w:rsidRDefault="009A4ADF" w:rsidP="00A01CF9"/>
        </w:tc>
      </w:tr>
      <w:tr w:rsidR="009A4ADF" w:rsidRPr="004F4D29" w14:paraId="2EBFA273" w14:textId="1B5F2862" w:rsidTr="009A4ADF">
        <w:tc>
          <w:tcPr>
            <w:tcW w:w="1873" w:type="dxa"/>
          </w:tcPr>
          <w:p w14:paraId="3595EBFD" w14:textId="77777777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store_id</w:t>
            </w:r>
            <w:proofErr w:type="spellEnd"/>
          </w:p>
        </w:tc>
        <w:tc>
          <w:tcPr>
            <w:tcW w:w="2016" w:type="dxa"/>
          </w:tcPr>
          <w:p w14:paraId="538B1B55" w14:textId="77777777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879" w:type="dxa"/>
          </w:tcPr>
          <w:p w14:paraId="1AA45E3A" w14:textId="77777777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store</w:t>
            </w:r>
          </w:p>
        </w:tc>
        <w:tc>
          <w:tcPr>
            <w:tcW w:w="1098" w:type="dxa"/>
          </w:tcPr>
          <w:p w14:paraId="007B6C92" w14:textId="77777777" w:rsidR="009A4ADF" w:rsidRPr="004F4D29" w:rsidRDefault="009A4ADF" w:rsidP="00A01CF9"/>
        </w:tc>
        <w:tc>
          <w:tcPr>
            <w:tcW w:w="1098" w:type="dxa"/>
          </w:tcPr>
          <w:p w14:paraId="430D7DA3" w14:textId="77777777" w:rsidR="009A4ADF" w:rsidRPr="004F4D29" w:rsidRDefault="009A4ADF" w:rsidP="00A01CF9"/>
        </w:tc>
        <w:tc>
          <w:tcPr>
            <w:tcW w:w="1098" w:type="dxa"/>
          </w:tcPr>
          <w:p w14:paraId="2C9CFCC3" w14:textId="77777777" w:rsidR="009A4ADF" w:rsidRPr="004F4D29" w:rsidRDefault="009A4ADF" w:rsidP="00A01CF9"/>
        </w:tc>
      </w:tr>
      <w:tr w:rsidR="009A4ADF" w:rsidRPr="004F4D29" w14:paraId="555F1DC7" w14:textId="1D99916B" w:rsidTr="009A4ADF">
        <w:tc>
          <w:tcPr>
            <w:tcW w:w="1873" w:type="dxa"/>
          </w:tcPr>
          <w:p w14:paraId="08C7E548" w14:textId="77777777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st_update</w:t>
            </w:r>
            <w:proofErr w:type="spellEnd"/>
          </w:p>
        </w:tc>
        <w:tc>
          <w:tcPr>
            <w:tcW w:w="2016" w:type="dxa"/>
          </w:tcPr>
          <w:p w14:paraId="77B3A3EA" w14:textId="77777777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TIMESTAMP(</w:t>
            </w:r>
            <w:proofErr w:type="gramEnd"/>
            <w:r w:rsidRPr="004F4D29">
              <w:t>6) WITHOUT TIMEZONE</w:t>
            </w:r>
          </w:p>
        </w:tc>
        <w:tc>
          <w:tcPr>
            <w:tcW w:w="1879" w:type="dxa"/>
          </w:tcPr>
          <w:p w14:paraId="41A44104" w14:textId="77777777" w:rsidR="009A4ADF" w:rsidRPr="004F4D29" w:rsidRDefault="009A4AD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ate entry was last updated</w:t>
            </w:r>
          </w:p>
        </w:tc>
        <w:tc>
          <w:tcPr>
            <w:tcW w:w="1098" w:type="dxa"/>
          </w:tcPr>
          <w:p w14:paraId="2CC4E432" w14:textId="77777777" w:rsidR="009A4ADF" w:rsidRPr="004F4D29" w:rsidRDefault="009A4ADF" w:rsidP="00A01CF9"/>
        </w:tc>
        <w:tc>
          <w:tcPr>
            <w:tcW w:w="1098" w:type="dxa"/>
          </w:tcPr>
          <w:p w14:paraId="5CC4C91D" w14:textId="77777777" w:rsidR="009A4ADF" w:rsidRPr="004F4D29" w:rsidRDefault="009A4ADF" w:rsidP="00A01CF9"/>
        </w:tc>
        <w:tc>
          <w:tcPr>
            <w:tcW w:w="1098" w:type="dxa"/>
          </w:tcPr>
          <w:p w14:paraId="276C81C6" w14:textId="77777777" w:rsidR="009A4ADF" w:rsidRPr="004F4D29" w:rsidRDefault="009A4ADF" w:rsidP="00A01CF9"/>
        </w:tc>
      </w:tr>
    </w:tbl>
    <w:p w14:paraId="0A704DD6" w14:textId="6D558B2F" w:rsidR="005C3366" w:rsidRPr="004F4D29" w:rsidRDefault="005C3366"/>
    <w:p w14:paraId="12A53AEF" w14:textId="5ADB805E" w:rsidR="005C3366" w:rsidRPr="004F4D29" w:rsidRDefault="005C3366" w:rsidP="005C3366">
      <w:pPr>
        <w:rPr>
          <w:b/>
          <w:bCs/>
          <w:color w:val="70AD47" w:themeColor="accent6"/>
        </w:rPr>
      </w:pPr>
      <w:r w:rsidRPr="004F4D29">
        <w:rPr>
          <w:b/>
          <w:bCs/>
          <w:color w:val="70AD47" w:themeColor="accent6"/>
        </w:rPr>
        <w:t>Film Category</w:t>
      </w:r>
      <w:r w:rsidR="00DE54A6">
        <w:rPr>
          <w:b/>
          <w:bCs/>
          <w:color w:val="70AD47" w:themeColor="accent6"/>
        </w:rPr>
        <w:fldChar w:fldCharType="begin"/>
      </w:r>
      <w:r w:rsidR="00DE54A6">
        <w:instrText xml:space="preserve"> XE "</w:instrText>
      </w:r>
      <w:r w:rsidR="00DE54A6" w:rsidRPr="00ED157C">
        <w:rPr>
          <w:b/>
          <w:bCs/>
          <w:color w:val="70AD47" w:themeColor="accent6"/>
        </w:rPr>
        <w:instrText>Film Category</w:instrText>
      </w:r>
      <w:r w:rsidR="00DE54A6">
        <w:instrText xml:space="preserve">" \b </w:instrText>
      </w:r>
      <w:r w:rsidR="00DE54A6">
        <w:rPr>
          <w:b/>
          <w:bCs/>
          <w:color w:val="70AD47" w:themeColor="accent6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3"/>
        <w:gridCol w:w="1990"/>
        <w:gridCol w:w="2015"/>
        <w:gridCol w:w="1048"/>
        <w:gridCol w:w="1048"/>
        <w:gridCol w:w="1048"/>
      </w:tblGrid>
      <w:tr w:rsidR="007C184C" w:rsidRPr="004F4D29" w14:paraId="1135ED73" w14:textId="4BEA9B59" w:rsidTr="007C184C">
        <w:tc>
          <w:tcPr>
            <w:tcW w:w="1913" w:type="dxa"/>
          </w:tcPr>
          <w:p w14:paraId="012286B8" w14:textId="77777777" w:rsidR="007C184C" w:rsidRPr="004F4D29" w:rsidRDefault="007C184C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Column</w:t>
            </w:r>
          </w:p>
        </w:tc>
        <w:tc>
          <w:tcPr>
            <w:tcW w:w="1990" w:type="dxa"/>
          </w:tcPr>
          <w:p w14:paraId="2496F538" w14:textId="77777777" w:rsidR="007C184C" w:rsidRPr="004F4D29" w:rsidRDefault="007C184C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ata Type</w:t>
            </w:r>
          </w:p>
        </w:tc>
        <w:tc>
          <w:tcPr>
            <w:tcW w:w="2015" w:type="dxa"/>
          </w:tcPr>
          <w:p w14:paraId="4E4A3DE9" w14:textId="77777777" w:rsidR="007C184C" w:rsidRPr="004F4D29" w:rsidRDefault="007C184C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escription</w:t>
            </w:r>
          </w:p>
        </w:tc>
        <w:tc>
          <w:tcPr>
            <w:tcW w:w="1048" w:type="dxa"/>
          </w:tcPr>
          <w:p w14:paraId="5DAF59CF" w14:textId="6FD1B38B" w:rsidR="007C184C" w:rsidRPr="004F4D29" w:rsidRDefault="007C184C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Key</w:t>
            </w:r>
          </w:p>
        </w:tc>
        <w:tc>
          <w:tcPr>
            <w:tcW w:w="1048" w:type="dxa"/>
          </w:tcPr>
          <w:p w14:paraId="46179AB6" w14:textId="571A4D21" w:rsidR="007C184C" w:rsidRPr="004F4D29" w:rsidRDefault="007C184C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 from</w:t>
            </w:r>
          </w:p>
        </w:tc>
        <w:tc>
          <w:tcPr>
            <w:tcW w:w="1048" w:type="dxa"/>
          </w:tcPr>
          <w:p w14:paraId="02569009" w14:textId="47DA1878" w:rsidR="007C184C" w:rsidRPr="004F4D29" w:rsidRDefault="007C184C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 to</w:t>
            </w:r>
          </w:p>
        </w:tc>
      </w:tr>
      <w:tr w:rsidR="007C184C" w:rsidRPr="004F4D29" w14:paraId="2BBDD15A" w14:textId="4DE04F8F" w:rsidTr="007C184C">
        <w:tc>
          <w:tcPr>
            <w:tcW w:w="1913" w:type="dxa"/>
          </w:tcPr>
          <w:p w14:paraId="5CE30FD2" w14:textId="77777777" w:rsidR="007C184C" w:rsidRPr="004F4D29" w:rsidRDefault="007C184C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film_id</w:t>
            </w:r>
            <w:proofErr w:type="spellEnd"/>
          </w:p>
        </w:tc>
        <w:tc>
          <w:tcPr>
            <w:tcW w:w="1990" w:type="dxa"/>
          </w:tcPr>
          <w:p w14:paraId="0DE2CA3A" w14:textId="77777777" w:rsidR="007C184C" w:rsidRPr="004F4D29" w:rsidRDefault="007C184C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2015" w:type="dxa"/>
          </w:tcPr>
          <w:p w14:paraId="5074CBDE" w14:textId="77777777" w:rsidR="007C184C" w:rsidRPr="004F4D29" w:rsidRDefault="007C184C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film</w:t>
            </w:r>
          </w:p>
        </w:tc>
        <w:tc>
          <w:tcPr>
            <w:tcW w:w="1048" w:type="dxa"/>
          </w:tcPr>
          <w:p w14:paraId="678894A8" w14:textId="24F6A1E3" w:rsidR="007C184C" w:rsidRPr="004F4D29" w:rsidRDefault="00786359" w:rsidP="00A01CF9">
            <w:r>
              <w:t>Primary</w:t>
            </w:r>
            <w:r w:rsidR="007C184C" w:rsidRPr="004F4D29">
              <w:t xml:space="preserve"> Key</w:t>
            </w:r>
          </w:p>
        </w:tc>
        <w:tc>
          <w:tcPr>
            <w:tcW w:w="1048" w:type="dxa"/>
          </w:tcPr>
          <w:p w14:paraId="48A43529" w14:textId="1195CB63" w:rsidR="007C184C" w:rsidRPr="004F4D29" w:rsidRDefault="007C184C" w:rsidP="00A01CF9"/>
        </w:tc>
        <w:tc>
          <w:tcPr>
            <w:tcW w:w="1048" w:type="dxa"/>
          </w:tcPr>
          <w:p w14:paraId="3158F3D3" w14:textId="510C6A11" w:rsidR="007C184C" w:rsidRPr="004F4D29" w:rsidRDefault="00786359" w:rsidP="00A01CF9">
            <w:r>
              <w:t>Film</w:t>
            </w:r>
          </w:p>
        </w:tc>
      </w:tr>
      <w:tr w:rsidR="007C184C" w:rsidRPr="004F4D29" w14:paraId="2ECB22F9" w14:textId="3C8EAC16" w:rsidTr="007C184C">
        <w:tc>
          <w:tcPr>
            <w:tcW w:w="1913" w:type="dxa"/>
          </w:tcPr>
          <w:p w14:paraId="2C152B09" w14:textId="2CDF87D0" w:rsidR="007C184C" w:rsidRPr="004F4D29" w:rsidRDefault="00786359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>
              <w:t>c</w:t>
            </w:r>
            <w:r w:rsidR="007C184C" w:rsidRPr="004F4D29">
              <w:t>ategory</w:t>
            </w:r>
            <w:r>
              <w:t>_id</w:t>
            </w:r>
            <w:proofErr w:type="spellEnd"/>
          </w:p>
        </w:tc>
        <w:tc>
          <w:tcPr>
            <w:tcW w:w="1990" w:type="dxa"/>
          </w:tcPr>
          <w:p w14:paraId="4320BABB" w14:textId="77777777" w:rsidR="007C184C" w:rsidRPr="004F4D29" w:rsidRDefault="007C184C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2015" w:type="dxa"/>
          </w:tcPr>
          <w:p w14:paraId="59A87631" w14:textId="77777777" w:rsidR="007C184C" w:rsidRPr="004F4D29" w:rsidRDefault="007C184C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genre/category</w:t>
            </w:r>
          </w:p>
        </w:tc>
        <w:tc>
          <w:tcPr>
            <w:tcW w:w="1048" w:type="dxa"/>
          </w:tcPr>
          <w:p w14:paraId="2AFAA0D0" w14:textId="056B5CC1" w:rsidR="007C184C" w:rsidRPr="004F4D29" w:rsidRDefault="00786359" w:rsidP="00A01CF9">
            <w:r>
              <w:t xml:space="preserve">Primary </w:t>
            </w:r>
            <w:r w:rsidR="007C184C" w:rsidRPr="004F4D29">
              <w:t>Key</w:t>
            </w:r>
          </w:p>
        </w:tc>
        <w:tc>
          <w:tcPr>
            <w:tcW w:w="1048" w:type="dxa"/>
          </w:tcPr>
          <w:p w14:paraId="0F483E33" w14:textId="5D824A4F" w:rsidR="007C184C" w:rsidRPr="004F4D29" w:rsidRDefault="007C184C" w:rsidP="00A01CF9"/>
        </w:tc>
        <w:tc>
          <w:tcPr>
            <w:tcW w:w="1048" w:type="dxa"/>
          </w:tcPr>
          <w:p w14:paraId="486C97F1" w14:textId="2CD6A12B" w:rsidR="007C184C" w:rsidRPr="004F4D29" w:rsidRDefault="00786359" w:rsidP="00A01CF9">
            <w:r>
              <w:t>Category</w:t>
            </w:r>
          </w:p>
        </w:tc>
      </w:tr>
      <w:tr w:rsidR="007C184C" w:rsidRPr="004F4D29" w14:paraId="5C001CCA" w14:textId="090DCB20" w:rsidTr="007C184C">
        <w:tc>
          <w:tcPr>
            <w:tcW w:w="1913" w:type="dxa"/>
          </w:tcPr>
          <w:p w14:paraId="420976E2" w14:textId="77777777" w:rsidR="007C184C" w:rsidRPr="004F4D29" w:rsidRDefault="007C184C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st_update</w:t>
            </w:r>
            <w:proofErr w:type="spellEnd"/>
          </w:p>
        </w:tc>
        <w:tc>
          <w:tcPr>
            <w:tcW w:w="1990" w:type="dxa"/>
          </w:tcPr>
          <w:p w14:paraId="0022A06F" w14:textId="77777777" w:rsidR="007C184C" w:rsidRPr="004F4D29" w:rsidRDefault="007C184C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TIMESTAMP(</w:t>
            </w:r>
            <w:proofErr w:type="gramEnd"/>
            <w:r w:rsidRPr="004F4D29">
              <w:t>6) WITHOUT TIMEZONE</w:t>
            </w:r>
          </w:p>
        </w:tc>
        <w:tc>
          <w:tcPr>
            <w:tcW w:w="2015" w:type="dxa"/>
          </w:tcPr>
          <w:p w14:paraId="4B717E1E" w14:textId="77777777" w:rsidR="007C184C" w:rsidRPr="004F4D29" w:rsidRDefault="007C184C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ate entry was last updated</w:t>
            </w:r>
          </w:p>
        </w:tc>
        <w:tc>
          <w:tcPr>
            <w:tcW w:w="1048" w:type="dxa"/>
          </w:tcPr>
          <w:p w14:paraId="2502A8AB" w14:textId="77777777" w:rsidR="007C184C" w:rsidRPr="004F4D29" w:rsidRDefault="007C184C" w:rsidP="00A01CF9"/>
        </w:tc>
        <w:tc>
          <w:tcPr>
            <w:tcW w:w="1048" w:type="dxa"/>
          </w:tcPr>
          <w:p w14:paraId="0F868C73" w14:textId="77777777" w:rsidR="007C184C" w:rsidRPr="004F4D29" w:rsidRDefault="007C184C" w:rsidP="00A01CF9"/>
        </w:tc>
        <w:tc>
          <w:tcPr>
            <w:tcW w:w="1048" w:type="dxa"/>
          </w:tcPr>
          <w:p w14:paraId="7136448B" w14:textId="77777777" w:rsidR="007C184C" w:rsidRPr="004F4D29" w:rsidRDefault="007C184C" w:rsidP="00A01CF9"/>
        </w:tc>
      </w:tr>
    </w:tbl>
    <w:p w14:paraId="05C98EC7" w14:textId="02589BAD" w:rsidR="005C3366" w:rsidRPr="004F4D29" w:rsidRDefault="005C3366"/>
    <w:p w14:paraId="1B1E91A6" w14:textId="6C1C5669" w:rsidR="005C3366" w:rsidRPr="004F4D29" w:rsidRDefault="005C3366" w:rsidP="005C3366">
      <w:pPr>
        <w:rPr>
          <w:b/>
          <w:bCs/>
          <w:color w:val="70AD47" w:themeColor="accent6"/>
        </w:rPr>
      </w:pPr>
      <w:r w:rsidRPr="004F4D29">
        <w:rPr>
          <w:b/>
          <w:bCs/>
          <w:color w:val="70AD47" w:themeColor="accent6"/>
        </w:rPr>
        <w:t>Staff</w:t>
      </w:r>
      <w:r w:rsidR="00DE54A6">
        <w:rPr>
          <w:b/>
          <w:bCs/>
          <w:color w:val="70AD47" w:themeColor="accent6"/>
        </w:rPr>
        <w:fldChar w:fldCharType="begin"/>
      </w:r>
      <w:r w:rsidR="00DE54A6">
        <w:instrText xml:space="preserve"> XE "</w:instrText>
      </w:r>
      <w:r w:rsidR="00DE54A6" w:rsidRPr="00D8574F">
        <w:rPr>
          <w:b/>
          <w:bCs/>
          <w:color w:val="70AD47" w:themeColor="accent6"/>
        </w:rPr>
        <w:instrText>Staff</w:instrText>
      </w:r>
      <w:r w:rsidR="00DE54A6">
        <w:instrText xml:space="preserve">" \b </w:instrText>
      </w:r>
      <w:r w:rsidR="00DE54A6">
        <w:rPr>
          <w:b/>
          <w:bCs/>
          <w:color w:val="70AD47" w:themeColor="accent6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2605"/>
        <w:gridCol w:w="1760"/>
        <w:gridCol w:w="964"/>
        <w:gridCol w:w="964"/>
        <w:gridCol w:w="1064"/>
      </w:tblGrid>
      <w:tr w:rsidR="00B362AF" w:rsidRPr="004F4D29" w14:paraId="012DE803" w14:textId="6653FCCB" w:rsidTr="00B362AF">
        <w:tc>
          <w:tcPr>
            <w:tcW w:w="1741" w:type="dxa"/>
          </w:tcPr>
          <w:p w14:paraId="70980108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Column</w:t>
            </w:r>
          </w:p>
        </w:tc>
        <w:tc>
          <w:tcPr>
            <w:tcW w:w="2616" w:type="dxa"/>
          </w:tcPr>
          <w:p w14:paraId="126C725D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ata Type</w:t>
            </w:r>
          </w:p>
        </w:tc>
        <w:tc>
          <w:tcPr>
            <w:tcW w:w="1801" w:type="dxa"/>
          </w:tcPr>
          <w:p w14:paraId="656C2755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escription</w:t>
            </w:r>
          </w:p>
        </w:tc>
        <w:tc>
          <w:tcPr>
            <w:tcW w:w="968" w:type="dxa"/>
          </w:tcPr>
          <w:p w14:paraId="1E5C4229" w14:textId="0EB96063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Key</w:t>
            </w:r>
          </w:p>
        </w:tc>
        <w:tc>
          <w:tcPr>
            <w:tcW w:w="968" w:type="dxa"/>
          </w:tcPr>
          <w:p w14:paraId="11DE642C" w14:textId="41A21A21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 to</w:t>
            </w:r>
          </w:p>
        </w:tc>
        <w:tc>
          <w:tcPr>
            <w:tcW w:w="968" w:type="dxa"/>
          </w:tcPr>
          <w:p w14:paraId="3F15E8F7" w14:textId="345C6290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 from</w:t>
            </w:r>
          </w:p>
        </w:tc>
      </w:tr>
      <w:tr w:rsidR="00B362AF" w:rsidRPr="004F4D29" w14:paraId="0F662FB1" w14:textId="469710D0" w:rsidTr="00B362AF">
        <w:tc>
          <w:tcPr>
            <w:tcW w:w="1741" w:type="dxa"/>
          </w:tcPr>
          <w:p w14:paraId="592A5F6E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staff_id</w:t>
            </w:r>
            <w:proofErr w:type="spellEnd"/>
          </w:p>
        </w:tc>
        <w:tc>
          <w:tcPr>
            <w:tcW w:w="2616" w:type="dxa"/>
          </w:tcPr>
          <w:p w14:paraId="499BDC79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ERIAL</w:t>
            </w:r>
          </w:p>
        </w:tc>
        <w:tc>
          <w:tcPr>
            <w:tcW w:w="1801" w:type="dxa"/>
          </w:tcPr>
          <w:p w14:paraId="7B65E745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employee</w:t>
            </w:r>
          </w:p>
        </w:tc>
        <w:tc>
          <w:tcPr>
            <w:tcW w:w="968" w:type="dxa"/>
          </w:tcPr>
          <w:p w14:paraId="71CDD9E9" w14:textId="187B13D7" w:rsidR="00B362AF" w:rsidRPr="004F4D29" w:rsidRDefault="00B362AF" w:rsidP="00A01CF9">
            <w:r w:rsidRPr="004F4D29">
              <w:t>Primary Key</w:t>
            </w:r>
          </w:p>
        </w:tc>
        <w:tc>
          <w:tcPr>
            <w:tcW w:w="968" w:type="dxa"/>
          </w:tcPr>
          <w:p w14:paraId="25175C7C" w14:textId="77777777" w:rsidR="00B362AF" w:rsidRPr="004F4D29" w:rsidRDefault="00B362AF" w:rsidP="00A01CF9"/>
        </w:tc>
        <w:tc>
          <w:tcPr>
            <w:tcW w:w="968" w:type="dxa"/>
          </w:tcPr>
          <w:p w14:paraId="2C6CE789" w14:textId="49CC1406" w:rsidR="00B362AF" w:rsidRPr="004F4D29" w:rsidRDefault="00B362AF" w:rsidP="00A01CF9">
            <w:r w:rsidRPr="004F4D29">
              <w:t>Payment</w:t>
            </w:r>
            <w:r w:rsidR="00DE54A6">
              <w:fldChar w:fldCharType="begin"/>
            </w:r>
            <w:r w:rsidR="00DE54A6">
              <w:instrText xml:space="preserve"> XE "</w:instrText>
            </w:r>
            <w:r w:rsidR="00DE54A6" w:rsidRPr="002534C6">
              <w:rPr>
                <w:b/>
                <w:bCs/>
                <w:color w:val="70AD47" w:themeColor="accent6"/>
              </w:rPr>
              <w:instrText>Payment</w:instrText>
            </w:r>
            <w:r w:rsidR="00DE54A6">
              <w:instrText xml:space="preserve">" \b </w:instrText>
            </w:r>
            <w:r w:rsidR="00DE54A6">
              <w:fldChar w:fldCharType="end"/>
            </w:r>
            <w:r w:rsidRPr="004F4D29">
              <w:t>, rental, store</w:t>
            </w:r>
          </w:p>
        </w:tc>
      </w:tr>
      <w:tr w:rsidR="00B362AF" w:rsidRPr="004F4D29" w14:paraId="5215D8B9" w14:textId="68FB42CA" w:rsidTr="00B362AF">
        <w:tc>
          <w:tcPr>
            <w:tcW w:w="1741" w:type="dxa"/>
          </w:tcPr>
          <w:p w14:paraId="5E4042E2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first_name</w:t>
            </w:r>
            <w:proofErr w:type="spellEnd"/>
          </w:p>
        </w:tc>
        <w:tc>
          <w:tcPr>
            <w:tcW w:w="2616" w:type="dxa"/>
          </w:tcPr>
          <w:p w14:paraId="6252D109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CHARACTERVARYING(</w:t>
            </w:r>
            <w:proofErr w:type="gramEnd"/>
            <w:r w:rsidRPr="004F4D29">
              <w:t>45)</w:t>
            </w:r>
          </w:p>
        </w:tc>
        <w:tc>
          <w:tcPr>
            <w:tcW w:w="1801" w:type="dxa"/>
          </w:tcPr>
          <w:p w14:paraId="1E2A268E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First name of employee</w:t>
            </w:r>
          </w:p>
        </w:tc>
        <w:tc>
          <w:tcPr>
            <w:tcW w:w="968" w:type="dxa"/>
          </w:tcPr>
          <w:p w14:paraId="5145AF1A" w14:textId="77777777" w:rsidR="00B362AF" w:rsidRPr="004F4D29" w:rsidRDefault="00B362AF" w:rsidP="00A01CF9"/>
        </w:tc>
        <w:tc>
          <w:tcPr>
            <w:tcW w:w="968" w:type="dxa"/>
          </w:tcPr>
          <w:p w14:paraId="1F962625" w14:textId="77777777" w:rsidR="00B362AF" w:rsidRPr="004F4D29" w:rsidRDefault="00B362AF" w:rsidP="00A01CF9"/>
        </w:tc>
        <w:tc>
          <w:tcPr>
            <w:tcW w:w="968" w:type="dxa"/>
          </w:tcPr>
          <w:p w14:paraId="0A3E3F4A" w14:textId="77777777" w:rsidR="00B362AF" w:rsidRPr="004F4D29" w:rsidRDefault="00B362AF" w:rsidP="00A01CF9"/>
        </w:tc>
      </w:tr>
      <w:tr w:rsidR="00B362AF" w:rsidRPr="004F4D29" w14:paraId="7B52B8E1" w14:textId="110EAFAF" w:rsidTr="00B362AF">
        <w:tc>
          <w:tcPr>
            <w:tcW w:w="1741" w:type="dxa"/>
          </w:tcPr>
          <w:p w14:paraId="2B280175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st_name</w:t>
            </w:r>
            <w:proofErr w:type="spellEnd"/>
          </w:p>
        </w:tc>
        <w:tc>
          <w:tcPr>
            <w:tcW w:w="2616" w:type="dxa"/>
          </w:tcPr>
          <w:p w14:paraId="38CCAD96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CHARACTERVARYING(</w:t>
            </w:r>
            <w:proofErr w:type="gramEnd"/>
            <w:r w:rsidRPr="004F4D29">
              <w:t>45)</w:t>
            </w:r>
          </w:p>
        </w:tc>
        <w:tc>
          <w:tcPr>
            <w:tcW w:w="1801" w:type="dxa"/>
          </w:tcPr>
          <w:p w14:paraId="1F2C234B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Last name of employee</w:t>
            </w:r>
          </w:p>
        </w:tc>
        <w:tc>
          <w:tcPr>
            <w:tcW w:w="968" w:type="dxa"/>
          </w:tcPr>
          <w:p w14:paraId="3F063C71" w14:textId="77777777" w:rsidR="00B362AF" w:rsidRPr="004F4D29" w:rsidRDefault="00B362AF" w:rsidP="00A01CF9"/>
        </w:tc>
        <w:tc>
          <w:tcPr>
            <w:tcW w:w="968" w:type="dxa"/>
          </w:tcPr>
          <w:p w14:paraId="26722AFE" w14:textId="77777777" w:rsidR="00B362AF" w:rsidRPr="004F4D29" w:rsidRDefault="00B362AF" w:rsidP="00A01CF9"/>
        </w:tc>
        <w:tc>
          <w:tcPr>
            <w:tcW w:w="968" w:type="dxa"/>
          </w:tcPr>
          <w:p w14:paraId="7B769015" w14:textId="77777777" w:rsidR="00B362AF" w:rsidRPr="004F4D29" w:rsidRDefault="00B362AF" w:rsidP="00A01CF9"/>
        </w:tc>
      </w:tr>
      <w:tr w:rsidR="00B362AF" w:rsidRPr="004F4D29" w14:paraId="1811BD20" w14:textId="0E8268B9" w:rsidTr="00B362AF">
        <w:tc>
          <w:tcPr>
            <w:tcW w:w="1741" w:type="dxa"/>
          </w:tcPr>
          <w:p w14:paraId="2F8B7844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address_id</w:t>
            </w:r>
            <w:proofErr w:type="spellEnd"/>
          </w:p>
        </w:tc>
        <w:tc>
          <w:tcPr>
            <w:tcW w:w="2616" w:type="dxa"/>
          </w:tcPr>
          <w:p w14:paraId="14918B2B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801" w:type="dxa"/>
          </w:tcPr>
          <w:p w14:paraId="2E94A885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employee’s address</w:t>
            </w:r>
          </w:p>
        </w:tc>
        <w:tc>
          <w:tcPr>
            <w:tcW w:w="968" w:type="dxa"/>
          </w:tcPr>
          <w:p w14:paraId="397D508A" w14:textId="5C250DC8" w:rsidR="00B362AF" w:rsidRPr="004F4D29" w:rsidRDefault="00CE0EA9" w:rsidP="00A01CF9">
            <w:r>
              <w:t>Foreign Key</w:t>
            </w:r>
          </w:p>
        </w:tc>
        <w:tc>
          <w:tcPr>
            <w:tcW w:w="968" w:type="dxa"/>
          </w:tcPr>
          <w:p w14:paraId="5989AADD" w14:textId="08C026EF" w:rsidR="00B362AF" w:rsidRPr="004F4D29" w:rsidRDefault="00B362AF" w:rsidP="00A01CF9">
            <w:r w:rsidRPr="004F4D29">
              <w:t>address</w:t>
            </w:r>
          </w:p>
        </w:tc>
        <w:tc>
          <w:tcPr>
            <w:tcW w:w="968" w:type="dxa"/>
          </w:tcPr>
          <w:p w14:paraId="3BF834AF" w14:textId="77777777" w:rsidR="00B362AF" w:rsidRPr="004F4D29" w:rsidRDefault="00B362AF" w:rsidP="00A01CF9"/>
        </w:tc>
      </w:tr>
      <w:tr w:rsidR="00B362AF" w:rsidRPr="004F4D29" w14:paraId="370C8780" w14:textId="3C09EF3F" w:rsidTr="00B362AF">
        <w:tc>
          <w:tcPr>
            <w:tcW w:w="1741" w:type="dxa"/>
          </w:tcPr>
          <w:p w14:paraId="7B91410C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email</w:t>
            </w:r>
          </w:p>
        </w:tc>
        <w:tc>
          <w:tcPr>
            <w:tcW w:w="2616" w:type="dxa"/>
          </w:tcPr>
          <w:p w14:paraId="0E79740E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CHARACTERVARYING(</w:t>
            </w:r>
            <w:proofErr w:type="gramEnd"/>
            <w:r w:rsidRPr="004F4D29">
              <w:t>50)</w:t>
            </w:r>
          </w:p>
        </w:tc>
        <w:tc>
          <w:tcPr>
            <w:tcW w:w="1801" w:type="dxa"/>
          </w:tcPr>
          <w:p w14:paraId="6465F8F4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Email address of employee</w:t>
            </w:r>
          </w:p>
        </w:tc>
        <w:tc>
          <w:tcPr>
            <w:tcW w:w="968" w:type="dxa"/>
          </w:tcPr>
          <w:p w14:paraId="43EA2AA7" w14:textId="77777777" w:rsidR="00B362AF" w:rsidRPr="004F4D29" w:rsidRDefault="00B362AF" w:rsidP="00A01CF9"/>
        </w:tc>
        <w:tc>
          <w:tcPr>
            <w:tcW w:w="968" w:type="dxa"/>
          </w:tcPr>
          <w:p w14:paraId="125878DF" w14:textId="77777777" w:rsidR="00B362AF" w:rsidRPr="004F4D29" w:rsidRDefault="00B362AF" w:rsidP="00A01CF9"/>
        </w:tc>
        <w:tc>
          <w:tcPr>
            <w:tcW w:w="968" w:type="dxa"/>
          </w:tcPr>
          <w:p w14:paraId="642C1D46" w14:textId="77777777" w:rsidR="00B362AF" w:rsidRPr="004F4D29" w:rsidRDefault="00B362AF" w:rsidP="00A01CF9"/>
        </w:tc>
      </w:tr>
      <w:tr w:rsidR="00B362AF" w:rsidRPr="004F4D29" w14:paraId="6B02AFD6" w14:textId="0B6BFB06" w:rsidTr="00B362AF">
        <w:tc>
          <w:tcPr>
            <w:tcW w:w="1741" w:type="dxa"/>
          </w:tcPr>
          <w:p w14:paraId="76B711B0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store_id</w:t>
            </w:r>
            <w:proofErr w:type="spellEnd"/>
          </w:p>
        </w:tc>
        <w:tc>
          <w:tcPr>
            <w:tcW w:w="2616" w:type="dxa"/>
          </w:tcPr>
          <w:p w14:paraId="682E851F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801" w:type="dxa"/>
          </w:tcPr>
          <w:p w14:paraId="5BB5DD96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store</w:t>
            </w:r>
          </w:p>
        </w:tc>
        <w:tc>
          <w:tcPr>
            <w:tcW w:w="968" w:type="dxa"/>
          </w:tcPr>
          <w:p w14:paraId="1FDA7418" w14:textId="77777777" w:rsidR="00B362AF" w:rsidRPr="004F4D29" w:rsidRDefault="00B362AF" w:rsidP="00A01CF9"/>
        </w:tc>
        <w:tc>
          <w:tcPr>
            <w:tcW w:w="968" w:type="dxa"/>
          </w:tcPr>
          <w:p w14:paraId="1306AF39" w14:textId="77777777" w:rsidR="00B362AF" w:rsidRPr="004F4D29" w:rsidRDefault="00B362AF" w:rsidP="00A01CF9"/>
        </w:tc>
        <w:tc>
          <w:tcPr>
            <w:tcW w:w="968" w:type="dxa"/>
          </w:tcPr>
          <w:p w14:paraId="4889BA92" w14:textId="77777777" w:rsidR="00B362AF" w:rsidRPr="004F4D29" w:rsidRDefault="00B362AF" w:rsidP="00A01CF9"/>
        </w:tc>
      </w:tr>
      <w:tr w:rsidR="00B362AF" w:rsidRPr="004F4D29" w14:paraId="2B5A2A20" w14:textId="66C73F04" w:rsidTr="00B362AF">
        <w:tc>
          <w:tcPr>
            <w:tcW w:w="1741" w:type="dxa"/>
          </w:tcPr>
          <w:p w14:paraId="6120979B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active</w:t>
            </w:r>
          </w:p>
        </w:tc>
        <w:tc>
          <w:tcPr>
            <w:tcW w:w="2616" w:type="dxa"/>
          </w:tcPr>
          <w:p w14:paraId="3A6500AE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BOOLEAN</w:t>
            </w:r>
          </w:p>
        </w:tc>
        <w:tc>
          <w:tcPr>
            <w:tcW w:w="1801" w:type="dxa"/>
          </w:tcPr>
          <w:p w14:paraId="4FD7F837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Employee active status</w:t>
            </w:r>
          </w:p>
        </w:tc>
        <w:tc>
          <w:tcPr>
            <w:tcW w:w="968" w:type="dxa"/>
          </w:tcPr>
          <w:p w14:paraId="31208375" w14:textId="77777777" w:rsidR="00B362AF" w:rsidRPr="004F4D29" w:rsidRDefault="00B362AF" w:rsidP="00A01CF9"/>
        </w:tc>
        <w:tc>
          <w:tcPr>
            <w:tcW w:w="968" w:type="dxa"/>
          </w:tcPr>
          <w:p w14:paraId="0BE46D8E" w14:textId="77777777" w:rsidR="00B362AF" w:rsidRPr="004F4D29" w:rsidRDefault="00B362AF" w:rsidP="00A01CF9"/>
        </w:tc>
        <w:tc>
          <w:tcPr>
            <w:tcW w:w="968" w:type="dxa"/>
          </w:tcPr>
          <w:p w14:paraId="04C95D57" w14:textId="77777777" w:rsidR="00B362AF" w:rsidRPr="004F4D29" w:rsidRDefault="00B362AF" w:rsidP="00A01CF9"/>
        </w:tc>
      </w:tr>
      <w:tr w:rsidR="00B362AF" w:rsidRPr="004F4D29" w14:paraId="69B2E719" w14:textId="3C0E80C3" w:rsidTr="00B362AF">
        <w:tc>
          <w:tcPr>
            <w:tcW w:w="1741" w:type="dxa"/>
          </w:tcPr>
          <w:p w14:paraId="3D0EE6CA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username</w:t>
            </w:r>
          </w:p>
        </w:tc>
        <w:tc>
          <w:tcPr>
            <w:tcW w:w="2616" w:type="dxa"/>
          </w:tcPr>
          <w:p w14:paraId="7FB8B310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CHARACTERVARYING(</w:t>
            </w:r>
            <w:proofErr w:type="gramEnd"/>
            <w:r w:rsidRPr="004F4D29">
              <w:t>16)</w:t>
            </w:r>
          </w:p>
        </w:tc>
        <w:tc>
          <w:tcPr>
            <w:tcW w:w="1801" w:type="dxa"/>
          </w:tcPr>
          <w:p w14:paraId="6BBA6B4A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Username of employee</w:t>
            </w:r>
          </w:p>
        </w:tc>
        <w:tc>
          <w:tcPr>
            <w:tcW w:w="968" w:type="dxa"/>
          </w:tcPr>
          <w:p w14:paraId="47E7B6E6" w14:textId="77777777" w:rsidR="00B362AF" w:rsidRPr="004F4D29" w:rsidRDefault="00B362AF" w:rsidP="00A01CF9"/>
        </w:tc>
        <w:tc>
          <w:tcPr>
            <w:tcW w:w="968" w:type="dxa"/>
          </w:tcPr>
          <w:p w14:paraId="52C36CB7" w14:textId="77777777" w:rsidR="00B362AF" w:rsidRPr="004F4D29" w:rsidRDefault="00B362AF" w:rsidP="00A01CF9"/>
        </w:tc>
        <w:tc>
          <w:tcPr>
            <w:tcW w:w="968" w:type="dxa"/>
          </w:tcPr>
          <w:p w14:paraId="136E8E7C" w14:textId="77777777" w:rsidR="00B362AF" w:rsidRPr="004F4D29" w:rsidRDefault="00B362AF" w:rsidP="00A01CF9"/>
        </w:tc>
      </w:tr>
      <w:tr w:rsidR="00B362AF" w:rsidRPr="004F4D29" w14:paraId="1FD61F11" w14:textId="135CF621" w:rsidTr="00B362AF">
        <w:tc>
          <w:tcPr>
            <w:tcW w:w="1741" w:type="dxa"/>
          </w:tcPr>
          <w:p w14:paraId="0F58959C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lastRenderedPageBreak/>
              <w:t>password</w:t>
            </w:r>
          </w:p>
        </w:tc>
        <w:tc>
          <w:tcPr>
            <w:tcW w:w="2616" w:type="dxa"/>
          </w:tcPr>
          <w:p w14:paraId="547027E2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CHARACTERVARYING(</w:t>
            </w:r>
            <w:proofErr w:type="gramEnd"/>
            <w:r w:rsidRPr="004F4D29">
              <w:t>40)</w:t>
            </w:r>
          </w:p>
        </w:tc>
        <w:tc>
          <w:tcPr>
            <w:tcW w:w="1801" w:type="dxa"/>
          </w:tcPr>
          <w:p w14:paraId="6DB6FB5D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Password of employee</w:t>
            </w:r>
          </w:p>
        </w:tc>
        <w:tc>
          <w:tcPr>
            <w:tcW w:w="968" w:type="dxa"/>
          </w:tcPr>
          <w:p w14:paraId="52C939EA" w14:textId="77777777" w:rsidR="00B362AF" w:rsidRPr="004F4D29" w:rsidRDefault="00B362AF" w:rsidP="00A01CF9"/>
        </w:tc>
        <w:tc>
          <w:tcPr>
            <w:tcW w:w="968" w:type="dxa"/>
          </w:tcPr>
          <w:p w14:paraId="4936365E" w14:textId="77777777" w:rsidR="00B362AF" w:rsidRPr="004F4D29" w:rsidRDefault="00B362AF" w:rsidP="00A01CF9"/>
        </w:tc>
        <w:tc>
          <w:tcPr>
            <w:tcW w:w="968" w:type="dxa"/>
          </w:tcPr>
          <w:p w14:paraId="705B039C" w14:textId="77777777" w:rsidR="00B362AF" w:rsidRPr="004F4D29" w:rsidRDefault="00B362AF" w:rsidP="00A01CF9"/>
        </w:tc>
      </w:tr>
      <w:tr w:rsidR="00B362AF" w:rsidRPr="004F4D29" w14:paraId="6161FD5B" w14:textId="6EA67DA4" w:rsidTr="00B362AF">
        <w:tc>
          <w:tcPr>
            <w:tcW w:w="1741" w:type="dxa"/>
          </w:tcPr>
          <w:p w14:paraId="74728173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st_update</w:t>
            </w:r>
            <w:proofErr w:type="spellEnd"/>
          </w:p>
        </w:tc>
        <w:tc>
          <w:tcPr>
            <w:tcW w:w="2616" w:type="dxa"/>
          </w:tcPr>
          <w:p w14:paraId="67DD1468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TIMESTAMP(</w:t>
            </w:r>
            <w:proofErr w:type="gramEnd"/>
            <w:r w:rsidRPr="004F4D29">
              <w:t>6) WITHOUT TIMEZONE</w:t>
            </w:r>
          </w:p>
        </w:tc>
        <w:tc>
          <w:tcPr>
            <w:tcW w:w="1801" w:type="dxa"/>
          </w:tcPr>
          <w:p w14:paraId="2764CEE5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ate entry was last updated</w:t>
            </w:r>
          </w:p>
        </w:tc>
        <w:tc>
          <w:tcPr>
            <w:tcW w:w="968" w:type="dxa"/>
          </w:tcPr>
          <w:p w14:paraId="2D55E5A9" w14:textId="77777777" w:rsidR="00B362AF" w:rsidRPr="004F4D29" w:rsidRDefault="00B362AF" w:rsidP="00A01CF9"/>
        </w:tc>
        <w:tc>
          <w:tcPr>
            <w:tcW w:w="968" w:type="dxa"/>
          </w:tcPr>
          <w:p w14:paraId="3D65A5C8" w14:textId="77777777" w:rsidR="00B362AF" w:rsidRPr="004F4D29" w:rsidRDefault="00B362AF" w:rsidP="00A01CF9"/>
        </w:tc>
        <w:tc>
          <w:tcPr>
            <w:tcW w:w="968" w:type="dxa"/>
          </w:tcPr>
          <w:p w14:paraId="042EF418" w14:textId="77777777" w:rsidR="00B362AF" w:rsidRPr="004F4D29" w:rsidRDefault="00B362AF" w:rsidP="00A01CF9"/>
        </w:tc>
      </w:tr>
      <w:tr w:rsidR="00B362AF" w:rsidRPr="004F4D29" w14:paraId="2FF82539" w14:textId="1856E568" w:rsidTr="00B362AF">
        <w:tc>
          <w:tcPr>
            <w:tcW w:w="1741" w:type="dxa"/>
          </w:tcPr>
          <w:p w14:paraId="074187EB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picture</w:t>
            </w:r>
          </w:p>
        </w:tc>
        <w:tc>
          <w:tcPr>
            <w:tcW w:w="2616" w:type="dxa"/>
          </w:tcPr>
          <w:p w14:paraId="7807FF82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BYTEA</w:t>
            </w:r>
          </w:p>
        </w:tc>
        <w:tc>
          <w:tcPr>
            <w:tcW w:w="1801" w:type="dxa"/>
          </w:tcPr>
          <w:p w14:paraId="65E226D2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Picture of employee</w:t>
            </w:r>
          </w:p>
        </w:tc>
        <w:tc>
          <w:tcPr>
            <w:tcW w:w="968" w:type="dxa"/>
          </w:tcPr>
          <w:p w14:paraId="00A26FC8" w14:textId="77777777" w:rsidR="00B362AF" w:rsidRPr="004F4D29" w:rsidRDefault="00B362AF" w:rsidP="00A01CF9"/>
        </w:tc>
        <w:tc>
          <w:tcPr>
            <w:tcW w:w="968" w:type="dxa"/>
          </w:tcPr>
          <w:p w14:paraId="310EFE93" w14:textId="77777777" w:rsidR="00B362AF" w:rsidRPr="004F4D29" w:rsidRDefault="00B362AF" w:rsidP="00A01CF9"/>
        </w:tc>
        <w:tc>
          <w:tcPr>
            <w:tcW w:w="968" w:type="dxa"/>
          </w:tcPr>
          <w:p w14:paraId="58AB9275" w14:textId="77777777" w:rsidR="00B362AF" w:rsidRPr="004F4D29" w:rsidRDefault="00B362AF" w:rsidP="00A01CF9"/>
        </w:tc>
      </w:tr>
    </w:tbl>
    <w:p w14:paraId="7057637C" w14:textId="7BD5B72C" w:rsidR="005C3366" w:rsidRPr="004F4D29" w:rsidRDefault="005C3366"/>
    <w:p w14:paraId="5A195454" w14:textId="4B8B9F16" w:rsidR="005C3366" w:rsidRPr="004F4D29" w:rsidRDefault="005C3366" w:rsidP="005C3366">
      <w:pPr>
        <w:rPr>
          <w:b/>
          <w:bCs/>
          <w:color w:val="70AD47" w:themeColor="accent6"/>
        </w:rPr>
      </w:pPr>
      <w:r w:rsidRPr="004F4D29">
        <w:rPr>
          <w:b/>
          <w:bCs/>
          <w:color w:val="70AD47" w:themeColor="accent6"/>
        </w:rPr>
        <w:t>Actor</w:t>
      </w:r>
      <w:r w:rsidR="00DE54A6">
        <w:rPr>
          <w:b/>
          <w:bCs/>
          <w:color w:val="70AD47" w:themeColor="accent6"/>
        </w:rPr>
        <w:fldChar w:fldCharType="begin"/>
      </w:r>
      <w:r w:rsidR="00DE54A6">
        <w:instrText xml:space="preserve"> XE "</w:instrText>
      </w:r>
      <w:r w:rsidR="00DE54A6" w:rsidRPr="002B2BD4">
        <w:rPr>
          <w:b/>
          <w:bCs/>
          <w:color w:val="70AD47" w:themeColor="accent6"/>
        </w:rPr>
        <w:instrText>Actor</w:instrText>
      </w:r>
      <w:r w:rsidR="00DE54A6">
        <w:instrText xml:space="preserve">" \b </w:instrText>
      </w:r>
      <w:r w:rsidR="00DE54A6">
        <w:rPr>
          <w:b/>
          <w:bCs/>
          <w:color w:val="70AD47" w:themeColor="accent6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1"/>
        <w:gridCol w:w="2616"/>
        <w:gridCol w:w="1801"/>
        <w:gridCol w:w="968"/>
        <w:gridCol w:w="968"/>
        <w:gridCol w:w="968"/>
      </w:tblGrid>
      <w:tr w:rsidR="0027624A" w:rsidRPr="004F4D29" w14:paraId="3F3C973F" w14:textId="7A0837C1" w:rsidTr="0027624A">
        <w:tc>
          <w:tcPr>
            <w:tcW w:w="1741" w:type="dxa"/>
          </w:tcPr>
          <w:p w14:paraId="2888324B" w14:textId="77777777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Column</w:t>
            </w:r>
          </w:p>
        </w:tc>
        <w:tc>
          <w:tcPr>
            <w:tcW w:w="2616" w:type="dxa"/>
          </w:tcPr>
          <w:p w14:paraId="0BFE2DD5" w14:textId="77777777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ata Type</w:t>
            </w:r>
          </w:p>
        </w:tc>
        <w:tc>
          <w:tcPr>
            <w:tcW w:w="1801" w:type="dxa"/>
          </w:tcPr>
          <w:p w14:paraId="3130FBE7" w14:textId="77777777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escription</w:t>
            </w:r>
          </w:p>
        </w:tc>
        <w:tc>
          <w:tcPr>
            <w:tcW w:w="968" w:type="dxa"/>
          </w:tcPr>
          <w:p w14:paraId="5EFDCDB9" w14:textId="52E9B1E8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KEY</w:t>
            </w:r>
          </w:p>
        </w:tc>
        <w:tc>
          <w:tcPr>
            <w:tcW w:w="968" w:type="dxa"/>
          </w:tcPr>
          <w:p w14:paraId="4F26D7A1" w14:textId="5FD27188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s to</w:t>
            </w:r>
          </w:p>
        </w:tc>
        <w:tc>
          <w:tcPr>
            <w:tcW w:w="968" w:type="dxa"/>
          </w:tcPr>
          <w:p w14:paraId="284FF22F" w14:textId="282B0EDF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s From</w:t>
            </w:r>
          </w:p>
        </w:tc>
      </w:tr>
      <w:tr w:rsidR="0027624A" w:rsidRPr="004F4D29" w14:paraId="35225BB3" w14:textId="1E0AAD59" w:rsidTr="0027624A">
        <w:tc>
          <w:tcPr>
            <w:tcW w:w="1741" w:type="dxa"/>
          </w:tcPr>
          <w:p w14:paraId="12832CEC" w14:textId="77777777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actor_id</w:t>
            </w:r>
            <w:proofErr w:type="spellEnd"/>
          </w:p>
        </w:tc>
        <w:tc>
          <w:tcPr>
            <w:tcW w:w="2616" w:type="dxa"/>
          </w:tcPr>
          <w:p w14:paraId="4D5F15D4" w14:textId="77777777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ERIAL</w:t>
            </w:r>
          </w:p>
        </w:tc>
        <w:tc>
          <w:tcPr>
            <w:tcW w:w="1801" w:type="dxa"/>
          </w:tcPr>
          <w:p w14:paraId="53D5336A" w14:textId="77777777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actor</w:t>
            </w:r>
          </w:p>
        </w:tc>
        <w:tc>
          <w:tcPr>
            <w:tcW w:w="968" w:type="dxa"/>
          </w:tcPr>
          <w:p w14:paraId="6B19CD8A" w14:textId="0D784EAD" w:rsidR="0027624A" w:rsidRPr="004F4D29" w:rsidRDefault="0027624A" w:rsidP="00A01CF9">
            <w:r w:rsidRPr="004F4D29">
              <w:t>Primary Key</w:t>
            </w:r>
          </w:p>
        </w:tc>
        <w:tc>
          <w:tcPr>
            <w:tcW w:w="968" w:type="dxa"/>
          </w:tcPr>
          <w:p w14:paraId="30CF7E53" w14:textId="77777777" w:rsidR="0027624A" w:rsidRPr="004F4D29" w:rsidRDefault="0027624A" w:rsidP="00A01CF9"/>
        </w:tc>
        <w:tc>
          <w:tcPr>
            <w:tcW w:w="968" w:type="dxa"/>
          </w:tcPr>
          <w:p w14:paraId="1AA8F29F" w14:textId="2D3DD818" w:rsidR="0027624A" w:rsidRPr="004F4D29" w:rsidRDefault="0027624A" w:rsidP="00A01CF9">
            <w:r w:rsidRPr="004F4D29">
              <w:t>Film Actor</w:t>
            </w:r>
          </w:p>
        </w:tc>
      </w:tr>
      <w:tr w:rsidR="0027624A" w:rsidRPr="004F4D29" w14:paraId="24379B49" w14:textId="5E707595" w:rsidTr="0027624A">
        <w:tc>
          <w:tcPr>
            <w:tcW w:w="1741" w:type="dxa"/>
          </w:tcPr>
          <w:p w14:paraId="0224B4FA" w14:textId="77777777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first_name</w:t>
            </w:r>
            <w:proofErr w:type="spellEnd"/>
          </w:p>
        </w:tc>
        <w:tc>
          <w:tcPr>
            <w:tcW w:w="2616" w:type="dxa"/>
          </w:tcPr>
          <w:p w14:paraId="553F9138" w14:textId="77777777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CHARACTERVARYING(</w:t>
            </w:r>
            <w:proofErr w:type="gramEnd"/>
            <w:r w:rsidRPr="004F4D29">
              <w:t>45)</w:t>
            </w:r>
          </w:p>
        </w:tc>
        <w:tc>
          <w:tcPr>
            <w:tcW w:w="1801" w:type="dxa"/>
          </w:tcPr>
          <w:p w14:paraId="02B2E63E" w14:textId="77777777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r w:rsidRPr="004F4D29">
              <w:t>First name of actor</w:t>
            </w:r>
          </w:p>
        </w:tc>
        <w:tc>
          <w:tcPr>
            <w:tcW w:w="968" w:type="dxa"/>
          </w:tcPr>
          <w:p w14:paraId="0CF89DAA" w14:textId="77777777" w:rsidR="0027624A" w:rsidRPr="004F4D29" w:rsidRDefault="0027624A" w:rsidP="00A01CF9"/>
        </w:tc>
        <w:tc>
          <w:tcPr>
            <w:tcW w:w="968" w:type="dxa"/>
          </w:tcPr>
          <w:p w14:paraId="38F49746" w14:textId="77777777" w:rsidR="0027624A" w:rsidRPr="004F4D29" w:rsidRDefault="0027624A" w:rsidP="00A01CF9"/>
        </w:tc>
        <w:tc>
          <w:tcPr>
            <w:tcW w:w="968" w:type="dxa"/>
          </w:tcPr>
          <w:p w14:paraId="1B5BBB55" w14:textId="232E0EA5" w:rsidR="0027624A" w:rsidRPr="004F4D29" w:rsidRDefault="0027624A" w:rsidP="00A01CF9"/>
        </w:tc>
      </w:tr>
      <w:tr w:rsidR="0027624A" w:rsidRPr="004F4D29" w14:paraId="119E3669" w14:textId="292E7C6E" w:rsidTr="0027624A">
        <w:tc>
          <w:tcPr>
            <w:tcW w:w="1741" w:type="dxa"/>
          </w:tcPr>
          <w:p w14:paraId="044D134C" w14:textId="77777777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st_name</w:t>
            </w:r>
            <w:proofErr w:type="spellEnd"/>
          </w:p>
        </w:tc>
        <w:tc>
          <w:tcPr>
            <w:tcW w:w="2616" w:type="dxa"/>
          </w:tcPr>
          <w:p w14:paraId="1BE9F193" w14:textId="77777777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CHARACTERVARYING(</w:t>
            </w:r>
            <w:proofErr w:type="gramEnd"/>
            <w:r w:rsidRPr="004F4D29">
              <w:t>45)</w:t>
            </w:r>
          </w:p>
        </w:tc>
        <w:tc>
          <w:tcPr>
            <w:tcW w:w="1801" w:type="dxa"/>
          </w:tcPr>
          <w:p w14:paraId="78E55942" w14:textId="77777777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r w:rsidRPr="004F4D29">
              <w:t>Last name of actor</w:t>
            </w:r>
          </w:p>
        </w:tc>
        <w:tc>
          <w:tcPr>
            <w:tcW w:w="968" w:type="dxa"/>
          </w:tcPr>
          <w:p w14:paraId="021A3DD3" w14:textId="77777777" w:rsidR="0027624A" w:rsidRPr="004F4D29" w:rsidRDefault="0027624A" w:rsidP="00A01CF9"/>
        </w:tc>
        <w:tc>
          <w:tcPr>
            <w:tcW w:w="968" w:type="dxa"/>
          </w:tcPr>
          <w:p w14:paraId="5D8E57E9" w14:textId="77777777" w:rsidR="0027624A" w:rsidRPr="004F4D29" w:rsidRDefault="0027624A" w:rsidP="00A01CF9"/>
        </w:tc>
        <w:tc>
          <w:tcPr>
            <w:tcW w:w="968" w:type="dxa"/>
          </w:tcPr>
          <w:p w14:paraId="7768458D" w14:textId="1A5C2F46" w:rsidR="0027624A" w:rsidRPr="004F4D29" w:rsidRDefault="0027624A" w:rsidP="00A01CF9"/>
        </w:tc>
      </w:tr>
      <w:tr w:rsidR="0027624A" w:rsidRPr="004F4D29" w14:paraId="49A1BEBF" w14:textId="764117E6" w:rsidTr="0027624A">
        <w:tc>
          <w:tcPr>
            <w:tcW w:w="1741" w:type="dxa"/>
          </w:tcPr>
          <w:p w14:paraId="7D9A1050" w14:textId="77777777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st_update</w:t>
            </w:r>
            <w:proofErr w:type="spellEnd"/>
          </w:p>
        </w:tc>
        <w:tc>
          <w:tcPr>
            <w:tcW w:w="2616" w:type="dxa"/>
          </w:tcPr>
          <w:p w14:paraId="1A70D9C8" w14:textId="77777777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TIMESTAMP(</w:t>
            </w:r>
            <w:proofErr w:type="gramEnd"/>
            <w:r w:rsidRPr="004F4D29">
              <w:t>6) WITHOUT TIMEZONE</w:t>
            </w:r>
          </w:p>
        </w:tc>
        <w:tc>
          <w:tcPr>
            <w:tcW w:w="1801" w:type="dxa"/>
          </w:tcPr>
          <w:p w14:paraId="765F85ED" w14:textId="77777777" w:rsidR="0027624A" w:rsidRPr="004F4D29" w:rsidRDefault="0027624A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ate entry was last updated</w:t>
            </w:r>
          </w:p>
        </w:tc>
        <w:tc>
          <w:tcPr>
            <w:tcW w:w="968" w:type="dxa"/>
          </w:tcPr>
          <w:p w14:paraId="16EC1350" w14:textId="77777777" w:rsidR="0027624A" w:rsidRPr="004F4D29" w:rsidRDefault="0027624A" w:rsidP="00A01CF9"/>
        </w:tc>
        <w:tc>
          <w:tcPr>
            <w:tcW w:w="968" w:type="dxa"/>
          </w:tcPr>
          <w:p w14:paraId="083296D7" w14:textId="77777777" w:rsidR="0027624A" w:rsidRPr="004F4D29" w:rsidRDefault="0027624A" w:rsidP="00A01CF9"/>
        </w:tc>
        <w:tc>
          <w:tcPr>
            <w:tcW w:w="968" w:type="dxa"/>
          </w:tcPr>
          <w:p w14:paraId="3A3EBF20" w14:textId="38CF6A6D" w:rsidR="0027624A" w:rsidRPr="004F4D29" w:rsidRDefault="0027624A" w:rsidP="00A01CF9"/>
        </w:tc>
      </w:tr>
    </w:tbl>
    <w:p w14:paraId="50E10254" w14:textId="76DFA700" w:rsidR="005C3366" w:rsidRPr="004F4D29" w:rsidRDefault="005C3366"/>
    <w:p w14:paraId="04ACFD13" w14:textId="6F5AFB4F" w:rsidR="005C3366" w:rsidRPr="004F4D29" w:rsidRDefault="005C3366" w:rsidP="005C3366">
      <w:pPr>
        <w:rPr>
          <w:b/>
          <w:bCs/>
          <w:color w:val="70AD47" w:themeColor="accent6"/>
        </w:rPr>
      </w:pPr>
      <w:r w:rsidRPr="004F4D29">
        <w:rPr>
          <w:b/>
          <w:bCs/>
          <w:color w:val="70AD47" w:themeColor="accent6"/>
        </w:rPr>
        <w:t>Film</w:t>
      </w:r>
      <w:r w:rsidR="00DE54A6">
        <w:rPr>
          <w:b/>
          <w:bCs/>
          <w:color w:val="70AD47" w:themeColor="accent6"/>
        </w:rPr>
        <w:fldChar w:fldCharType="begin"/>
      </w:r>
      <w:r w:rsidR="00DE54A6">
        <w:instrText xml:space="preserve"> XE "</w:instrText>
      </w:r>
      <w:r w:rsidR="00DE54A6" w:rsidRPr="00625C08">
        <w:rPr>
          <w:b/>
          <w:bCs/>
          <w:color w:val="70AD47" w:themeColor="accent6"/>
        </w:rPr>
        <w:instrText>Film</w:instrText>
      </w:r>
      <w:r w:rsidR="00DE54A6">
        <w:instrText xml:space="preserve">" \b </w:instrText>
      </w:r>
      <w:r w:rsidR="00DE54A6">
        <w:rPr>
          <w:b/>
          <w:bCs/>
          <w:color w:val="70AD47" w:themeColor="accent6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0"/>
        <w:gridCol w:w="2524"/>
        <w:gridCol w:w="1473"/>
        <w:gridCol w:w="915"/>
        <w:gridCol w:w="1067"/>
        <w:gridCol w:w="1133"/>
      </w:tblGrid>
      <w:tr w:rsidR="00141292" w:rsidRPr="004F4D29" w14:paraId="0DE40025" w14:textId="30EFDF38" w:rsidTr="00141292">
        <w:tc>
          <w:tcPr>
            <w:tcW w:w="2106" w:type="dxa"/>
          </w:tcPr>
          <w:p w14:paraId="12D27DCE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Column</w:t>
            </w:r>
          </w:p>
        </w:tc>
        <w:tc>
          <w:tcPr>
            <w:tcW w:w="2596" w:type="dxa"/>
          </w:tcPr>
          <w:p w14:paraId="3030FBB0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ata Type</w:t>
            </w:r>
          </w:p>
        </w:tc>
        <w:tc>
          <w:tcPr>
            <w:tcW w:w="1744" w:type="dxa"/>
          </w:tcPr>
          <w:p w14:paraId="62345D16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escription</w:t>
            </w:r>
          </w:p>
        </w:tc>
        <w:tc>
          <w:tcPr>
            <w:tcW w:w="872" w:type="dxa"/>
          </w:tcPr>
          <w:p w14:paraId="5AF9F36F" w14:textId="4AA66425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Key</w:t>
            </w:r>
          </w:p>
        </w:tc>
        <w:tc>
          <w:tcPr>
            <w:tcW w:w="872" w:type="dxa"/>
          </w:tcPr>
          <w:p w14:paraId="2A10E291" w14:textId="513B2ED5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 to</w:t>
            </w:r>
          </w:p>
        </w:tc>
        <w:tc>
          <w:tcPr>
            <w:tcW w:w="872" w:type="dxa"/>
          </w:tcPr>
          <w:p w14:paraId="7D533DE2" w14:textId="32B94FE6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 from</w:t>
            </w:r>
          </w:p>
        </w:tc>
      </w:tr>
      <w:tr w:rsidR="00141292" w:rsidRPr="004F4D29" w14:paraId="64C453D4" w14:textId="7D79FF6F" w:rsidTr="00141292">
        <w:tc>
          <w:tcPr>
            <w:tcW w:w="2106" w:type="dxa"/>
          </w:tcPr>
          <w:p w14:paraId="7EE6352C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film_id</w:t>
            </w:r>
            <w:proofErr w:type="spellEnd"/>
          </w:p>
        </w:tc>
        <w:tc>
          <w:tcPr>
            <w:tcW w:w="2596" w:type="dxa"/>
          </w:tcPr>
          <w:p w14:paraId="6092DFDB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ERIAL</w:t>
            </w:r>
          </w:p>
        </w:tc>
        <w:tc>
          <w:tcPr>
            <w:tcW w:w="1744" w:type="dxa"/>
          </w:tcPr>
          <w:p w14:paraId="7DA2AC99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film</w:t>
            </w:r>
          </w:p>
        </w:tc>
        <w:tc>
          <w:tcPr>
            <w:tcW w:w="872" w:type="dxa"/>
          </w:tcPr>
          <w:p w14:paraId="19C3A954" w14:textId="7B26D721" w:rsidR="00141292" w:rsidRPr="004F4D29" w:rsidRDefault="005304FB" w:rsidP="00A01CF9">
            <w:r w:rsidRPr="004F4D29">
              <w:t>Primary Key</w:t>
            </w:r>
          </w:p>
        </w:tc>
        <w:tc>
          <w:tcPr>
            <w:tcW w:w="872" w:type="dxa"/>
          </w:tcPr>
          <w:p w14:paraId="30E13C5F" w14:textId="77777777" w:rsidR="00141292" w:rsidRPr="004F4D29" w:rsidRDefault="00141292" w:rsidP="00A01CF9"/>
        </w:tc>
        <w:tc>
          <w:tcPr>
            <w:tcW w:w="872" w:type="dxa"/>
          </w:tcPr>
          <w:p w14:paraId="4C493ABD" w14:textId="2E10DF80" w:rsidR="00141292" w:rsidRPr="004F4D29" w:rsidRDefault="005304FB" w:rsidP="00A01CF9">
            <w:r w:rsidRPr="004F4D29">
              <w:t>Inventory, Film Actor, Film Category</w:t>
            </w:r>
          </w:p>
        </w:tc>
      </w:tr>
      <w:tr w:rsidR="00141292" w:rsidRPr="004F4D29" w14:paraId="5160AC16" w14:textId="305F306A" w:rsidTr="00141292">
        <w:tc>
          <w:tcPr>
            <w:tcW w:w="2106" w:type="dxa"/>
          </w:tcPr>
          <w:p w14:paraId="5AD0DBBB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title</w:t>
            </w:r>
          </w:p>
        </w:tc>
        <w:tc>
          <w:tcPr>
            <w:tcW w:w="2596" w:type="dxa"/>
          </w:tcPr>
          <w:p w14:paraId="198A8E78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CHARACTERVARYING(</w:t>
            </w:r>
            <w:proofErr w:type="gramEnd"/>
            <w:r w:rsidRPr="004F4D29">
              <w:t>45)</w:t>
            </w:r>
          </w:p>
        </w:tc>
        <w:tc>
          <w:tcPr>
            <w:tcW w:w="1744" w:type="dxa"/>
          </w:tcPr>
          <w:p w14:paraId="73885CE5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Title of film</w:t>
            </w:r>
          </w:p>
        </w:tc>
        <w:tc>
          <w:tcPr>
            <w:tcW w:w="872" w:type="dxa"/>
          </w:tcPr>
          <w:p w14:paraId="7AA58C0B" w14:textId="77777777" w:rsidR="00141292" w:rsidRPr="004F4D29" w:rsidRDefault="00141292" w:rsidP="00A01CF9"/>
        </w:tc>
        <w:tc>
          <w:tcPr>
            <w:tcW w:w="872" w:type="dxa"/>
          </w:tcPr>
          <w:p w14:paraId="683F5E05" w14:textId="77777777" w:rsidR="00141292" w:rsidRPr="004F4D29" w:rsidRDefault="00141292" w:rsidP="00A01CF9"/>
        </w:tc>
        <w:tc>
          <w:tcPr>
            <w:tcW w:w="872" w:type="dxa"/>
          </w:tcPr>
          <w:p w14:paraId="4ED11E7C" w14:textId="77777777" w:rsidR="00141292" w:rsidRPr="004F4D29" w:rsidRDefault="00141292" w:rsidP="00A01CF9"/>
        </w:tc>
      </w:tr>
      <w:tr w:rsidR="00141292" w:rsidRPr="004F4D29" w14:paraId="58803AFE" w14:textId="478B5BEE" w:rsidTr="00141292">
        <w:tc>
          <w:tcPr>
            <w:tcW w:w="2106" w:type="dxa"/>
          </w:tcPr>
          <w:p w14:paraId="04B69B3E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escription</w:t>
            </w:r>
          </w:p>
        </w:tc>
        <w:tc>
          <w:tcPr>
            <w:tcW w:w="2596" w:type="dxa"/>
          </w:tcPr>
          <w:p w14:paraId="6C6E456E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TEXT</w:t>
            </w:r>
          </w:p>
        </w:tc>
        <w:tc>
          <w:tcPr>
            <w:tcW w:w="1744" w:type="dxa"/>
          </w:tcPr>
          <w:p w14:paraId="5D6A77BB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escription of film</w:t>
            </w:r>
          </w:p>
        </w:tc>
        <w:tc>
          <w:tcPr>
            <w:tcW w:w="872" w:type="dxa"/>
          </w:tcPr>
          <w:p w14:paraId="14FD0039" w14:textId="77777777" w:rsidR="00141292" w:rsidRPr="004F4D29" w:rsidRDefault="00141292" w:rsidP="00A01CF9"/>
        </w:tc>
        <w:tc>
          <w:tcPr>
            <w:tcW w:w="872" w:type="dxa"/>
          </w:tcPr>
          <w:p w14:paraId="3A380794" w14:textId="77777777" w:rsidR="00141292" w:rsidRPr="004F4D29" w:rsidRDefault="00141292" w:rsidP="00A01CF9"/>
        </w:tc>
        <w:tc>
          <w:tcPr>
            <w:tcW w:w="872" w:type="dxa"/>
          </w:tcPr>
          <w:p w14:paraId="48528DFB" w14:textId="77777777" w:rsidR="00141292" w:rsidRPr="004F4D29" w:rsidRDefault="00141292" w:rsidP="00A01CF9"/>
        </w:tc>
      </w:tr>
      <w:tr w:rsidR="00141292" w:rsidRPr="004F4D29" w14:paraId="5999952A" w14:textId="221DABD4" w:rsidTr="00141292">
        <w:tc>
          <w:tcPr>
            <w:tcW w:w="2106" w:type="dxa"/>
          </w:tcPr>
          <w:p w14:paraId="4A63F7FE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release_year</w:t>
            </w:r>
            <w:proofErr w:type="spellEnd"/>
          </w:p>
        </w:tc>
        <w:tc>
          <w:tcPr>
            <w:tcW w:w="2596" w:type="dxa"/>
          </w:tcPr>
          <w:p w14:paraId="782D9D51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year</w:t>
            </w:r>
          </w:p>
        </w:tc>
        <w:tc>
          <w:tcPr>
            <w:tcW w:w="1744" w:type="dxa"/>
          </w:tcPr>
          <w:p w14:paraId="08F928A9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Release year of film</w:t>
            </w:r>
          </w:p>
        </w:tc>
        <w:tc>
          <w:tcPr>
            <w:tcW w:w="872" w:type="dxa"/>
          </w:tcPr>
          <w:p w14:paraId="5C5C85FA" w14:textId="77777777" w:rsidR="00141292" w:rsidRPr="004F4D29" w:rsidRDefault="00141292" w:rsidP="00A01CF9"/>
        </w:tc>
        <w:tc>
          <w:tcPr>
            <w:tcW w:w="872" w:type="dxa"/>
          </w:tcPr>
          <w:p w14:paraId="77B982D6" w14:textId="77777777" w:rsidR="00141292" w:rsidRPr="004F4D29" w:rsidRDefault="00141292" w:rsidP="00A01CF9"/>
        </w:tc>
        <w:tc>
          <w:tcPr>
            <w:tcW w:w="872" w:type="dxa"/>
          </w:tcPr>
          <w:p w14:paraId="6755AF17" w14:textId="77777777" w:rsidR="00141292" w:rsidRPr="004F4D29" w:rsidRDefault="00141292" w:rsidP="00A01CF9"/>
        </w:tc>
      </w:tr>
      <w:tr w:rsidR="00141292" w:rsidRPr="004F4D29" w14:paraId="6F57369F" w14:textId="5D2B05B5" w:rsidTr="00141292">
        <w:tc>
          <w:tcPr>
            <w:tcW w:w="2106" w:type="dxa"/>
          </w:tcPr>
          <w:p w14:paraId="73FC47D1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nguage_id</w:t>
            </w:r>
            <w:proofErr w:type="spellEnd"/>
          </w:p>
        </w:tc>
        <w:tc>
          <w:tcPr>
            <w:tcW w:w="2596" w:type="dxa"/>
          </w:tcPr>
          <w:p w14:paraId="305C1BC8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744" w:type="dxa"/>
          </w:tcPr>
          <w:p w14:paraId="58A28F10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film language</w:t>
            </w:r>
          </w:p>
        </w:tc>
        <w:tc>
          <w:tcPr>
            <w:tcW w:w="872" w:type="dxa"/>
          </w:tcPr>
          <w:p w14:paraId="06025574" w14:textId="77777777" w:rsidR="00141292" w:rsidRPr="004F4D29" w:rsidRDefault="00141292" w:rsidP="00A01CF9"/>
        </w:tc>
        <w:tc>
          <w:tcPr>
            <w:tcW w:w="872" w:type="dxa"/>
          </w:tcPr>
          <w:p w14:paraId="1F3B8EB7" w14:textId="7196C8FF" w:rsidR="00141292" w:rsidRPr="004F4D29" w:rsidRDefault="005304FB" w:rsidP="00A01CF9">
            <w:r w:rsidRPr="004F4D29">
              <w:t>Language</w:t>
            </w:r>
          </w:p>
        </w:tc>
        <w:tc>
          <w:tcPr>
            <w:tcW w:w="872" w:type="dxa"/>
          </w:tcPr>
          <w:p w14:paraId="5686D05D" w14:textId="77777777" w:rsidR="00141292" w:rsidRPr="004F4D29" w:rsidRDefault="00141292" w:rsidP="00A01CF9"/>
        </w:tc>
      </w:tr>
      <w:tr w:rsidR="00141292" w:rsidRPr="004F4D29" w14:paraId="39DBBA5B" w14:textId="0CF450F0" w:rsidTr="00141292">
        <w:tc>
          <w:tcPr>
            <w:tcW w:w="2106" w:type="dxa"/>
          </w:tcPr>
          <w:p w14:paraId="7FD75B7B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rental_duration</w:t>
            </w:r>
            <w:proofErr w:type="spellEnd"/>
          </w:p>
        </w:tc>
        <w:tc>
          <w:tcPr>
            <w:tcW w:w="2596" w:type="dxa"/>
          </w:tcPr>
          <w:p w14:paraId="03DD8947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744" w:type="dxa"/>
          </w:tcPr>
          <w:p w14:paraId="64E82B8D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Length of film rental</w:t>
            </w:r>
          </w:p>
        </w:tc>
        <w:tc>
          <w:tcPr>
            <w:tcW w:w="872" w:type="dxa"/>
          </w:tcPr>
          <w:p w14:paraId="475B81DB" w14:textId="77777777" w:rsidR="00141292" w:rsidRPr="004F4D29" w:rsidRDefault="00141292" w:rsidP="00A01CF9"/>
        </w:tc>
        <w:tc>
          <w:tcPr>
            <w:tcW w:w="872" w:type="dxa"/>
          </w:tcPr>
          <w:p w14:paraId="5E479A8B" w14:textId="77777777" w:rsidR="00141292" w:rsidRPr="004F4D29" w:rsidRDefault="00141292" w:rsidP="00A01CF9"/>
        </w:tc>
        <w:tc>
          <w:tcPr>
            <w:tcW w:w="872" w:type="dxa"/>
          </w:tcPr>
          <w:p w14:paraId="13D1AFCD" w14:textId="77777777" w:rsidR="00141292" w:rsidRPr="004F4D29" w:rsidRDefault="00141292" w:rsidP="00A01CF9"/>
        </w:tc>
      </w:tr>
      <w:tr w:rsidR="00141292" w:rsidRPr="004F4D29" w14:paraId="2A641DCD" w14:textId="6E52102E" w:rsidTr="00141292">
        <w:tc>
          <w:tcPr>
            <w:tcW w:w="2106" w:type="dxa"/>
          </w:tcPr>
          <w:p w14:paraId="3D8911BF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rental_rate</w:t>
            </w:r>
            <w:proofErr w:type="spellEnd"/>
          </w:p>
        </w:tc>
        <w:tc>
          <w:tcPr>
            <w:tcW w:w="2596" w:type="dxa"/>
          </w:tcPr>
          <w:p w14:paraId="4E7A9A50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NUMERIC(</w:t>
            </w:r>
            <w:proofErr w:type="gramEnd"/>
            <w:r w:rsidRPr="004F4D29">
              <w:t>4,2)</w:t>
            </w:r>
          </w:p>
        </w:tc>
        <w:tc>
          <w:tcPr>
            <w:tcW w:w="1744" w:type="dxa"/>
          </w:tcPr>
          <w:p w14:paraId="507EC54E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Price of film</w:t>
            </w:r>
          </w:p>
        </w:tc>
        <w:tc>
          <w:tcPr>
            <w:tcW w:w="872" w:type="dxa"/>
          </w:tcPr>
          <w:p w14:paraId="15F3E530" w14:textId="77777777" w:rsidR="00141292" w:rsidRPr="004F4D29" w:rsidRDefault="00141292" w:rsidP="00A01CF9"/>
        </w:tc>
        <w:tc>
          <w:tcPr>
            <w:tcW w:w="872" w:type="dxa"/>
          </w:tcPr>
          <w:p w14:paraId="417DD91C" w14:textId="77777777" w:rsidR="00141292" w:rsidRPr="004F4D29" w:rsidRDefault="00141292" w:rsidP="00A01CF9"/>
        </w:tc>
        <w:tc>
          <w:tcPr>
            <w:tcW w:w="872" w:type="dxa"/>
          </w:tcPr>
          <w:p w14:paraId="5D43A434" w14:textId="77777777" w:rsidR="00141292" w:rsidRPr="004F4D29" w:rsidRDefault="00141292" w:rsidP="00A01CF9"/>
        </w:tc>
      </w:tr>
      <w:tr w:rsidR="00141292" w:rsidRPr="004F4D29" w14:paraId="1F1B0B5A" w14:textId="06FF4386" w:rsidTr="00141292">
        <w:tc>
          <w:tcPr>
            <w:tcW w:w="2106" w:type="dxa"/>
          </w:tcPr>
          <w:p w14:paraId="5DD7FA7E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length</w:t>
            </w:r>
          </w:p>
        </w:tc>
        <w:tc>
          <w:tcPr>
            <w:tcW w:w="2596" w:type="dxa"/>
          </w:tcPr>
          <w:p w14:paraId="41B19661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744" w:type="dxa"/>
          </w:tcPr>
          <w:p w14:paraId="54E2E293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Length of film</w:t>
            </w:r>
          </w:p>
        </w:tc>
        <w:tc>
          <w:tcPr>
            <w:tcW w:w="872" w:type="dxa"/>
          </w:tcPr>
          <w:p w14:paraId="0CFCA1BE" w14:textId="77777777" w:rsidR="00141292" w:rsidRPr="004F4D29" w:rsidRDefault="00141292" w:rsidP="00A01CF9"/>
        </w:tc>
        <w:tc>
          <w:tcPr>
            <w:tcW w:w="872" w:type="dxa"/>
          </w:tcPr>
          <w:p w14:paraId="336FC8BF" w14:textId="77777777" w:rsidR="00141292" w:rsidRPr="004F4D29" w:rsidRDefault="00141292" w:rsidP="00A01CF9"/>
        </w:tc>
        <w:tc>
          <w:tcPr>
            <w:tcW w:w="872" w:type="dxa"/>
          </w:tcPr>
          <w:p w14:paraId="09CE1CFC" w14:textId="77777777" w:rsidR="00141292" w:rsidRPr="004F4D29" w:rsidRDefault="00141292" w:rsidP="00A01CF9"/>
        </w:tc>
      </w:tr>
      <w:tr w:rsidR="00141292" w:rsidRPr="004F4D29" w14:paraId="48463EB9" w14:textId="433AB6F4" w:rsidTr="00141292">
        <w:tc>
          <w:tcPr>
            <w:tcW w:w="2106" w:type="dxa"/>
          </w:tcPr>
          <w:p w14:paraId="6B8F4F63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replacement_cost</w:t>
            </w:r>
            <w:proofErr w:type="spellEnd"/>
          </w:p>
        </w:tc>
        <w:tc>
          <w:tcPr>
            <w:tcW w:w="2596" w:type="dxa"/>
          </w:tcPr>
          <w:p w14:paraId="73E5850B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744" w:type="dxa"/>
          </w:tcPr>
          <w:p w14:paraId="472DEF68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Cost of replace of film</w:t>
            </w:r>
          </w:p>
        </w:tc>
        <w:tc>
          <w:tcPr>
            <w:tcW w:w="872" w:type="dxa"/>
          </w:tcPr>
          <w:p w14:paraId="6BFF2C36" w14:textId="77777777" w:rsidR="00141292" w:rsidRPr="004F4D29" w:rsidRDefault="00141292" w:rsidP="00A01CF9"/>
        </w:tc>
        <w:tc>
          <w:tcPr>
            <w:tcW w:w="872" w:type="dxa"/>
          </w:tcPr>
          <w:p w14:paraId="41520DB6" w14:textId="77777777" w:rsidR="00141292" w:rsidRPr="004F4D29" w:rsidRDefault="00141292" w:rsidP="00A01CF9"/>
        </w:tc>
        <w:tc>
          <w:tcPr>
            <w:tcW w:w="872" w:type="dxa"/>
          </w:tcPr>
          <w:p w14:paraId="3E898C74" w14:textId="77777777" w:rsidR="00141292" w:rsidRPr="004F4D29" w:rsidRDefault="00141292" w:rsidP="00A01CF9"/>
        </w:tc>
      </w:tr>
      <w:tr w:rsidR="00141292" w:rsidRPr="004F4D29" w14:paraId="1932EC52" w14:textId="3DDE0180" w:rsidTr="00141292">
        <w:tc>
          <w:tcPr>
            <w:tcW w:w="2106" w:type="dxa"/>
          </w:tcPr>
          <w:p w14:paraId="49E12629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rating</w:t>
            </w:r>
          </w:p>
        </w:tc>
        <w:tc>
          <w:tcPr>
            <w:tcW w:w="2596" w:type="dxa"/>
          </w:tcPr>
          <w:p w14:paraId="5D81BC66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mpaa_rating</w:t>
            </w:r>
            <w:proofErr w:type="spellEnd"/>
          </w:p>
        </w:tc>
        <w:tc>
          <w:tcPr>
            <w:tcW w:w="1744" w:type="dxa"/>
          </w:tcPr>
          <w:p w14:paraId="55257629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Film rating</w:t>
            </w:r>
          </w:p>
        </w:tc>
        <w:tc>
          <w:tcPr>
            <w:tcW w:w="872" w:type="dxa"/>
          </w:tcPr>
          <w:p w14:paraId="11CE0263" w14:textId="77777777" w:rsidR="00141292" w:rsidRPr="004F4D29" w:rsidRDefault="00141292" w:rsidP="00A01CF9"/>
        </w:tc>
        <w:tc>
          <w:tcPr>
            <w:tcW w:w="872" w:type="dxa"/>
          </w:tcPr>
          <w:p w14:paraId="7B085BD5" w14:textId="77777777" w:rsidR="00141292" w:rsidRPr="004F4D29" w:rsidRDefault="00141292" w:rsidP="00A01CF9"/>
        </w:tc>
        <w:tc>
          <w:tcPr>
            <w:tcW w:w="872" w:type="dxa"/>
          </w:tcPr>
          <w:p w14:paraId="08EC70A8" w14:textId="77777777" w:rsidR="00141292" w:rsidRPr="004F4D29" w:rsidRDefault="00141292" w:rsidP="00A01CF9"/>
        </w:tc>
      </w:tr>
      <w:tr w:rsidR="00141292" w:rsidRPr="004F4D29" w14:paraId="21D924EF" w14:textId="71AA98BF" w:rsidTr="00141292">
        <w:tc>
          <w:tcPr>
            <w:tcW w:w="2106" w:type="dxa"/>
          </w:tcPr>
          <w:p w14:paraId="51A0CF11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st_update</w:t>
            </w:r>
            <w:proofErr w:type="spellEnd"/>
          </w:p>
        </w:tc>
        <w:tc>
          <w:tcPr>
            <w:tcW w:w="2596" w:type="dxa"/>
          </w:tcPr>
          <w:p w14:paraId="2134B1BE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TIMESTAMP(</w:t>
            </w:r>
            <w:proofErr w:type="gramEnd"/>
            <w:r w:rsidRPr="004F4D29">
              <w:t>6) WITHOUT TIMEZONE</w:t>
            </w:r>
          </w:p>
        </w:tc>
        <w:tc>
          <w:tcPr>
            <w:tcW w:w="1744" w:type="dxa"/>
          </w:tcPr>
          <w:p w14:paraId="7D939572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ate entry was last updated</w:t>
            </w:r>
          </w:p>
        </w:tc>
        <w:tc>
          <w:tcPr>
            <w:tcW w:w="872" w:type="dxa"/>
          </w:tcPr>
          <w:p w14:paraId="1C49253B" w14:textId="77777777" w:rsidR="00141292" w:rsidRPr="004F4D29" w:rsidRDefault="00141292" w:rsidP="00A01CF9"/>
        </w:tc>
        <w:tc>
          <w:tcPr>
            <w:tcW w:w="872" w:type="dxa"/>
          </w:tcPr>
          <w:p w14:paraId="4C7A15E1" w14:textId="77777777" w:rsidR="00141292" w:rsidRPr="004F4D29" w:rsidRDefault="00141292" w:rsidP="00A01CF9"/>
        </w:tc>
        <w:tc>
          <w:tcPr>
            <w:tcW w:w="872" w:type="dxa"/>
          </w:tcPr>
          <w:p w14:paraId="38B2CEAC" w14:textId="77777777" w:rsidR="00141292" w:rsidRPr="004F4D29" w:rsidRDefault="00141292" w:rsidP="00A01CF9"/>
        </w:tc>
      </w:tr>
      <w:tr w:rsidR="00141292" w:rsidRPr="004F4D29" w14:paraId="01693CE4" w14:textId="3EAF7CEB" w:rsidTr="00141292">
        <w:tc>
          <w:tcPr>
            <w:tcW w:w="2106" w:type="dxa"/>
          </w:tcPr>
          <w:p w14:paraId="226ABBAB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special_features</w:t>
            </w:r>
            <w:proofErr w:type="spellEnd"/>
          </w:p>
        </w:tc>
        <w:tc>
          <w:tcPr>
            <w:tcW w:w="2596" w:type="dxa"/>
          </w:tcPr>
          <w:p w14:paraId="73AE569A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TEXT []</w:t>
            </w:r>
          </w:p>
        </w:tc>
        <w:tc>
          <w:tcPr>
            <w:tcW w:w="1744" w:type="dxa"/>
          </w:tcPr>
          <w:p w14:paraId="023D36BA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pecial features included with film</w:t>
            </w:r>
          </w:p>
        </w:tc>
        <w:tc>
          <w:tcPr>
            <w:tcW w:w="872" w:type="dxa"/>
          </w:tcPr>
          <w:p w14:paraId="78D8A1CD" w14:textId="77777777" w:rsidR="00141292" w:rsidRPr="004F4D29" w:rsidRDefault="00141292" w:rsidP="00A01CF9"/>
        </w:tc>
        <w:tc>
          <w:tcPr>
            <w:tcW w:w="872" w:type="dxa"/>
          </w:tcPr>
          <w:p w14:paraId="3D76435C" w14:textId="77777777" w:rsidR="00141292" w:rsidRPr="004F4D29" w:rsidRDefault="00141292" w:rsidP="00A01CF9"/>
        </w:tc>
        <w:tc>
          <w:tcPr>
            <w:tcW w:w="872" w:type="dxa"/>
          </w:tcPr>
          <w:p w14:paraId="6D581471" w14:textId="77777777" w:rsidR="00141292" w:rsidRPr="004F4D29" w:rsidRDefault="00141292" w:rsidP="00A01CF9"/>
        </w:tc>
      </w:tr>
      <w:tr w:rsidR="00141292" w:rsidRPr="004F4D29" w14:paraId="2E8A5993" w14:textId="6715216B" w:rsidTr="00141292">
        <w:tc>
          <w:tcPr>
            <w:tcW w:w="2106" w:type="dxa"/>
          </w:tcPr>
          <w:p w14:paraId="3D51969A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lastRenderedPageBreak/>
              <w:t>fulltext</w:t>
            </w:r>
            <w:proofErr w:type="spellEnd"/>
          </w:p>
        </w:tc>
        <w:tc>
          <w:tcPr>
            <w:tcW w:w="2596" w:type="dxa"/>
          </w:tcPr>
          <w:p w14:paraId="7E0B5D04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TSVECTOR</w:t>
            </w:r>
          </w:p>
        </w:tc>
        <w:tc>
          <w:tcPr>
            <w:tcW w:w="1744" w:type="dxa"/>
          </w:tcPr>
          <w:p w14:paraId="14FC4FB4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Keywords associated with film</w:t>
            </w:r>
          </w:p>
        </w:tc>
        <w:tc>
          <w:tcPr>
            <w:tcW w:w="872" w:type="dxa"/>
          </w:tcPr>
          <w:p w14:paraId="6474C063" w14:textId="77777777" w:rsidR="00141292" w:rsidRPr="004F4D29" w:rsidRDefault="00141292" w:rsidP="00A01CF9"/>
        </w:tc>
        <w:tc>
          <w:tcPr>
            <w:tcW w:w="872" w:type="dxa"/>
          </w:tcPr>
          <w:p w14:paraId="75EEA905" w14:textId="77777777" w:rsidR="00141292" w:rsidRPr="004F4D29" w:rsidRDefault="00141292" w:rsidP="00A01CF9"/>
        </w:tc>
        <w:tc>
          <w:tcPr>
            <w:tcW w:w="872" w:type="dxa"/>
          </w:tcPr>
          <w:p w14:paraId="30AFF524" w14:textId="77777777" w:rsidR="00141292" w:rsidRPr="004F4D29" w:rsidRDefault="00141292" w:rsidP="00A01CF9"/>
        </w:tc>
      </w:tr>
    </w:tbl>
    <w:p w14:paraId="5D840777" w14:textId="77777777" w:rsidR="005C3366" w:rsidRPr="004F4D29" w:rsidRDefault="005C3366"/>
    <w:p w14:paraId="1051F82D" w14:textId="0D22754C" w:rsidR="005C3366" w:rsidRPr="004F4D29" w:rsidRDefault="005C3366" w:rsidP="005C3366">
      <w:pPr>
        <w:rPr>
          <w:b/>
          <w:bCs/>
          <w:color w:val="70AD47" w:themeColor="accent6"/>
        </w:rPr>
      </w:pPr>
      <w:r w:rsidRPr="004F4D29">
        <w:rPr>
          <w:b/>
          <w:bCs/>
          <w:color w:val="70AD47" w:themeColor="accent6"/>
        </w:rPr>
        <w:t>Category</w:t>
      </w:r>
      <w:r w:rsidR="00DE54A6">
        <w:rPr>
          <w:b/>
          <w:bCs/>
          <w:color w:val="70AD47" w:themeColor="accent6"/>
        </w:rPr>
        <w:fldChar w:fldCharType="begin"/>
      </w:r>
      <w:r w:rsidR="00DE54A6">
        <w:instrText xml:space="preserve"> XE "</w:instrText>
      </w:r>
      <w:r w:rsidR="00DE54A6" w:rsidRPr="00677D5D">
        <w:rPr>
          <w:b/>
          <w:bCs/>
          <w:color w:val="70AD47" w:themeColor="accent6"/>
        </w:rPr>
        <w:instrText>Category</w:instrText>
      </w:r>
      <w:r w:rsidR="00DE54A6">
        <w:instrText xml:space="preserve">" \b </w:instrText>
      </w:r>
      <w:r w:rsidR="00DE54A6">
        <w:rPr>
          <w:b/>
          <w:bCs/>
          <w:color w:val="70AD47" w:themeColor="accent6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7"/>
        <w:gridCol w:w="2612"/>
        <w:gridCol w:w="1788"/>
        <w:gridCol w:w="963"/>
        <w:gridCol w:w="958"/>
        <w:gridCol w:w="994"/>
      </w:tblGrid>
      <w:tr w:rsidR="009F39D7" w:rsidRPr="004F4D29" w14:paraId="03AE75D9" w14:textId="3D13452F" w:rsidTr="009F39D7">
        <w:tc>
          <w:tcPr>
            <w:tcW w:w="1756" w:type="dxa"/>
          </w:tcPr>
          <w:p w14:paraId="051DEA86" w14:textId="77777777" w:rsidR="009F39D7" w:rsidRPr="004F4D29" w:rsidRDefault="009F39D7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Column</w:t>
            </w:r>
          </w:p>
        </w:tc>
        <w:tc>
          <w:tcPr>
            <w:tcW w:w="2615" w:type="dxa"/>
          </w:tcPr>
          <w:p w14:paraId="67BACA74" w14:textId="77777777" w:rsidR="009F39D7" w:rsidRPr="004F4D29" w:rsidRDefault="009F39D7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ata Type</w:t>
            </w:r>
          </w:p>
        </w:tc>
        <w:tc>
          <w:tcPr>
            <w:tcW w:w="1799" w:type="dxa"/>
          </w:tcPr>
          <w:p w14:paraId="03F5B1B1" w14:textId="77777777" w:rsidR="009F39D7" w:rsidRPr="004F4D29" w:rsidRDefault="009F39D7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escription</w:t>
            </w:r>
          </w:p>
        </w:tc>
        <w:tc>
          <w:tcPr>
            <w:tcW w:w="964" w:type="dxa"/>
          </w:tcPr>
          <w:p w14:paraId="39A422BE" w14:textId="693D929D" w:rsidR="009F39D7" w:rsidRPr="004F4D29" w:rsidRDefault="009F39D7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Primary Key</w:t>
            </w:r>
          </w:p>
        </w:tc>
        <w:tc>
          <w:tcPr>
            <w:tcW w:w="964" w:type="dxa"/>
          </w:tcPr>
          <w:p w14:paraId="16B98FB5" w14:textId="7683DF26" w:rsidR="009F39D7" w:rsidRPr="004F4D29" w:rsidRDefault="009F39D7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s to</w:t>
            </w:r>
          </w:p>
        </w:tc>
        <w:tc>
          <w:tcPr>
            <w:tcW w:w="964" w:type="dxa"/>
          </w:tcPr>
          <w:p w14:paraId="2751EEA6" w14:textId="1BBCE810" w:rsidR="009F39D7" w:rsidRPr="004F4D29" w:rsidRDefault="009F39D7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s From</w:t>
            </w:r>
          </w:p>
        </w:tc>
      </w:tr>
      <w:tr w:rsidR="009F39D7" w:rsidRPr="004F4D29" w14:paraId="646C46C5" w14:textId="0D3D103A" w:rsidTr="009F39D7">
        <w:tc>
          <w:tcPr>
            <w:tcW w:w="1756" w:type="dxa"/>
          </w:tcPr>
          <w:p w14:paraId="56EBAF31" w14:textId="77777777" w:rsidR="009F39D7" w:rsidRPr="004F4D29" w:rsidRDefault="009F39D7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nguage_id</w:t>
            </w:r>
            <w:proofErr w:type="spellEnd"/>
          </w:p>
        </w:tc>
        <w:tc>
          <w:tcPr>
            <w:tcW w:w="2615" w:type="dxa"/>
          </w:tcPr>
          <w:p w14:paraId="2AACCED5" w14:textId="77777777" w:rsidR="009F39D7" w:rsidRPr="004F4D29" w:rsidRDefault="009F39D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ERIAL</w:t>
            </w:r>
          </w:p>
        </w:tc>
        <w:tc>
          <w:tcPr>
            <w:tcW w:w="1799" w:type="dxa"/>
          </w:tcPr>
          <w:p w14:paraId="428787A9" w14:textId="77777777" w:rsidR="009F39D7" w:rsidRPr="004F4D29" w:rsidRDefault="009F39D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language</w:t>
            </w:r>
          </w:p>
        </w:tc>
        <w:tc>
          <w:tcPr>
            <w:tcW w:w="964" w:type="dxa"/>
          </w:tcPr>
          <w:p w14:paraId="68470C9A" w14:textId="4B2D1358" w:rsidR="009F39D7" w:rsidRPr="004F4D29" w:rsidRDefault="009F39D7" w:rsidP="00A01CF9">
            <w:r w:rsidRPr="004F4D29">
              <w:t>Primary Key</w:t>
            </w:r>
          </w:p>
        </w:tc>
        <w:tc>
          <w:tcPr>
            <w:tcW w:w="964" w:type="dxa"/>
          </w:tcPr>
          <w:p w14:paraId="6CFD8ABF" w14:textId="77777777" w:rsidR="009F39D7" w:rsidRPr="004F4D29" w:rsidRDefault="009F39D7" w:rsidP="00A01CF9"/>
        </w:tc>
        <w:tc>
          <w:tcPr>
            <w:tcW w:w="964" w:type="dxa"/>
          </w:tcPr>
          <w:p w14:paraId="7AA44434" w14:textId="6A2D879C" w:rsidR="009F39D7" w:rsidRPr="004F4D29" w:rsidRDefault="009F39D7" w:rsidP="00A01CF9">
            <w:r w:rsidRPr="004F4D29">
              <w:t>Film category</w:t>
            </w:r>
          </w:p>
        </w:tc>
      </w:tr>
      <w:tr w:rsidR="009F39D7" w:rsidRPr="004F4D29" w14:paraId="72B19144" w14:textId="0AD97581" w:rsidTr="009F39D7">
        <w:tc>
          <w:tcPr>
            <w:tcW w:w="1756" w:type="dxa"/>
          </w:tcPr>
          <w:p w14:paraId="28E3CE62" w14:textId="77777777" w:rsidR="009F39D7" w:rsidRPr="004F4D29" w:rsidRDefault="009F39D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ame</w:t>
            </w:r>
          </w:p>
        </w:tc>
        <w:tc>
          <w:tcPr>
            <w:tcW w:w="2615" w:type="dxa"/>
          </w:tcPr>
          <w:p w14:paraId="46713EC6" w14:textId="77777777" w:rsidR="009F39D7" w:rsidRPr="004F4D29" w:rsidRDefault="009F39D7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CHARACTERVARYING(</w:t>
            </w:r>
            <w:proofErr w:type="gramEnd"/>
            <w:r w:rsidRPr="004F4D29">
              <w:t>20)</w:t>
            </w:r>
          </w:p>
        </w:tc>
        <w:tc>
          <w:tcPr>
            <w:tcW w:w="1799" w:type="dxa"/>
          </w:tcPr>
          <w:p w14:paraId="0181FC1D" w14:textId="77777777" w:rsidR="009F39D7" w:rsidRPr="004F4D29" w:rsidRDefault="009F39D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ame of language</w:t>
            </w:r>
          </w:p>
        </w:tc>
        <w:tc>
          <w:tcPr>
            <w:tcW w:w="964" w:type="dxa"/>
          </w:tcPr>
          <w:p w14:paraId="170FB2E8" w14:textId="77777777" w:rsidR="009F39D7" w:rsidRPr="004F4D29" w:rsidRDefault="009F39D7" w:rsidP="00A01CF9"/>
        </w:tc>
        <w:tc>
          <w:tcPr>
            <w:tcW w:w="964" w:type="dxa"/>
          </w:tcPr>
          <w:p w14:paraId="59E1A84D" w14:textId="77777777" w:rsidR="009F39D7" w:rsidRPr="004F4D29" w:rsidRDefault="009F39D7" w:rsidP="00A01CF9"/>
        </w:tc>
        <w:tc>
          <w:tcPr>
            <w:tcW w:w="964" w:type="dxa"/>
          </w:tcPr>
          <w:p w14:paraId="537D9E05" w14:textId="77777777" w:rsidR="009F39D7" w:rsidRPr="004F4D29" w:rsidRDefault="009F39D7" w:rsidP="00A01CF9"/>
        </w:tc>
      </w:tr>
      <w:tr w:rsidR="009F39D7" w:rsidRPr="004F4D29" w14:paraId="032A9A1B" w14:textId="1523FC96" w:rsidTr="009F39D7">
        <w:tc>
          <w:tcPr>
            <w:tcW w:w="1756" w:type="dxa"/>
          </w:tcPr>
          <w:p w14:paraId="211EC868" w14:textId="77777777" w:rsidR="009F39D7" w:rsidRPr="004F4D29" w:rsidRDefault="009F39D7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st_update</w:t>
            </w:r>
            <w:proofErr w:type="spellEnd"/>
          </w:p>
        </w:tc>
        <w:tc>
          <w:tcPr>
            <w:tcW w:w="2615" w:type="dxa"/>
          </w:tcPr>
          <w:p w14:paraId="34FAEF9C" w14:textId="77777777" w:rsidR="009F39D7" w:rsidRPr="004F4D29" w:rsidRDefault="009F39D7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TIMESTAMP(</w:t>
            </w:r>
            <w:proofErr w:type="gramEnd"/>
            <w:r w:rsidRPr="004F4D29">
              <w:t>6) WITHOUT TIMEZONE</w:t>
            </w:r>
          </w:p>
        </w:tc>
        <w:tc>
          <w:tcPr>
            <w:tcW w:w="1799" w:type="dxa"/>
          </w:tcPr>
          <w:p w14:paraId="19C7057F" w14:textId="77777777" w:rsidR="009F39D7" w:rsidRPr="004F4D29" w:rsidRDefault="009F39D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ate entry was last updated</w:t>
            </w:r>
          </w:p>
        </w:tc>
        <w:tc>
          <w:tcPr>
            <w:tcW w:w="964" w:type="dxa"/>
          </w:tcPr>
          <w:p w14:paraId="0755FB13" w14:textId="77777777" w:rsidR="009F39D7" w:rsidRPr="004F4D29" w:rsidRDefault="009F39D7" w:rsidP="00A01CF9"/>
        </w:tc>
        <w:tc>
          <w:tcPr>
            <w:tcW w:w="964" w:type="dxa"/>
          </w:tcPr>
          <w:p w14:paraId="15C6728A" w14:textId="77777777" w:rsidR="009F39D7" w:rsidRPr="004F4D29" w:rsidRDefault="009F39D7" w:rsidP="00A01CF9"/>
        </w:tc>
        <w:tc>
          <w:tcPr>
            <w:tcW w:w="964" w:type="dxa"/>
          </w:tcPr>
          <w:p w14:paraId="209DC702" w14:textId="77777777" w:rsidR="009F39D7" w:rsidRPr="004F4D29" w:rsidRDefault="009F39D7" w:rsidP="00A01CF9"/>
        </w:tc>
      </w:tr>
    </w:tbl>
    <w:p w14:paraId="1D7B82A7" w14:textId="264FF618" w:rsidR="005C3366" w:rsidRPr="004F4D29" w:rsidRDefault="005C3366"/>
    <w:p w14:paraId="58B90D98" w14:textId="54819780" w:rsidR="005C3366" w:rsidRPr="004F4D29" w:rsidRDefault="005C3366" w:rsidP="005C3366">
      <w:pPr>
        <w:rPr>
          <w:b/>
          <w:bCs/>
          <w:color w:val="70AD47" w:themeColor="accent6"/>
        </w:rPr>
      </w:pPr>
      <w:r w:rsidRPr="004F4D29">
        <w:rPr>
          <w:b/>
          <w:bCs/>
          <w:color w:val="70AD47" w:themeColor="accent6"/>
        </w:rPr>
        <w:t>Address</w:t>
      </w:r>
      <w:r w:rsidR="00DE54A6">
        <w:rPr>
          <w:b/>
          <w:bCs/>
          <w:color w:val="70AD47" w:themeColor="accent6"/>
        </w:rPr>
        <w:fldChar w:fldCharType="begin"/>
      </w:r>
      <w:r w:rsidR="00DE54A6">
        <w:instrText xml:space="preserve"> XE "</w:instrText>
      </w:r>
      <w:r w:rsidR="00DE54A6" w:rsidRPr="00F91084">
        <w:rPr>
          <w:b/>
          <w:bCs/>
          <w:color w:val="70AD47" w:themeColor="accent6"/>
        </w:rPr>
        <w:instrText>Address</w:instrText>
      </w:r>
      <w:r w:rsidR="00DE54A6">
        <w:instrText xml:space="preserve">" \b </w:instrText>
      </w:r>
      <w:r w:rsidR="00DE54A6">
        <w:rPr>
          <w:b/>
          <w:bCs/>
          <w:color w:val="70AD47" w:themeColor="accent6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4"/>
        <w:gridCol w:w="2532"/>
        <w:gridCol w:w="1745"/>
        <w:gridCol w:w="936"/>
        <w:gridCol w:w="789"/>
        <w:gridCol w:w="1556"/>
      </w:tblGrid>
      <w:tr w:rsidR="004F4D29" w:rsidRPr="004F4D29" w14:paraId="0110FBC2" w14:textId="38E78700" w:rsidTr="00F72307">
        <w:tc>
          <w:tcPr>
            <w:tcW w:w="1738" w:type="dxa"/>
          </w:tcPr>
          <w:p w14:paraId="76BA006B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Column</w:t>
            </w:r>
          </w:p>
        </w:tc>
        <w:tc>
          <w:tcPr>
            <w:tcW w:w="2607" w:type="dxa"/>
          </w:tcPr>
          <w:p w14:paraId="58AEF19F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ata Type</w:t>
            </w:r>
          </w:p>
        </w:tc>
        <w:tc>
          <w:tcPr>
            <w:tcW w:w="1942" w:type="dxa"/>
          </w:tcPr>
          <w:p w14:paraId="4A783834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escription</w:t>
            </w:r>
          </w:p>
        </w:tc>
        <w:tc>
          <w:tcPr>
            <w:tcW w:w="925" w:type="dxa"/>
          </w:tcPr>
          <w:p w14:paraId="6F886C4F" w14:textId="78996405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Primary Key</w:t>
            </w:r>
          </w:p>
        </w:tc>
        <w:tc>
          <w:tcPr>
            <w:tcW w:w="925" w:type="dxa"/>
          </w:tcPr>
          <w:p w14:paraId="0FF96D65" w14:textId="10195D99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s to</w:t>
            </w:r>
          </w:p>
        </w:tc>
        <w:tc>
          <w:tcPr>
            <w:tcW w:w="925" w:type="dxa"/>
          </w:tcPr>
          <w:p w14:paraId="2532E178" w14:textId="7024C635" w:rsidR="00F72307" w:rsidRPr="004F4D29" w:rsidRDefault="009F39D7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 xml:space="preserve">Links </w:t>
            </w:r>
            <w:r w:rsidR="00F72307" w:rsidRPr="004F4D29">
              <w:rPr>
                <w:b/>
                <w:bCs/>
                <w:color w:val="70AD47" w:themeColor="accent6"/>
              </w:rPr>
              <w:t>From</w:t>
            </w:r>
          </w:p>
        </w:tc>
      </w:tr>
      <w:tr w:rsidR="004F4D29" w:rsidRPr="004F4D29" w14:paraId="7D4FFEBF" w14:textId="2C008399" w:rsidTr="00F72307">
        <w:tc>
          <w:tcPr>
            <w:tcW w:w="1738" w:type="dxa"/>
          </w:tcPr>
          <w:p w14:paraId="0397054A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address_id</w:t>
            </w:r>
            <w:proofErr w:type="spellEnd"/>
          </w:p>
        </w:tc>
        <w:tc>
          <w:tcPr>
            <w:tcW w:w="2607" w:type="dxa"/>
          </w:tcPr>
          <w:p w14:paraId="53B2AA1F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ERIAL</w:t>
            </w:r>
          </w:p>
        </w:tc>
        <w:tc>
          <w:tcPr>
            <w:tcW w:w="1942" w:type="dxa"/>
          </w:tcPr>
          <w:p w14:paraId="08353C1E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address</w:t>
            </w:r>
          </w:p>
        </w:tc>
        <w:tc>
          <w:tcPr>
            <w:tcW w:w="925" w:type="dxa"/>
          </w:tcPr>
          <w:p w14:paraId="7D066560" w14:textId="794A53B7" w:rsidR="00F72307" w:rsidRPr="004F4D29" w:rsidRDefault="00F72307" w:rsidP="00A01CF9">
            <w:r w:rsidRPr="004F4D29">
              <w:t>Primary Key</w:t>
            </w:r>
          </w:p>
        </w:tc>
        <w:tc>
          <w:tcPr>
            <w:tcW w:w="925" w:type="dxa"/>
          </w:tcPr>
          <w:p w14:paraId="1B76FCF3" w14:textId="77777777" w:rsidR="00F72307" w:rsidRPr="004F4D29" w:rsidRDefault="00F72307" w:rsidP="00A01CF9"/>
        </w:tc>
        <w:tc>
          <w:tcPr>
            <w:tcW w:w="925" w:type="dxa"/>
          </w:tcPr>
          <w:p w14:paraId="2AC5579B" w14:textId="5012BA82" w:rsidR="00F72307" w:rsidRPr="004F4D29" w:rsidRDefault="00F72307" w:rsidP="00A01CF9">
            <w:r w:rsidRPr="004F4D29">
              <w:t>Store</w:t>
            </w:r>
            <w:r w:rsidR="00DE54A6">
              <w:fldChar w:fldCharType="begin"/>
            </w:r>
            <w:r w:rsidR="00DE54A6">
              <w:instrText xml:space="preserve"> XE "</w:instrText>
            </w:r>
            <w:r w:rsidR="00DE54A6" w:rsidRPr="00EC63DD">
              <w:rPr>
                <w:b/>
                <w:bCs/>
                <w:color w:val="70AD47" w:themeColor="accent6"/>
              </w:rPr>
              <w:instrText>Store</w:instrText>
            </w:r>
            <w:r w:rsidR="00DE54A6">
              <w:instrText xml:space="preserve">" \b </w:instrText>
            </w:r>
            <w:r w:rsidR="00DE54A6">
              <w:fldChar w:fldCharType="end"/>
            </w:r>
            <w:r w:rsidRPr="004F4D29">
              <w:t xml:space="preserve">, </w:t>
            </w:r>
            <w:proofErr w:type="spellStart"/>
            <w:proofErr w:type="gramStart"/>
            <w:r w:rsidRPr="004F4D29">
              <w:t>Staff,Customer</w:t>
            </w:r>
            <w:proofErr w:type="spellEnd"/>
            <w:proofErr w:type="gramEnd"/>
            <w:r w:rsidR="00DE54A6">
              <w:fldChar w:fldCharType="begin"/>
            </w:r>
            <w:r w:rsidR="00DE54A6">
              <w:instrText xml:space="preserve"> XE "</w:instrText>
            </w:r>
            <w:r w:rsidR="00DE54A6" w:rsidRPr="00167B36">
              <w:rPr>
                <w:b/>
                <w:bCs/>
                <w:color w:val="70AD47" w:themeColor="accent6"/>
              </w:rPr>
              <w:instrText>Customer</w:instrText>
            </w:r>
            <w:r w:rsidR="00DE54A6">
              <w:instrText xml:space="preserve">" \b </w:instrText>
            </w:r>
            <w:r w:rsidR="00DE54A6">
              <w:fldChar w:fldCharType="end"/>
            </w:r>
          </w:p>
        </w:tc>
      </w:tr>
      <w:tr w:rsidR="004F4D29" w:rsidRPr="004F4D29" w14:paraId="29664550" w14:textId="6FBE92AC" w:rsidTr="00F72307">
        <w:tc>
          <w:tcPr>
            <w:tcW w:w="1738" w:type="dxa"/>
          </w:tcPr>
          <w:p w14:paraId="00ECD9E8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address</w:t>
            </w:r>
          </w:p>
        </w:tc>
        <w:tc>
          <w:tcPr>
            <w:tcW w:w="2607" w:type="dxa"/>
          </w:tcPr>
          <w:p w14:paraId="197037C8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CHARACTERVARYING(</w:t>
            </w:r>
            <w:proofErr w:type="gramEnd"/>
            <w:r w:rsidRPr="004F4D29">
              <w:t>50)</w:t>
            </w:r>
          </w:p>
        </w:tc>
        <w:tc>
          <w:tcPr>
            <w:tcW w:w="1942" w:type="dxa"/>
          </w:tcPr>
          <w:p w14:paraId="0118A45D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treet address</w:t>
            </w:r>
          </w:p>
        </w:tc>
        <w:tc>
          <w:tcPr>
            <w:tcW w:w="925" w:type="dxa"/>
          </w:tcPr>
          <w:p w14:paraId="3F4B9778" w14:textId="77777777" w:rsidR="00F72307" w:rsidRPr="004F4D29" w:rsidRDefault="00F72307" w:rsidP="00A01CF9"/>
        </w:tc>
        <w:tc>
          <w:tcPr>
            <w:tcW w:w="925" w:type="dxa"/>
          </w:tcPr>
          <w:p w14:paraId="326B26ED" w14:textId="77777777" w:rsidR="00F72307" w:rsidRPr="004F4D29" w:rsidRDefault="00F72307" w:rsidP="00A01CF9"/>
        </w:tc>
        <w:tc>
          <w:tcPr>
            <w:tcW w:w="925" w:type="dxa"/>
          </w:tcPr>
          <w:p w14:paraId="7D0DC79E" w14:textId="77777777" w:rsidR="00F72307" w:rsidRPr="004F4D29" w:rsidRDefault="00F72307" w:rsidP="00A01CF9"/>
        </w:tc>
      </w:tr>
      <w:tr w:rsidR="004F4D29" w:rsidRPr="004F4D29" w14:paraId="58E99D4D" w14:textId="14AFF169" w:rsidTr="00F72307">
        <w:tc>
          <w:tcPr>
            <w:tcW w:w="1738" w:type="dxa"/>
          </w:tcPr>
          <w:p w14:paraId="537DCEC3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address2</w:t>
            </w:r>
          </w:p>
        </w:tc>
        <w:tc>
          <w:tcPr>
            <w:tcW w:w="2607" w:type="dxa"/>
          </w:tcPr>
          <w:p w14:paraId="1C72017C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CHARACTERVARYING(</w:t>
            </w:r>
            <w:proofErr w:type="gramEnd"/>
            <w:r w:rsidRPr="004F4D29">
              <w:t>50)</w:t>
            </w:r>
          </w:p>
        </w:tc>
        <w:tc>
          <w:tcPr>
            <w:tcW w:w="1942" w:type="dxa"/>
          </w:tcPr>
          <w:p w14:paraId="5CAFA213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upplementary street address</w:t>
            </w:r>
          </w:p>
        </w:tc>
        <w:tc>
          <w:tcPr>
            <w:tcW w:w="925" w:type="dxa"/>
          </w:tcPr>
          <w:p w14:paraId="30E079B9" w14:textId="77777777" w:rsidR="00F72307" w:rsidRPr="004F4D29" w:rsidRDefault="00F72307" w:rsidP="00A01CF9"/>
        </w:tc>
        <w:tc>
          <w:tcPr>
            <w:tcW w:w="925" w:type="dxa"/>
          </w:tcPr>
          <w:p w14:paraId="31724DE2" w14:textId="77777777" w:rsidR="00F72307" w:rsidRPr="004F4D29" w:rsidRDefault="00F72307" w:rsidP="00A01CF9"/>
        </w:tc>
        <w:tc>
          <w:tcPr>
            <w:tcW w:w="925" w:type="dxa"/>
          </w:tcPr>
          <w:p w14:paraId="3CCD0A1C" w14:textId="77777777" w:rsidR="00F72307" w:rsidRPr="004F4D29" w:rsidRDefault="00F72307" w:rsidP="00A01CF9"/>
        </w:tc>
      </w:tr>
      <w:tr w:rsidR="004F4D29" w:rsidRPr="004F4D29" w14:paraId="2E3A9470" w14:textId="21099A28" w:rsidTr="00F72307">
        <w:tc>
          <w:tcPr>
            <w:tcW w:w="1738" w:type="dxa"/>
          </w:tcPr>
          <w:p w14:paraId="15446A1E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istrict</w:t>
            </w:r>
          </w:p>
        </w:tc>
        <w:tc>
          <w:tcPr>
            <w:tcW w:w="2607" w:type="dxa"/>
          </w:tcPr>
          <w:p w14:paraId="7CA7BDE3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CHARACTERVARYING(</w:t>
            </w:r>
            <w:proofErr w:type="gramEnd"/>
            <w:r w:rsidRPr="004F4D29">
              <w:t>20)</w:t>
            </w:r>
          </w:p>
        </w:tc>
        <w:tc>
          <w:tcPr>
            <w:tcW w:w="1942" w:type="dxa"/>
          </w:tcPr>
          <w:p w14:paraId="4A2CA81F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istrict</w:t>
            </w:r>
          </w:p>
        </w:tc>
        <w:tc>
          <w:tcPr>
            <w:tcW w:w="925" w:type="dxa"/>
          </w:tcPr>
          <w:p w14:paraId="5F65C3B4" w14:textId="77777777" w:rsidR="00F72307" w:rsidRPr="004F4D29" w:rsidRDefault="00F72307" w:rsidP="00A01CF9"/>
        </w:tc>
        <w:tc>
          <w:tcPr>
            <w:tcW w:w="925" w:type="dxa"/>
          </w:tcPr>
          <w:p w14:paraId="10727BAD" w14:textId="77777777" w:rsidR="00F72307" w:rsidRPr="004F4D29" w:rsidRDefault="00F72307" w:rsidP="00A01CF9"/>
        </w:tc>
        <w:tc>
          <w:tcPr>
            <w:tcW w:w="925" w:type="dxa"/>
          </w:tcPr>
          <w:p w14:paraId="086BBD09" w14:textId="77777777" w:rsidR="00F72307" w:rsidRPr="004F4D29" w:rsidRDefault="00F72307" w:rsidP="00A01CF9"/>
        </w:tc>
      </w:tr>
      <w:tr w:rsidR="004F4D29" w:rsidRPr="004F4D29" w14:paraId="668DD09B" w14:textId="283FC735" w:rsidTr="00F72307">
        <w:tc>
          <w:tcPr>
            <w:tcW w:w="1738" w:type="dxa"/>
          </w:tcPr>
          <w:p w14:paraId="185D6B1A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city_id</w:t>
            </w:r>
            <w:proofErr w:type="spellEnd"/>
          </w:p>
        </w:tc>
        <w:tc>
          <w:tcPr>
            <w:tcW w:w="2607" w:type="dxa"/>
          </w:tcPr>
          <w:p w14:paraId="52E272D3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942" w:type="dxa"/>
          </w:tcPr>
          <w:p w14:paraId="545BF333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City</w:t>
            </w:r>
          </w:p>
        </w:tc>
        <w:tc>
          <w:tcPr>
            <w:tcW w:w="925" w:type="dxa"/>
          </w:tcPr>
          <w:p w14:paraId="670CE77B" w14:textId="77777777" w:rsidR="00F72307" w:rsidRPr="004F4D29" w:rsidRDefault="00F72307" w:rsidP="00A01CF9"/>
        </w:tc>
        <w:tc>
          <w:tcPr>
            <w:tcW w:w="925" w:type="dxa"/>
          </w:tcPr>
          <w:p w14:paraId="6B250BB2" w14:textId="73762883" w:rsidR="00F72307" w:rsidRPr="004F4D29" w:rsidRDefault="00F72307" w:rsidP="00A01CF9">
            <w:r w:rsidRPr="004F4D29">
              <w:t>city</w:t>
            </w:r>
          </w:p>
        </w:tc>
        <w:tc>
          <w:tcPr>
            <w:tcW w:w="925" w:type="dxa"/>
          </w:tcPr>
          <w:p w14:paraId="31C9F3ED" w14:textId="77777777" w:rsidR="00F72307" w:rsidRPr="004F4D29" w:rsidRDefault="00F72307" w:rsidP="00A01CF9"/>
        </w:tc>
      </w:tr>
      <w:tr w:rsidR="004F4D29" w:rsidRPr="004F4D29" w14:paraId="717973C9" w14:textId="2B9FA35D" w:rsidTr="00F72307">
        <w:tc>
          <w:tcPr>
            <w:tcW w:w="1738" w:type="dxa"/>
          </w:tcPr>
          <w:p w14:paraId="6988A56B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postal_code</w:t>
            </w:r>
            <w:proofErr w:type="spellEnd"/>
          </w:p>
        </w:tc>
        <w:tc>
          <w:tcPr>
            <w:tcW w:w="2607" w:type="dxa"/>
          </w:tcPr>
          <w:p w14:paraId="3A3EF547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CHARACTERVARYING(</w:t>
            </w:r>
            <w:proofErr w:type="gramEnd"/>
            <w:r w:rsidRPr="004F4D29">
              <w:t>10)</w:t>
            </w:r>
          </w:p>
        </w:tc>
        <w:tc>
          <w:tcPr>
            <w:tcW w:w="1942" w:type="dxa"/>
          </w:tcPr>
          <w:p w14:paraId="1C5484DB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Postal code</w:t>
            </w:r>
          </w:p>
        </w:tc>
        <w:tc>
          <w:tcPr>
            <w:tcW w:w="925" w:type="dxa"/>
          </w:tcPr>
          <w:p w14:paraId="687D6C6E" w14:textId="77777777" w:rsidR="00F72307" w:rsidRPr="004F4D29" w:rsidRDefault="00F72307" w:rsidP="00A01CF9"/>
        </w:tc>
        <w:tc>
          <w:tcPr>
            <w:tcW w:w="925" w:type="dxa"/>
          </w:tcPr>
          <w:p w14:paraId="095740C8" w14:textId="77777777" w:rsidR="00F72307" w:rsidRPr="004F4D29" w:rsidRDefault="00F72307" w:rsidP="00A01CF9"/>
        </w:tc>
        <w:tc>
          <w:tcPr>
            <w:tcW w:w="925" w:type="dxa"/>
          </w:tcPr>
          <w:p w14:paraId="264AFF94" w14:textId="77777777" w:rsidR="00F72307" w:rsidRPr="004F4D29" w:rsidRDefault="00F72307" w:rsidP="00A01CF9"/>
        </w:tc>
      </w:tr>
      <w:tr w:rsidR="004F4D29" w:rsidRPr="004F4D29" w14:paraId="51D7DA5D" w14:textId="263B8D9C" w:rsidTr="00F72307">
        <w:tc>
          <w:tcPr>
            <w:tcW w:w="1738" w:type="dxa"/>
          </w:tcPr>
          <w:p w14:paraId="5B5BE8FE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phone</w:t>
            </w:r>
          </w:p>
        </w:tc>
        <w:tc>
          <w:tcPr>
            <w:tcW w:w="2607" w:type="dxa"/>
          </w:tcPr>
          <w:p w14:paraId="70064597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CHARACTERVARYING(</w:t>
            </w:r>
            <w:proofErr w:type="gramEnd"/>
            <w:r w:rsidRPr="004F4D29">
              <w:t>20)</w:t>
            </w:r>
          </w:p>
        </w:tc>
        <w:tc>
          <w:tcPr>
            <w:tcW w:w="1942" w:type="dxa"/>
          </w:tcPr>
          <w:p w14:paraId="3BA8B295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Phone number</w:t>
            </w:r>
          </w:p>
        </w:tc>
        <w:tc>
          <w:tcPr>
            <w:tcW w:w="925" w:type="dxa"/>
          </w:tcPr>
          <w:p w14:paraId="07033303" w14:textId="77777777" w:rsidR="00F72307" w:rsidRPr="004F4D29" w:rsidRDefault="00F72307" w:rsidP="00A01CF9"/>
        </w:tc>
        <w:tc>
          <w:tcPr>
            <w:tcW w:w="925" w:type="dxa"/>
          </w:tcPr>
          <w:p w14:paraId="4CB0DEFC" w14:textId="77777777" w:rsidR="00F72307" w:rsidRPr="004F4D29" w:rsidRDefault="00F72307" w:rsidP="00A01CF9"/>
        </w:tc>
        <w:tc>
          <w:tcPr>
            <w:tcW w:w="925" w:type="dxa"/>
          </w:tcPr>
          <w:p w14:paraId="55B46007" w14:textId="77777777" w:rsidR="00F72307" w:rsidRPr="004F4D29" w:rsidRDefault="00F72307" w:rsidP="00A01CF9"/>
        </w:tc>
      </w:tr>
      <w:tr w:rsidR="004F4D29" w:rsidRPr="004F4D29" w14:paraId="588B53F9" w14:textId="03D4DBE4" w:rsidTr="00F72307">
        <w:tc>
          <w:tcPr>
            <w:tcW w:w="1738" w:type="dxa"/>
          </w:tcPr>
          <w:p w14:paraId="60E112A0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st_update</w:t>
            </w:r>
            <w:proofErr w:type="spellEnd"/>
          </w:p>
        </w:tc>
        <w:tc>
          <w:tcPr>
            <w:tcW w:w="2607" w:type="dxa"/>
          </w:tcPr>
          <w:p w14:paraId="35947318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TIMESTAMP(</w:t>
            </w:r>
            <w:proofErr w:type="gramEnd"/>
            <w:r w:rsidRPr="004F4D29">
              <w:t>6) WITHOUT TIMEZONE</w:t>
            </w:r>
          </w:p>
        </w:tc>
        <w:tc>
          <w:tcPr>
            <w:tcW w:w="1942" w:type="dxa"/>
          </w:tcPr>
          <w:p w14:paraId="1B1039EF" w14:textId="77777777" w:rsidR="00F72307" w:rsidRPr="004F4D29" w:rsidRDefault="00F72307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ate entry was last updated</w:t>
            </w:r>
          </w:p>
        </w:tc>
        <w:tc>
          <w:tcPr>
            <w:tcW w:w="925" w:type="dxa"/>
          </w:tcPr>
          <w:p w14:paraId="4B224318" w14:textId="77777777" w:rsidR="00F72307" w:rsidRPr="004F4D29" w:rsidRDefault="00F72307" w:rsidP="00A01CF9"/>
        </w:tc>
        <w:tc>
          <w:tcPr>
            <w:tcW w:w="925" w:type="dxa"/>
          </w:tcPr>
          <w:p w14:paraId="6AF8D100" w14:textId="77777777" w:rsidR="00F72307" w:rsidRPr="004F4D29" w:rsidRDefault="00F72307" w:rsidP="00A01CF9"/>
        </w:tc>
        <w:tc>
          <w:tcPr>
            <w:tcW w:w="925" w:type="dxa"/>
          </w:tcPr>
          <w:p w14:paraId="18046A29" w14:textId="77777777" w:rsidR="00F72307" w:rsidRPr="004F4D29" w:rsidRDefault="00F72307" w:rsidP="00A01CF9"/>
        </w:tc>
      </w:tr>
    </w:tbl>
    <w:p w14:paraId="64A0BDC0" w14:textId="6A88C71A" w:rsidR="005C3366" w:rsidRPr="004F4D29" w:rsidRDefault="005C3366"/>
    <w:p w14:paraId="75157988" w14:textId="222D6E45" w:rsidR="005C3366" w:rsidRPr="004F4D29" w:rsidRDefault="005C3366" w:rsidP="005C3366">
      <w:pPr>
        <w:rPr>
          <w:b/>
          <w:bCs/>
          <w:color w:val="70AD47" w:themeColor="accent6"/>
        </w:rPr>
      </w:pPr>
      <w:r w:rsidRPr="004F4D29">
        <w:rPr>
          <w:b/>
          <w:bCs/>
          <w:color w:val="70AD47" w:themeColor="accent6"/>
        </w:rPr>
        <w:t>Language</w:t>
      </w:r>
      <w:r w:rsidR="00DE54A6">
        <w:rPr>
          <w:b/>
          <w:bCs/>
          <w:color w:val="70AD47" w:themeColor="accent6"/>
        </w:rPr>
        <w:fldChar w:fldCharType="begin"/>
      </w:r>
      <w:r w:rsidR="00DE54A6">
        <w:instrText xml:space="preserve"> XE "</w:instrText>
      </w:r>
      <w:r w:rsidR="00DE54A6" w:rsidRPr="009D66E1">
        <w:rPr>
          <w:b/>
          <w:bCs/>
          <w:color w:val="70AD47" w:themeColor="accent6"/>
        </w:rPr>
        <w:instrText>Language</w:instrText>
      </w:r>
      <w:r w:rsidR="00DE54A6">
        <w:instrText xml:space="preserve">" \b </w:instrText>
      </w:r>
      <w:r w:rsidR="00DE54A6">
        <w:rPr>
          <w:b/>
          <w:bCs/>
          <w:color w:val="70AD47" w:themeColor="accent6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6"/>
        <w:gridCol w:w="2615"/>
        <w:gridCol w:w="1799"/>
        <w:gridCol w:w="964"/>
        <w:gridCol w:w="964"/>
        <w:gridCol w:w="964"/>
      </w:tblGrid>
      <w:tr w:rsidR="00D70C60" w:rsidRPr="004F4D29" w14:paraId="6F85E2AD" w14:textId="096D8A55" w:rsidTr="00D70C60">
        <w:tc>
          <w:tcPr>
            <w:tcW w:w="1756" w:type="dxa"/>
          </w:tcPr>
          <w:p w14:paraId="53E458C8" w14:textId="77777777" w:rsidR="00D70C60" w:rsidRPr="004F4D29" w:rsidRDefault="00D70C60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Column</w:t>
            </w:r>
          </w:p>
        </w:tc>
        <w:tc>
          <w:tcPr>
            <w:tcW w:w="2615" w:type="dxa"/>
          </w:tcPr>
          <w:p w14:paraId="7A2ECC97" w14:textId="77777777" w:rsidR="00D70C60" w:rsidRPr="004F4D29" w:rsidRDefault="00D70C60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ata Type</w:t>
            </w:r>
          </w:p>
        </w:tc>
        <w:tc>
          <w:tcPr>
            <w:tcW w:w="1799" w:type="dxa"/>
          </w:tcPr>
          <w:p w14:paraId="706BB82F" w14:textId="77777777" w:rsidR="00D70C60" w:rsidRPr="004F4D29" w:rsidRDefault="00D70C60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escription</w:t>
            </w:r>
          </w:p>
        </w:tc>
        <w:tc>
          <w:tcPr>
            <w:tcW w:w="964" w:type="dxa"/>
          </w:tcPr>
          <w:p w14:paraId="33FA8A91" w14:textId="04FEF7E9" w:rsidR="00D70C60" w:rsidRPr="004F4D29" w:rsidRDefault="00D70C60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Primary Key</w:t>
            </w:r>
          </w:p>
        </w:tc>
        <w:tc>
          <w:tcPr>
            <w:tcW w:w="964" w:type="dxa"/>
          </w:tcPr>
          <w:p w14:paraId="3B48F17D" w14:textId="74F09E8B" w:rsidR="00D70C60" w:rsidRPr="004F4D29" w:rsidRDefault="00D70C60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s to</w:t>
            </w:r>
          </w:p>
        </w:tc>
        <w:tc>
          <w:tcPr>
            <w:tcW w:w="964" w:type="dxa"/>
          </w:tcPr>
          <w:p w14:paraId="4A60974D" w14:textId="486F3BC4" w:rsidR="00D70C60" w:rsidRPr="004F4D29" w:rsidRDefault="00D70C60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s from</w:t>
            </w:r>
          </w:p>
        </w:tc>
      </w:tr>
      <w:tr w:rsidR="00D70C60" w:rsidRPr="004F4D29" w14:paraId="7C034BAC" w14:textId="76993631" w:rsidTr="00D70C60">
        <w:tc>
          <w:tcPr>
            <w:tcW w:w="1756" w:type="dxa"/>
          </w:tcPr>
          <w:p w14:paraId="7E55ED92" w14:textId="77777777" w:rsidR="00D70C60" w:rsidRPr="004F4D29" w:rsidRDefault="00D70C60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nguage_id</w:t>
            </w:r>
            <w:proofErr w:type="spellEnd"/>
          </w:p>
        </w:tc>
        <w:tc>
          <w:tcPr>
            <w:tcW w:w="2615" w:type="dxa"/>
          </w:tcPr>
          <w:p w14:paraId="4187FB71" w14:textId="77777777" w:rsidR="00D70C60" w:rsidRPr="004F4D29" w:rsidRDefault="00D70C60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ERIAL</w:t>
            </w:r>
          </w:p>
        </w:tc>
        <w:tc>
          <w:tcPr>
            <w:tcW w:w="1799" w:type="dxa"/>
          </w:tcPr>
          <w:p w14:paraId="18C5EC34" w14:textId="77777777" w:rsidR="00D70C60" w:rsidRPr="004F4D29" w:rsidRDefault="00D70C60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language</w:t>
            </w:r>
          </w:p>
        </w:tc>
        <w:tc>
          <w:tcPr>
            <w:tcW w:w="964" w:type="dxa"/>
          </w:tcPr>
          <w:p w14:paraId="52B7405D" w14:textId="6091516F" w:rsidR="00D70C60" w:rsidRPr="004F4D29" w:rsidRDefault="000D2E5E" w:rsidP="00A01CF9">
            <w:r w:rsidRPr="004F4D29">
              <w:t>Primary Key</w:t>
            </w:r>
          </w:p>
        </w:tc>
        <w:tc>
          <w:tcPr>
            <w:tcW w:w="964" w:type="dxa"/>
          </w:tcPr>
          <w:p w14:paraId="5C52923D" w14:textId="77777777" w:rsidR="00D70C60" w:rsidRPr="004F4D29" w:rsidRDefault="00D70C60" w:rsidP="00A01CF9"/>
        </w:tc>
        <w:tc>
          <w:tcPr>
            <w:tcW w:w="964" w:type="dxa"/>
          </w:tcPr>
          <w:p w14:paraId="6EC0F21B" w14:textId="77777777" w:rsidR="00D70C60" w:rsidRPr="004F4D29" w:rsidRDefault="00D70C60" w:rsidP="00A01CF9"/>
        </w:tc>
      </w:tr>
      <w:tr w:rsidR="00D70C60" w:rsidRPr="004F4D29" w14:paraId="5F9B8791" w14:textId="7B14DCD5" w:rsidTr="00D70C60">
        <w:tc>
          <w:tcPr>
            <w:tcW w:w="1756" w:type="dxa"/>
          </w:tcPr>
          <w:p w14:paraId="257AFBF3" w14:textId="77777777" w:rsidR="00D70C60" w:rsidRPr="004F4D29" w:rsidRDefault="00D70C60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ame</w:t>
            </w:r>
          </w:p>
        </w:tc>
        <w:tc>
          <w:tcPr>
            <w:tcW w:w="2615" w:type="dxa"/>
          </w:tcPr>
          <w:p w14:paraId="7A20537E" w14:textId="77777777" w:rsidR="00D70C60" w:rsidRPr="004F4D29" w:rsidRDefault="00D70C60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CHARACTERVARYING(</w:t>
            </w:r>
            <w:proofErr w:type="gramEnd"/>
            <w:r w:rsidRPr="004F4D29">
              <w:t>20)</w:t>
            </w:r>
          </w:p>
        </w:tc>
        <w:tc>
          <w:tcPr>
            <w:tcW w:w="1799" w:type="dxa"/>
          </w:tcPr>
          <w:p w14:paraId="45300E25" w14:textId="77777777" w:rsidR="00D70C60" w:rsidRPr="004F4D29" w:rsidRDefault="00D70C60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ame of language</w:t>
            </w:r>
          </w:p>
        </w:tc>
        <w:tc>
          <w:tcPr>
            <w:tcW w:w="964" w:type="dxa"/>
          </w:tcPr>
          <w:p w14:paraId="68D73C4E" w14:textId="77777777" w:rsidR="00D70C60" w:rsidRPr="004F4D29" w:rsidRDefault="00D70C60" w:rsidP="00A01CF9"/>
        </w:tc>
        <w:tc>
          <w:tcPr>
            <w:tcW w:w="964" w:type="dxa"/>
          </w:tcPr>
          <w:p w14:paraId="172030E1" w14:textId="77777777" w:rsidR="00D70C60" w:rsidRPr="004F4D29" w:rsidRDefault="00D70C60" w:rsidP="00A01CF9"/>
        </w:tc>
        <w:tc>
          <w:tcPr>
            <w:tcW w:w="964" w:type="dxa"/>
          </w:tcPr>
          <w:p w14:paraId="6A68CE4A" w14:textId="77777777" w:rsidR="00D70C60" w:rsidRPr="004F4D29" w:rsidRDefault="00D70C60" w:rsidP="00A01CF9"/>
        </w:tc>
      </w:tr>
      <w:tr w:rsidR="00D70C60" w:rsidRPr="004F4D29" w14:paraId="48EAC4DD" w14:textId="51BED0E9" w:rsidTr="00D70C60">
        <w:tc>
          <w:tcPr>
            <w:tcW w:w="1756" w:type="dxa"/>
          </w:tcPr>
          <w:p w14:paraId="6CACB59E" w14:textId="77777777" w:rsidR="00D70C60" w:rsidRPr="004F4D29" w:rsidRDefault="00D70C60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st_update</w:t>
            </w:r>
            <w:proofErr w:type="spellEnd"/>
          </w:p>
        </w:tc>
        <w:tc>
          <w:tcPr>
            <w:tcW w:w="2615" w:type="dxa"/>
          </w:tcPr>
          <w:p w14:paraId="38C05679" w14:textId="77777777" w:rsidR="00D70C60" w:rsidRPr="004F4D29" w:rsidRDefault="00D70C60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TIMESTAMP(</w:t>
            </w:r>
            <w:proofErr w:type="gramEnd"/>
            <w:r w:rsidRPr="004F4D29">
              <w:t>6) WITHOUT TIMEZONE</w:t>
            </w:r>
          </w:p>
        </w:tc>
        <w:tc>
          <w:tcPr>
            <w:tcW w:w="1799" w:type="dxa"/>
          </w:tcPr>
          <w:p w14:paraId="45C24556" w14:textId="77777777" w:rsidR="00D70C60" w:rsidRPr="004F4D29" w:rsidRDefault="00D70C60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ate entry was last updated</w:t>
            </w:r>
          </w:p>
        </w:tc>
        <w:tc>
          <w:tcPr>
            <w:tcW w:w="964" w:type="dxa"/>
          </w:tcPr>
          <w:p w14:paraId="16EB89AF" w14:textId="77777777" w:rsidR="00D70C60" w:rsidRPr="004F4D29" w:rsidRDefault="00D70C60" w:rsidP="00A01CF9"/>
        </w:tc>
        <w:tc>
          <w:tcPr>
            <w:tcW w:w="964" w:type="dxa"/>
          </w:tcPr>
          <w:p w14:paraId="1E77B164" w14:textId="77777777" w:rsidR="00D70C60" w:rsidRPr="004F4D29" w:rsidRDefault="00D70C60" w:rsidP="00A01CF9"/>
        </w:tc>
        <w:tc>
          <w:tcPr>
            <w:tcW w:w="964" w:type="dxa"/>
          </w:tcPr>
          <w:p w14:paraId="2061674B" w14:textId="77777777" w:rsidR="00D70C60" w:rsidRPr="004F4D29" w:rsidRDefault="00D70C60" w:rsidP="00A01CF9"/>
        </w:tc>
      </w:tr>
    </w:tbl>
    <w:p w14:paraId="718F3D35" w14:textId="77777777" w:rsidR="005C3366" w:rsidRPr="004F4D29" w:rsidRDefault="005C3366" w:rsidP="005C3366">
      <w:pPr>
        <w:rPr>
          <w:b/>
          <w:bCs/>
          <w:color w:val="70AD47" w:themeColor="accent6"/>
        </w:rPr>
      </w:pPr>
    </w:p>
    <w:p w14:paraId="1F2BFBD0" w14:textId="33CDA4C0" w:rsidR="005C3366" w:rsidRPr="004F4D29" w:rsidRDefault="005C3366" w:rsidP="005C3366">
      <w:pPr>
        <w:rPr>
          <w:b/>
          <w:bCs/>
          <w:color w:val="70AD47" w:themeColor="accent6"/>
        </w:rPr>
      </w:pPr>
      <w:r w:rsidRPr="004F4D29">
        <w:rPr>
          <w:b/>
          <w:bCs/>
          <w:color w:val="70AD47" w:themeColor="accent6"/>
        </w:rPr>
        <w:t>City</w:t>
      </w:r>
      <w:r w:rsidR="00DE54A6">
        <w:rPr>
          <w:b/>
          <w:bCs/>
          <w:color w:val="70AD47" w:themeColor="accent6"/>
        </w:rPr>
        <w:fldChar w:fldCharType="begin"/>
      </w:r>
      <w:r w:rsidR="00DE54A6">
        <w:instrText xml:space="preserve"> XE "</w:instrText>
      </w:r>
      <w:r w:rsidR="00DE54A6" w:rsidRPr="00EB54D9">
        <w:rPr>
          <w:b/>
          <w:bCs/>
          <w:color w:val="70AD47" w:themeColor="accent6"/>
        </w:rPr>
        <w:instrText>City</w:instrText>
      </w:r>
      <w:r w:rsidR="00DE54A6">
        <w:instrText xml:space="preserve">" \b </w:instrText>
      </w:r>
      <w:r w:rsidR="00DE54A6">
        <w:rPr>
          <w:b/>
          <w:bCs/>
          <w:color w:val="70AD47" w:themeColor="accent6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1"/>
        <w:gridCol w:w="2616"/>
        <w:gridCol w:w="1801"/>
        <w:gridCol w:w="968"/>
        <w:gridCol w:w="968"/>
        <w:gridCol w:w="968"/>
      </w:tblGrid>
      <w:tr w:rsidR="00141292" w:rsidRPr="004F4D29" w14:paraId="42C14572" w14:textId="075E98A3" w:rsidTr="00141292">
        <w:tc>
          <w:tcPr>
            <w:tcW w:w="1741" w:type="dxa"/>
          </w:tcPr>
          <w:p w14:paraId="75682138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Column</w:t>
            </w:r>
          </w:p>
        </w:tc>
        <w:tc>
          <w:tcPr>
            <w:tcW w:w="2616" w:type="dxa"/>
          </w:tcPr>
          <w:p w14:paraId="36CF4633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ata Type</w:t>
            </w:r>
          </w:p>
        </w:tc>
        <w:tc>
          <w:tcPr>
            <w:tcW w:w="1801" w:type="dxa"/>
          </w:tcPr>
          <w:p w14:paraId="48C4D8E3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escription</w:t>
            </w:r>
          </w:p>
        </w:tc>
        <w:tc>
          <w:tcPr>
            <w:tcW w:w="968" w:type="dxa"/>
          </w:tcPr>
          <w:p w14:paraId="1DDAA8FB" w14:textId="72EDBAAF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Primary Key</w:t>
            </w:r>
          </w:p>
        </w:tc>
        <w:tc>
          <w:tcPr>
            <w:tcW w:w="968" w:type="dxa"/>
          </w:tcPr>
          <w:p w14:paraId="73A5D856" w14:textId="7973DC5A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s to</w:t>
            </w:r>
          </w:p>
        </w:tc>
        <w:tc>
          <w:tcPr>
            <w:tcW w:w="968" w:type="dxa"/>
          </w:tcPr>
          <w:p w14:paraId="53126581" w14:textId="14A4B8C3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s from</w:t>
            </w:r>
          </w:p>
        </w:tc>
      </w:tr>
      <w:tr w:rsidR="00141292" w:rsidRPr="004F4D29" w14:paraId="5747DC6D" w14:textId="03CCD9DD" w:rsidTr="00141292">
        <w:tc>
          <w:tcPr>
            <w:tcW w:w="1741" w:type="dxa"/>
          </w:tcPr>
          <w:p w14:paraId="0B91FD1C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city_id</w:t>
            </w:r>
            <w:proofErr w:type="spellEnd"/>
          </w:p>
        </w:tc>
        <w:tc>
          <w:tcPr>
            <w:tcW w:w="2616" w:type="dxa"/>
          </w:tcPr>
          <w:p w14:paraId="7AA7D4B7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ERIAL</w:t>
            </w:r>
          </w:p>
        </w:tc>
        <w:tc>
          <w:tcPr>
            <w:tcW w:w="1801" w:type="dxa"/>
          </w:tcPr>
          <w:p w14:paraId="13985D81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city</w:t>
            </w:r>
          </w:p>
        </w:tc>
        <w:tc>
          <w:tcPr>
            <w:tcW w:w="968" w:type="dxa"/>
          </w:tcPr>
          <w:p w14:paraId="2D7E607D" w14:textId="3E2AF314" w:rsidR="00141292" w:rsidRPr="004F4D29" w:rsidRDefault="00141292" w:rsidP="00A01CF9">
            <w:r w:rsidRPr="004F4D29">
              <w:t>Primary Key</w:t>
            </w:r>
          </w:p>
        </w:tc>
        <w:tc>
          <w:tcPr>
            <w:tcW w:w="968" w:type="dxa"/>
          </w:tcPr>
          <w:p w14:paraId="2F286A22" w14:textId="77777777" w:rsidR="00141292" w:rsidRPr="004F4D29" w:rsidRDefault="00141292" w:rsidP="00A01CF9"/>
        </w:tc>
        <w:tc>
          <w:tcPr>
            <w:tcW w:w="968" w:type="dxa"/>
          </w:tcPr>
          <w:p w14:paraId="64CE9826" w14:textId="785C5A56" w:rsidR="00141292" w:rsidRPr="004F4D29" w:rsidRDefault="00CE0EA9" w:rsidP="00A01CF9">
            <w:r>
              <w:t>Address</w:t>
            </w:r>
          </w:p>
        </w:tc>
      </w:tr>
      <w:tr w:rsidR="00141292" w:rsidRPr="004F4D29" w14:paraId="1A8F9A36" w14:textId="64AFD1BA" w:rsidTr="00141292">
        <w:tc>
          <w:tcPr>
            <w:tcW w:w="1741" w:type="dxa"/>
          </w:tcPr>
          <w:p w14:paraId="7AE03522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lastRenderedPageBreak/>
              <w:t>city</w:t>
            </w:r>
          </w:p>
        </w:tc>
        <w:tc>
          <w:tcPr>
            <w:tcW w:w="2616" w:type="dxa"/>
          </w:tcPr>
          <w:p w14:paraId="06635D01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CHARACTERVARYING(</w:t>
            </w:r>
            <w:proofErr w:type="gramEnd"/>
            <w:r w:rsidRPr="004F4D29">
              <w:t>20)</w:t>
            </w:r>
          </w:p>
        </w:tc>
        <w:tc>
          <w:tcPr>
            <w:tcW w:w="1801" w:type="dxa"/>
          </w:tcPr>
          <w:p w14:paraId="2CF3A863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ame of city</w:t>
            </w:r>
          </w:p>
        </w:tc>
        <w:tc>
          <w:tcPr>
            <w:tcW w:w="968" w:type="dxa"/>
          </w:tcPr>
          <w:p w14:paraId="46743BB6" w14:textId="77777777" w:rsidR="00141292" w:rsidRPr="004F4D29" w:rsidRDefault="00141292" w:rsidP="00A01CF9"/>
        </w:tc>
        <w:tc>
          <w:tcPr>
            <w:tcW w:w="968" w:type="dxa"/>
          </w:tcPr>
          <w:p w14:paraId="0B6E8567" w14:textId="77777777" w:rsidR="00141292" w:rsidRPr="004F4D29" w:rsidRDefault="00141292" w:rsidP="00A01CF9"/>
        </w:tc>
        <w:tc>
          <w:tcPr>
            <w:tcW w:w="968" w:type="dxa"/>
          </w:tcPr>
          <w:p w14:paraId="480DCA4D" w14:textId="77777777" w:rsidR="00141292" w:rsidRPr="004F4D29" w:rsidRDefault="00141292" w:rsidP="00A01CF9"/>
        </w:tc>
      </w:tr>
      <w:tr w:rsidR="00141292" w:rsidRPr="004F4D29" w14:paraId="1930F120" w14:textId="5416BDDE" w:rsidTr="00141292">
        <w:tc>
          <w:tcPr>
            <w:tcW w:w="1741" w:type="dxa"/>
          </w:tcPr>
          <w:p w14:paraId="121BBE98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country_id</w:t>
            </w:r>
            <w:proofErr w:type="spellEnd"/>
          </w:p>
        </w:tc>
        <w:tc>
          <w:tcPr>
            <w:tcW w:w="2616" w:type="dxa"/>
          </w:tcPr>
          <w:p w14:paraId="4D6B90CE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MALLINT</w:t>
            </w:r>
          </w:p>
        </w:tc>
        <w:tc>
          <w:tcPr>
            <w:tcW w:w="1801" w:type="dxa"/>
          </w:tcPr>
          <w:p w14:paraId="329F0288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country</w:t>
            </w:r>
          </w:p>
        </w:tc>
        <w:tc>
          <w:tcPr>
            <w:tcW w:w="968" w:type="dxa"/>
          </w:tcPr>
          <w:p w14:paraId="152CE7CA" w14:textId="77777777" w:rsidR="00141292" w:rsidRPr="004F4D29" w:rsidRDefault="00141292" w:rsidP="00A01CF9"/>
        </w:tc>
        <w:tc>
          <w:tcPr>
            <w:tcW w:w="968" w:type="dxa"/>
          </w:tcPr>
          <w:p w14:paraId="6D9ED30B" w14:textId="77777777" w:rsidR="00141292" w:rsidRPr="004F4D29" w:rsidRDefault="00141292" w:rsidP="00A01CF9"/>
        </w:tc>
        <w:tc>
          <w:tcPr>
            <w:tcW w:w="968" w:type="dxa"/>
          </w:tcPr>
          <w:p w14:paraId="077EDBF2" w14:textId="77777777" w:rsidR="00141292" w:rsidRPr="004F4D29" w:rsidRDefault="00141292" w:rsidP="00A01CF9"/>
        </w:tc>
      </w:tr>
      <w:tr w:rsidR="00141292" w:rsidRPr="004F4D29" w14:paraId="26CA9AD7" w14:textId="28C894C7" w:rsidTr="00141292">
        <w:tc>
          <w:tcPr>
            <w:tcW w:w="1741" w:type="dxa"/>
          </w:tcPr>
          <w:p w14:paraId="059F2AAD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st_update</w:t>
            </w:r>
            <w:proofErr w:type="spellEnd"/>
          </w:p>
        </w:tc>
        <w:tc>
          <w:tcPr>
            <w:tcW w:w="2616" w:type="dxa"/>
          </w:tcPr>
          <w:p w14:paraId="4634DE5A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TIMESTAMP(</w:t>
            </w:r>
            <w:proofErr w:type="gramEnd"/>
            <w:r w:rsidRPr="004F4D29">
              <w:t>6) WITHOUT TIMEZONE</w:t>
            </w:r>
          </w:p>
        </w:tc>
        <w:tc>
          <w:tcPr>
            <w:tcW w:w="1801" w:type="dxa"/>
          </w:tcPr>
          <w:p w14:paraId="754302AD" w14:textId="77777777" w:rsidR="00141292" w:rsidRPr="004F4D29" w:rsidRDefault="00141292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ate entry was last updated</w:t>
            </w:r>
          </w:p>
        </w:tc>
        <w:tc>
          <w:tcPr>
            <w:tcW w:w="968" w:type="dxa"/>
          </w:tcPr>
          <w:p w14:paraId="7A43C224" w14:textId="77777777" w:rsidR="00141292" w:rsidRPr="004F4D29" w:rsidRDefault="00141292" w:rsidP="00A01CF9"/>
        </w:tc>
        <w:tc>
          <w:tcPr>
            <w:tcW w:w="968" w:type="dxa"/>
          </w:tcPr>
          <w:p w14:paraId="5A4F28D3" w14:textId="77777777" w:rsidR="00141292" w:rsidRPr="004F4D29" w:rsidRDefault="00141292" w:rsidP="00A01CF9"/>
        </w:tc>
        <w:tc>
          <w:tcPr>
            <w:tcW w:w="968" w:type="dxa"/>
          </w:tcPr>
          <w:p w14:paraId="3200632C" w14:textId="77777777" w:rsidR="00141292" w:rsidRPr="004F4D29" w:rsidRDefault="00141292" w:rsidP="00A01CF9"/>
        </w:tc>
      </w:tr>
    </w:tbl>
    <w:p w14:paraId="2D6F4F0A" w14:textId="77777777" w:rsidR="004F4D29" w:rsidRDefault="004F4D29" w:rsidP="005C3366">
      <w:pPr>
        <w:rPr>
          <w:b/>
          <w:bCs/>
          <w:color w:val="70AD47" w:themeColor="accent6"/>
        </w:rPr>
      </w:pPr>
    </w:p>
    <w:p w14:paraId="1523E2E8" w14:textId="4F5F433B" w:rsidR="005C3366" w:rsidRPr="004F4D29" w:rsidRDefault="005C3366" w:rsidP="005C3366">
      <w:pPr>
        <w:rPr>
          <w:b/>
          <w:bCs/>
          <w:color w:val="70AD47" w:themeColor="accent6"/>
        </w:rPr>
      </w:pPr>
      <w:r w:rsidRPr="004F4D29">
        <w:rPr>
          <w:b/>
          <w:bCs/>
          <w:color w:val="70AD47" w:themeColor="accent6"/>
        </w:rPr>
        <w:t>Country</w:t>
      </w:r>
      <w:r w:rsidR="00DE54A6">
        <w:rPr>
          <w:b/>
          <w:bCs/>
          <w:color w:val="70AD47" w:themeColor="accent6"/>
        </w:rPr>
        <w:fldChar w:fldCharType="begin"/>
      </w:r>
      <w:r w:rsidR="00DE54A6">
        <w:instrText xml:space="preserve"> XE "</w:instrText>
      </w:r>
      <w:r w:rsidR="00DE54A6" w:rsidRPr="003500D0">
        <w:rPr>
          <w:b/>
          <w:bCs/>
          <w:color w:val="70AD47" w:themeColor="accent6"/>
        </w:rPr>
        <w:instrText>Country</w:instrText>
      </w:r>
      <w:r w:rsidR="00DE54A6">
        <w:instrText xml:space="preserve">" \b </w:instrText>
      </w:r>
      <w:r w:rsidR="00DE54A6">
        <w:rPr>
          <w:b/>
          <w:bCs/>
          <w:color w:val="70AD47" w:themeColor="accent6"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1"/>
        <w:gridCol w:w="2616"/>
        <w:gridCol w:w="1801"/>
        <w:gridCol w:w="968"/>
        <w:gridCol w:w="968"/>
        <w:gridCol w:w="968"/>
      </w:tblGrid>
      <w:tr w:rsidR="00B362AF" w:rsidRPr="004F4D29" w14:paraId="64E28F56" w14:textId="590AE199" w:rsidTr="00B362AF">
        <w:tc>
          <w:tcPr>
            <w:tcW w:w="1741" w:type="dxa"/>
          </w:tcPr>
          <w:p w14:paraId="1CC495CE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Column</w:t>
            </w:r>
          </w:p>
        </w:tc>
        <w:tc>
          <w:tcPr>
            <w:tcW w:w="2616" w:type="dxa"/>
          </w:tcPr>
          <w:p w14:paraId="3CB3CA2A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ata Type</w:t>
            </w:r>
          </w:p>
        </w:tc>
        <w:tc>
          <w:tcPr>
            <w:tcW w:w="1801" w:type="dxa"/>
          </w:tcPr>
          <w:p w14:paraId="585F8E4A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Description</w:t>
            </w:r>
          </w:p>
        </w:tc>
        <w:tc>
          <w:tcPr>
            <w:tcW w:w="968" w:type="dxa"/>
          </w:tcPr>
          <w:p w14:paraId="15F451BA" w14:textId="3E933B0E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Primary Key</w:t>
            </w:r>
          </w:p>
        </w:tc>
        <w:tc>
          <w:tcPr>
            <w:tcW w:w="968" w:type="dxa"/>
          </w:tcPr>
          <w:p w14:paraId="18831A65" w14:textId="1AAC603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s to</w:t>
            </w:r>
          </w:p>
        </w:tc>
        <w:tc>
          <w:tcPr>
            <w:tcW w:w="968" w:type="dxa"/>
          </w:tcPr>
          <w:p w14:paraId="117D8121" w14:textId="43FA449B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rPr>
                <w:b/>
                <w:bCs/>
                <w:color w:val="70AD47" w:themeColor="accent6"/>
              </w:rPr>
              <w:t>Links from</w:t>
            </w:r>
          </w:p>
        </w:tc>
      </w:tr>
      <w:tr w:rsidR="00B362AF" w:rsidRPr="004F4D29" w14:paraId="27597A3F" w14:textId="16CF7A99" w:rsidTr="00B362AF">
        <w:tc>
          <w:tcPr>
            <w:tcW w:w="1741" w:type="dxa"/>
          </w:tcPr>
          <w:p w14:paraId="62A1CA01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country_id</w:t>
            </w:r>
            <w:proofErr w:type="spellEnd"/>
          </w:p>
        </w:tc>
        <w:tc>
          <w:tcPr>
            <w:tcW w:w="2616" w:type="dxa"/>
          </w:tcPr>
          <w:p w14:paraId="73CF7A8D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SERIAL</w:t>
            </w:r>
          </w:p>
        </w:tc>
        <w:tc>
          <w:tcPr>
            <w:tcW w:w="1801" w:type="dxa"/>
          </w:tcPr>
          <w:p w14:paraId="799D6C87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umber assigned to country</w:t>
            </w:r>
          </w:p>
        </w:tc>
        <w:tc>
          <w:tcPr>
            <w:tcW w:w="968" w:type="dxa"/>
          </w:tcPr>
          <w:p w14:paraId="0B0AB4DA" w14:textId="5E4C75E2" w:rsidR="00B362AF" w:rsidRPr="004F4D29" w:rsidRDefault="00B362AF" w:rsidP="00A01CF9">
            <w:r w:rsidRPr="004F4D29">
              <w:t>Primary key</w:t>
            </w:r>
          </w:p>
        </w:tc>
        <w:tc>
          <w:tcPr>
            <w:tcW w:w="968" w:type="dxa"/>
          </w:tcPr>
          <w:p w14:paraId="07BEACA5" w14:textId="77777777" w:rsidR="00B362AF" w:rsidRPr="004F4D29" w:rsidRDefault="00B362AF" w:rsidP="00A01CF9"/>
        </w:tc>
        <w:tc>
          <w:tcPr>
            <w:tcW w:w="968" w:type="dxa"/>
          </w:tcPr>
          <w:p w14:paraId="309F0E7C" w14:textId="253666E4" w:rsidR="00B362AF" w:rsidRPr="004F4D29" w:rsidRDefault="00B362AF" w:rsidP="00A01CF9">
            <w:r w:rsidRPr="004F4D29">
              <w:t>city</w:t>
            </w:r>
          </w:p>
        </w:tc>
      </w:tr>
      <w:tr w:rsidR="00B362AF" w:rsidRPr="004F4D29" w14:paraId="3B26F918" w14:textId="60FB68C9" w:rsidTr="00B362AF">
        <w:tc>
          <w:tcPr>
            <w:tcW w:w="1741" w:type="dxa"/>
          </w:tcPr>
          <w:p w14:paraId="2EB37876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country</w:t>
            </w:r>
          </w:p>
        </w:tc>
        <w:tc>
          <w:tcPr>
            <w:tcW w:w="2616" w:type="dxa"/>
          </w:tcPr>
          <w:p w14:paraId="36211BD6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CHARACTERVARYING(</w:t>
            </w:r>
            <w:proofErr w:type="gramEnd"/>
            <w:r w:rsidRPr="004F4D29">
              <w:t>50)</w:t>
            </w:r>
          </w:p>
        </w:tc>
        <w:tc>
          <w:tcPr>
            <w:tcW w:w="1801" w:type="dxa"/>
          </w:tcPr>
          <w:p w14:paraId="2F35B9D5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Name of country</w:t>
            </w:r>
          </w:p>
        </w:tc>
        <w:tc>
          <w:tcPr>
            <w:tcW w:w="968" w:type="dxa"/>
          </w:tcPr>
          <w:p w14:paraId="16F4DA3C" w14:textId="77777777" w:rsidR="00B362AF" w:rsidRPr="004F4D29" w:rsidRDefault="00B362AF" w:rsidP="00A01CF9"/>
        </w:tc>
        <w:tc>
          <w:tcPr>
            <w:tcW w:w="968" w:type="dxa"/>
          </w:tcPr>
          <w:p w14:paraId="36A25C5E" w14:textId="77777777" w:rsidR="00B362AF" w:rsidRPr="004F4D29" w:rsidRDefault="00B362AF" w:rsidP="00A01CF9"/>
        </w:tc>
        <w:tc>
          <w:tcPr>
            <w:tcW w:w="968" w:type="dxa"/>
          </w:tcPr>
          <w:p w14:paraId="27EFDAA3" w14:textId="77777777" w:rsidR="00B362AF" w:rsidRPr="004F4D29" w:rsidRDefault="00B362AF" w:rsidP="00A01CF9"/>
        </w:tc>
      </w:tr>
      <w:tr w:rsidR="00B362AF" w:rsidRPr="004F4D29" w14:paraId="59667FE1" w14:textId="37A35D1B" w:rsidTr="00B362AF">
        <w:tc>
          <w:tcPr>
            <w:tcW w:w="1741" w:type="dxa"/>
          </w:tcPr>
          <w:p w14:paraId="612EE9F4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spellStart"/>
            <w:r w:rsidRPr="004F4D29">
              <w:t>last_update</w:t>
            </w:r>
            <w:proofErr w:type="spellEnd"/>
          </w:p>
        </w:tc>
        <w:tc>
          <w:tcPr>
            <w:tcW w:w="2616" w:type="dxa"/>
          </w:tcPr>
          <w:p w14:paraId="5FD2267B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proofErr w:type="gramStart"/>
            <w:r w:rsidRPr="004F4D29">
              <w:t>TIMESTAMP(</w:t>
            </w:r>
            <w:proofErr w:type="gramEnd"/>
            <w:r w:rsidRPr="004F4D29">
              <w:t>6) WITHOUT TIMEZONE</w:t>
            </w:r>
          </w:p>
        </w:tc>
        <w:tc>
          <w:tcPr>
            <w:tcW w:w="1801" w:type="dxa"/>
          </w:tcPr>
          <w:p w14:paraId="1C1B2BA8" w14:textId="77777777" w:rsidR="00B362AF" w:rsidRPr="004F4D29" w:rsidRDefault="00B362AF" w:rsidP="00A01CF9">
            <w:pPr>
              <w:rPr>
                <w:b/>
                <w:bCs/>
                <w:color w:val="70AD47" w:themeColor="accent6"/>
              </w:rPr>
            </w:pPr>
            <w:r w:rsidRPr="004F4D29">
              <w:t>Date entry was last updated</w:t>
            </w:r>
          </w:p>
        </w:tc>
        <w:tc>
          <w:tcPr>
            <w:tcW w:w="968" w:type="dxa"/>
          </w:tcPr>
          <w:p w14:paraId="1C195E79" w14:textId="77777777" w:rsidR="00B362AF" w:rsidRPr="004F4D29" w:rsidRDefault="00B362AF" w:rsidP="00A01CF9"/>
        </w:tc>
        <w:tc>
          <w:tcPr>
            <w:tcW w:w="968" w:type="dxa"/>
          </w:tcPr>
          <w:p w14:paraId="598899D7" w14:textId="77777777" w:rsidR="00B362AF" w:rsidRPr="004F4D29" w:rsidRDefault="00B362AF" w:rsidP="00A01CF9"/>
        </w:tc>
        <w:tc>
          <w:tcPr>
            <w:tcW w:w="968" w:type="dxa"/>
          </w:tcPr>
          <w:p w14:paraId="1137B000" w14:textId="77777777" w:rsidR="00B362AF" w:rsidRPr="004F4D29" w:rsidRDefault="00B362AF" w:rsidP="00A01CF9"/>
        </w:tc>
      </w:tr>
    </w:tbl>
    <w:p w14:paraId="1C4B20B1" w14:textId="77777777" w:rsidR="005C3366" w:rsidRDefault="005C3366"/>
    <w:p w14:paraId="3A10F434" w14:textId="377545A9" w:rsidR="005C3366" w:rsidRDefault="005C3366"/>
    <w:p w14:paraId="28FE24E9" w14:textId="38DAC12E" w:rsidR="005C3366" w:rsidRDefault="005C3366"/>
    <w:p w14:paraId="3B31E6F1" w14:textId="04756E3E" w:rsidR="005C3366" w:rsidRDefault="005C3366"/>
    <w:p w14:paraId="2812E6F7" w14:textId="78334C2C" w:rsidR="005C3366" w:rsidRDefault="005C3366"/>
    <w:p w14:paraId="62FE27E6" w14:textId="4B4D7C65" w:rsidR="005C3366" w:rsidRDefault="005C3366"/>
    <w:p w14:paraId="76AA005C" w14:textId="77777777" w:rsidR="005C3366" w:rsidRDefault="005C3366"/>
    <w:sectPr w:rsidR="005C3366" w:rsidSect="000A2AA3">
      <w:type w:val="continuous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5ABC4" w14:textId="77777777" w:rsidR="00C20BC0" w:rsidRDefault="00C20BC0" w:rsidP="005C3366">
      <w:pPr>
        <w:spacing w:after="0" w:line="240" w:lineRule="auto"/>
      </w:pPr>
      <w:r>
        <w:separator/>
      </w:r>
    </w:p>
  </w:endnote>
  <w:endnote w:type="continuationSeparator" w:id="0">
    <w:p w14:paraId="142E87A3" w14:textId="77777777" w:rsidR="00C20BC0" w:rsidRDefault="00C20BC0" w:rsidP="005C33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43501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7B7B29" w14:textId="6938BCFD" w:rsidR="005C3366" w:rsidRDefault="005C336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24DF24" w14:textId="77777777" w:rsidR="005C3366" w:rsidRDefault="005C33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D5B21" w14:textId="77777777" w:rsidR="00C20BC0" w:rsidRDefault="00C20BC0" w:rsidP="005C3366">
      <w:pPr>
        <w:spacing w:after="0" w:line="240" w:lineRule="auto"/>
      </w:pPr>
      <w:r>
        <w:separator/>
      </w:r>
    </w:p>
  </w:footnote>
  <w:footnote w:type="continuationSeparator" w:id="0">
    <w:p w14:paraId="371B3A9C" w14:textId="77777777" w:rsidR="00C20BC0" w:rsidRDefault="00C20BC0" w:rsidP="005C33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0513E" w14:textId="77777777" w:rsidR="005C3366" w:rsidRDefault="005C33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NrewMDIxN7c0MzZW0lEKTi0uzszPAykwrgUAMaasbiwAAAA="/>
  </w:docVars>
  <w:rsids>
    <w:rsidRoot w:val="00597AF3"/>
    <w:rsid w:val="000A2AA3"/>
    <w:rsid w:val="000D2E5E"/>
    <w:rsid w:val="00141292"/>
    <w:rsid w:val="0020533D"/>
    <w:rsid w:val="0027624A"/>
    <w:rsid w:val="002B7D00"/>
    <w:rsid w:val="00452E45"/>
    <w:rsid w:val="00482F68"/>
    <w:rsid w:val="004F4D29"/>
    <w:rsid w:val="005304FB"/>
    <w:rsid w:val="00597AF3"/>
    <w:rsid w:val="005B2F71"/>
    <w:rsid w:val="005C3366"/>
    <w:rsid w:val="0064649F"/>
    <w:rsid w:val="00786359"/>
    <w:rsid w:val="007C184C"/>
    <w:rsid w:val="007E32DA"/>
    <w:rsid w:val="008C0A22"/>
    <w:rsid w:val="009A4ADF"/>
    <w:rsid w:val="009F39D7"/>
    <w:rsid w:val="00AF00C2"/>
    <w:rsid w:val="00B362AF"/>
    <w:rsid w:val="00C20BC0"/>
    <w:rsid w:val="00CE0EA9"/>
    <w:rsid w:val="00D70C60"/>
    <w:rsid w:val="00DE54A6"/>
    <w:rsid w:val="00E44F90"/>
    <w:rsid w:val="00EE5385"/>
    <w:rsid w:val="00F72307"/>
    <w:rsid w:val="00F75746"/>
    <w:rsid w:val="00FA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C6DE20"/>
  <w15:chartTrackingRefBased/>
  <w15:docId w15:val="{71480857-1DFC-4B99-A75D-C572C2C48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336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366"/>
  </w:style>
  <w:style w:type="paragraph" w:styleId="Footer">
    <w:name w:val="footer"/>
    <w:basedOn w:val="Normal"/>
    <w:link w:val="FooterChar"/>
    <w:uiPriority w:val="99"/>
    <w:unhideWhenUsed/>
    <w:rsid w:val="005C3366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366"/>
  </w:style>
  <w:style w:type="table" w:styleId="TableGrid">
    <w:name w:val="Table Grid"/>
    <w:basedOn w:val="TableNormal"/>
    <w:uiPriority w:val="39"/>
    <w:rsid w:val="005C33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dex1">
    <w:name w:val="index 1"/>
    <w:basedOn w:val="Normal"/>
    <w:next w:val="Normal"/>
    <w:autoRedefine/>
    <w:uiPriority w:val="99"/>
    <w:semiHidden/>
    <w:unhideWhenUsed/>
    <w:rsid w:val="000A2AA3"/>
    <w:pPr>
      <w:spacing w:after="0" w:line="240" w:lineRule="auto"/>
      <w:ind w:left="220" w:hanging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60A47A-6CB1-475A-B11B-60A027B02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052</Words>
  <Characters>600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Keglevich</dc:creator>
  <cp:keywords/>
  <dc:description/>
  <cp:lastModifiedBy>Carlos Keglevich</cp:lastModifiedBy>
  <cp:revision>21</cp:revision>
  <dcterms:created xsi:type="dcterms:W3CDTF">2022-06-20T22:31:00Z</dcterms:created>
  <dcterms:modified xsi:type="dcterms:W3CDTF">2022-07-05T21:15:00Z</dcterms:modified>
</cp:coreProperties>
</file>